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D3521" w14:textId="77777777" w:rsidR="00126A4F" w:rsidRDefault="00126A4F" w:rsidP="00126A4F"/>
    <w:tbl>
      <w:tblPr>
        <w:tblW w:w="90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5"/>
      </w:tblGrid>
      <w:tr w:rsidR="00126A4F" w14:paraId="71702BB4" w14:textId="77777777" w:rsidTr="00C172A2">
        <w:trPr>
          <w:trHeight w:val="750"/>
        </w:trPr>
        <w:tc>
          <w:tcPr>
            <w:tcW w:w="9045" w:type="dxa"/>
            <w:shd w:val="clear" w:color="auto" w:fill="E7E6E6" w:themeFill="background2"/>
          </w:tcPr>
          <w:p w14:paraId="2D8C10E0" w14:textId="77777777" w:rsidR="00126A4F" w:rsidRPr="00A20065" w:rsidRDefault="00475126" w:rsidP="00C172A2">
            <w:pPr>
              <w:ind w:left="-45"/>
              <w:jc w:val="center"/>
              <w:rPr>
                <w:sz w:val="36"/>
                <w:szCs w:val="36"/>
              </w:rPr>
            </w:pPr>
            <w:r w:rsidRPr="001F75BE">
              <w:rPr>
                <w:b/>
                <w:sz w:val="36"/>
                <w:szCs w:val="36"/>
              </w:rPr>
              <w:t>SUITABILITY ASSESSMENT QUESTIONNAIRE</w:t>
            </w:r>
          </w:p>
        </w:tc>
      </w:tr>
    </w:tbl>
    <w:p w14:paraId="7749796B" w14:textId="77777777" w:rsidR="00126A4F" w:rsidRDefault="00126A4F" w:rsidP="00126A4F"/>
    <w:tbl>
      <w:tblPr>
        <w:tblW w:w="9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75"/>
        <w:gridCol w:w="3690"/>
      </w:tblGrid>
      <w:tr w:rsidR="001F75BE" w:rsidRPr="001F75BE" w14:paraId="2162EBFB" w14:textId="77777777" w:rsidTr="00C172A2">
        <w:trPr>
          <w:trHeight w:val="724"/>
        </w:trPr>
        <w:tc>
          <w:tcPr>
            <w:tcW w:w="5475" w:type="dxa"/>
          </w:tcPr>
          <w:p w14:paraId="6A39603B" w14:textId="77777777" w:rsidR="00126A4F" w:rsidRDefault="00126A4F" w:rsidP="00C172A2">
            <w:pPr>
              <w:ind w:left="-90"/>
            </w:pPr>
            <w:r w:rsidRPr="001F75BE">
              <w:t>QUOTATION/TENDER TITLE:</w:t>
            </w:r>
          </w:p>
          <w:p w14:paraId="58C406C4" w14:textId="021E7054" w:rsidR="00531734" w:rsidRPr="001F75BE" w:rsidRDefault="00531734" w:rsidP="00C172A2">
            <w:pPr>
              <w:ind w:left="-90"/>
            </w:pPr>
          </w:p>
        </w:tc>
        <w:tc>
          <w:tcPr>
            <w:tcW w:w="3690" w:type="dxa"/>
          </w:tcPr>
          <w:p w14:paraId="4DDA75D1" w14:textId="334F3E86" w:rsidR="00126A4F" w:rsidRDefault="00126A4F" w:rsidP="00903758">
            <w:pPr>
              <w:spacing w:after="0" w:line="240" w:lineRule="auto"/>
              <w:ind w:left="-91"/>
              <w:rPr>
                <w:b/>
              </w:rPr>
            </w:pPr>
            <w:r w:rsidRPr="001F75BE">
              <w:rPr>
                <w:b/>
              </w:rPr>
              <w:t xml:space="preserve">Leighton-Linslade Town Council </w:t>
            </w:r>
            <w:r w:rsidR="00903758">
              <w:rPr>
                <w:b/>
              </w:rPr>
              <w:t>-</w:t>
            </w:r>
          </w:p>
          <w:p w14:paraId="734461A5" w14:textId="725C053C" w:rsidR="00903758" w:rsidRPr="001F75BE" w:rsidRDefault="00721A17" w:rsidP="00903758">
            <w:pPr>
              <w:spacing w:after="0" w:line="240" w:lineRule="auto"/>
              <w:ind w:left="-91"/>
              <w:rPr>
                <w:b/>
              </w:rPr>
            </w:pPr>
            <w:r w:rsidRPr="00721A17">
              <w:rPr>
                <w:b/>
              </w:rPr>
              <w:t>Design and installation of a refurbished playground within Alwins Field</w:t>
            </w:r>
          </w:p>
        </w:tc>
      </w:tr>
    </w:tbl>
    <w:p w14:paraId="6B03CB88" w14:textId="77777777" w:rsidR="00126A4F" w:rsidRPr="001F75BE" w:rsidRDefault="00126A4F" w:rsidP="00126A4F"/>
    <w:tbl>
      <w:tblPr>
        <w:tblW w:w="9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05"/>
        <w:gridCol w:w="3705"/>
      </w:tblGrid>
      <w:tr w:rsidR="001F75BE" w:rsidRPr="001F75BE" w14:paraId="4DB0FD12" w14:textId="77777777" w:rsidTr="00C172A2">
        <w:trPr>
          <w:trHeight w:val="660"/>
        </w:trPr>
        <w:tc>
          <w:tcPr>
            <w:tcW w:w="5505" w:type="dxa"/>
            <w:tcBorders>
              <w:bottom w:val="single" w:sz="4" w:space="0" w:color="auto"/>
            </w:tcBorders>
          </w:tcPr>
          <w:p w14:paraId="0BA407F6" w14:textId="77777777" w:rsidR="00126A4F" w:rsidRPr="001F75BE" w:rsidRDefault="00126A4F" w:rsidP="00C172A2">
            <w:r w:rsidRPr="001F75BE">
              <w:t>QUOTATION/TENDER REFERENCE NO:</w:t>
            </w:r>
          </w:p>
        </w:tc>
        <w:tc>
          <w:tcPr>
            <w:tcW w:w="3705" w:type="dxa"/>
          </w:tcPr>
          <w:p w14:paraId="2ED21D0B" w14:textId="1A37116A" w:rsidR="00126A4F" w:rsidRPr="001F75BE" w:rsidRDefault="00721A17" w:rsidP="00721A17">
            <w:r w:rsidRPr="00721A17">
              <w:rPr>
                <w:b/>
              </w:rPr>
              <w:t>LLTC/2021/106/GE</w:t>
            </w:r>
            <w:r>
              <w:rPr>
                <w:b/>
              </w:rPr>
              <w:t xml:space="preserve"> - </w:t>
            </w:r>
            <w:r w:rsidRPr="00721A17">
              <w:rPr>
                <w:b/>
              </w:rPr>
              <w:t>Alwins Field Play Area Improvement</w:t>
            </w:r>
          </w:p>
        </w:tc>
      </w:tr>
    </w:tbl>
    <w:p w14:paraId="19E97FB9" w14:textId="77777777" w:rsidR="00126A4F" w:rsidRPr="001F75BE" w:rsidRDefault="00126A4F" w:rsidP="00126A4F"/>
    <w:tbl>
      <w:tblPr>
        <w:tblW w:w="91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5"/>
        <w:gridCol w:w="3660"/>
      </w:tblGrid>
      <w:tr w:rsidR="001F75BE" w:rsidRPr="001F75BE" w14:paraId="4D868A7A" w14:textId="77777777" w:rsidTr="00C172A2">
        <w:trPr>
          <w:trHeight w:val="680"/>
        </w:trPr>
        <w:tc>
          <w:tcPr>
            <w:tcW w:w="5535" w:type="dxa"/>
          </w:tcPr>
          <w:p w14:paraId="2DD58A11" w14:textId="77777777" w:rsidR="00126A4F" w:rsidRPr="001F75BE" w:rsidRDefault="00126A4F" w:rsidP="00C172A2">
            <w:r w:rsidRPr="001F75BE">
              <w:t>TO BE COMPLETED BY ALL APPLICANTS AND RETURNED BY:</w:t>
            </w:r>
          </w:p>
        </w:tc>
        <w:tc>
          <w:tcPr>
            <w:tcW w:w="3660" w:type="dxa"/>
          </w:tcPr>
          <w:p w14:paraId="741E67F1" w14:textId="75BB6EAE" w:rsidR="00126A4F" w:rsidRPr="001F75BE" w:rsidRDefault="00721A17" w:rsidP="00C172A2">
            <w:pPr>
              <w:rPr>
                <w:b/>
              </w:rPr>
            </w:pPr>
            <w:r w:rsidRPr="00721A17">
              <w:rPr>
                <w:b/>
              </w:rPr>
              <w:t>12th November 2021 at noon.</w:t>
            </w:r>
          </w:p>
        </w:tc>
      </w:tr>
    </w:tbl>
    <w:p w14:paraId="3D7B42F6" w14:textId="77777777" w:rsidR="00126A4F" w:rsidRDefault="00126A4F" w:rsidP="00126A4F"/>
    <w:tbl>
      <w:tblPr>
        <w:tblW w:w="9270"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70"/>
      </w:tblGrid>
      <w:tr w:rsidR="00126A4F" w14:paraId="601FB7D0" w14:textId="77777777" w:rsidTr="00C172A2">
        <w:trPr>
          <w:trHeight w:val="930"/>
        </w:trPr>
        <w:tc>
          <w:tcPr>
            <w:tcW w:w="9270" w:type="dxa"/>
          </w:tcPr>
          <w:p w14:paraId="3CC4ACA3" w14:textId="77777777" w:rsidR="00126A4F" w:rsidRDefault="00126A4F" w:rsidP="00C172A2">
            <w:pPr>
              <w:ind w:left="-45"/>
            </w:pPr>
            <w:r>
              <w:t xml:space="preserve">SUPPLIER NAME AND ADDRESS: </w:t>
            </w:r>
          </w:p>
        </w:tc>
      </w:tr>
      <w:tr w:rsidR="00126A4F" w14:paraId="71F5FD44" w14:textId="77777777" w:rsidTr="00C172A2">
        <w:trPr>
          <w:trHeight w:val="3510"/>
        </w:trPr>
        <w:tc>
          <w:tcPr>
            <w:tcW w:w="9270" w:type="dxa"/>
          </w:tcPr>
          <w:p w14:paraId="3BDB9528" w14:textId="77777777" w:rsidR="00126A4F" w:rsidRDefault="00126A4F" w:rsidP="00C172A2">
            <w:pPr>
              <w:ind w:left="-45"/>
            </w:pPr>
          </w:p>
        </w:tc>
      </w:tr>
    </w:tbl>
    <w:p w14:paraId="0501FC76" w14:textId="77777777" w:rsidR="00126A4F" w:rsidRPr="004E1990" w:rsidRDefault="00126A4F" w:rsidP="00126A4F">
      <w:pPr>
        <w:rPr>
          <w:dstrike/>
        </w:rPr>
      </w:pPr>
    </w:p>
    <w:p w14:paraId="383EFDEE" w14:textId="77777777" w:rsidR="00126A4F" w:rsidRDefault="00126A4F" w:rsidP="001F75BE">
      <w:pPr>
        <w:jc w:val="both"/>
        <w:rPr>
          <w:b/>
        </w:rPr>
      </w:pPr>
      <w:r w:rsidRPr="00437300">
        <w:rPr>
          <w:b/>
        </w:rPr>
        <w:t>How to complete</w:t>
      </w:r>
    </w:p>
    <w:p w14:paraId="63A05CBD" w14:textId="77777777" w:rsidR="00126A4F" w:rsidRDefault="00126A4F" w:rsidP="001F75BE">
      <w:pPr>
        <w:jc w:val="both"/>
      </w:pPr>
      <w:r>
        <w:t xml:space="preserve">The answer format required is included for most questions. Please do not amend any of the questions. Your answers will be evaluated against only the original questions, not any changes made to them. Where options are presented, please delete those which do not apply. You must retain the sequence of the questions and the numbering in your response. </w:t>
      </w:r>
    </w:p>
    <w:p w14:paraId="1A12B13A" w14:textId="77777777" w:rsidR="00126A4F" w:rsidRDefault="00126A4F" w:rsidP="001F75BE">
      <w:pPr>
        <w:jc w:val="both"/>
      </w:pPr>
      <w:r>
        <w:t xml:space="preserve">By completing this document, the person completing it is confirming that the data entered is correct, to the best of their knowledge and that they are authorised to complete this document on behalf of their organisation. </w:t>
      </w:r>
    </w:p>
    <w:p w14:paraId="5A25CD7E" w14:textId="77777777" w:rsidR="00126A4F" w:rsidRDefault="00126A4F" w:rsidP="001F75BE">
      <w:pPr>
        <w:jc w:val="both"/>
      </w:pPr>
    </w:p>
    <w:p w14:paraId="7749494A" w14:textId="30B105B8" w:rsidR="00126A4F" w:rsidRDefault="00126A4F" w:rsidP="001F75BE">
      <w:pPr>
        <w:jc w:val="both"/>
      </w:pPr>
      <w:r>
        <w:lastRenderedPageBreak/>
        <w:t xml:space="preserve">Completed Suitability Assessment Questionnaires (SAQ) and attachments should be submitted electronically by sending them directly to the </w:t>
      </w:r>
      <w:r w:rsidR="005E0EFA">
        <w:t xml:space="preserve">Head of </w:t>
      </w:r>
      <w:r w:rsidR="00721A17">
        <w:t>Grounds and Environmental Services – Ian Haynes</w:t>
      </w:r>
      <w:r w:rsidR="002A046C">
        <w:t xml:space="preserve">, </w:t>
      </w:r>
      <w:hyperlink r:id="rId7" w:history="1">
        <w:r w:rsidR="00721A17" w:rsidRPr="00F74B10">
          <w:rPr>
            <w:rStyle w:val="Hyperlink"/>
          </w:rPr>
          <w:t>Ian.Haynes@leightonlinslade-tc.gov.uk</w:t>
        </w:r>
      </w:hyperlink>
      <w:r w:rsidR="002A046C">
        <w:t xml:space="preserve"> </w:t>
      </w:r>
      <w:r>
        <w:t xml:space="preserve">. If you have any questions, please feel free to contact the </w:t>
      </w:r>
      <w:r w:rsidR="005E0EFA">
        <w:t xml:space="preserve">Head of Services </w:t>
      </w:r>
      <w:r>
        <w:t xml:space="preserve">directly. </w:t>
      </w:r>
    </w:p>
    <w:p w14:paraId="518D9903" w14:textId="77777777" w:rsidR="00126A4F" w:rsidRDefault="00126A4F" w:rsidP="001F75BE">
      <w:pPr>
        <w:jc w:val="both"/>
        <w:rPr>
          <w:b/>
        </w:rPr>
      </w:pPr>
      <w:r w:rsidRPr="007608C6">
        <w:rPr>
          <w:b/>
        </w:rPr>
        <w:t xml:space="preserve">Providing Evidence </w:t>
      </w:r>
    </w:p>
    <w:p w14:paraId="4033EF1E" w14:textId="77777777" w:rsidR="00126A4F" w:rsidRDefault="00126A4F" w:rsidP="001F75BE">
      <w:pPr>
        <w:jc w:val="both"/>
      </w:pPr>
      <w:r>
        <w:t xml:space="preserve">To simplify this process, unless specified you do not need to provide supporting documents at this stage with the questionnaire. The questionnaire indicates the minimum essential insurances limits, policy documents, technical licences and certificates that may be needed. It will be an absolute requirement that when asked the successful bidder can demonstrate, with appropriate evidence, that they meet all the requirements before the contract is awarded. Failure to provide this will result in the Bid being rejected and possible exclusion from future business. </w:t>
      </w:r>
    </w:p>
    <w:p w14:paraId="23692260" w14:textId="77777777" w:rsidR="00126A4F" w:rsidRDefault="00126A4F" w:rsidP="001F75BE">
      <w:pPr>
        <w:jc w:val="both"/>
      </w:pPr>
      <w:r>
        <w:t>We reserve the right to contact organisations’ technical referees, in support of your submission.</w:t>
      </w:r>
    </w:p>
    <w:p w14:paraId="13587380" w14:textId="77777777" w:rsidR="00126A4F" w:rsidRPr="007608C6" w:rsidRDefault="00126A4F" w:rsidP="001F75BE">
      <w:pPr>
        <w:jc w:val="both"/>
        <w:rPr>
          <w:b/>
        </w:rPr>
      </w:pPr>
      <w:r w:rsidRPr="007608C6">
        <w:rPr>
          <w:b/>
        </w:rPr>
        <w:t xml:space="preserve">How do we evaluate your response? </w:t>
      </w:r>
    </w:p>
    <w:p w14:paraId="4353B8F0" w14:textId="77777777" w:rsidR="00126A4F" w:rsidRDefault="00126A4F" w:rsidP="001F75BE">
      <w:pPr>
        <w:jc w:val="both"/>
      </w:pPr>
      <w:r>
        <w:t xml:space="preserve">The Council </w:t>
      </w:r>
      <w:r w:rsidRPr="005E0EFA">
        <w:t xml:space="preserve">can only </w:t>
      </w:r>
      <w:r w:rsidR="00171C01" w:rsidRPr="005E0EFA">
        <w:t>invite to tender</w:t>
      </w:r>
      <w:r w:rsidRPr="005E0EFA">
        <w:t xml:space="preserve"> based </w:t>
      </w:r>
      <w:r>
        <w:t xml:space="preserve">on your organisation meeting our minimum levels of economic and financial standing and technical and professional ability, which must be related and proportional to the requirement. If we are unsure as to your capacity or capability to undertake the work, then we may ask for further information clarification. The short list will be made up of tenderers who score the most points against this SAQ, are ranked the highest and thereby become one of a minimum of the Top 4, however we may add more bidders to the shortlist at the Council’s discretion. </w:t>
      </w:r>
    </w:p>
    <w:p w14:paraId="7DEA94F1" w14:textId="77777777" w:rsidR="00126A4F" w:rsidRDefault="00126A4F" w:rsidP="001F75BE">
      <w:pPr>
        <w:jc w:val="both"/>
        <w:rPr>
          <w:b/>
        </w:rPr>
      </w:pPr>
      <w:r w:rsidRPr="009163FD">
        <w:rPr>
          <w:b/>
        </w:rPr>
        <w:t>Unsolicited documentation</w:t>
      </w:r>
    </w:p>
    <w:p w14:paraId="2B60E5E0" w14:textId="77777777" w:rsidR="00126A4F" w:rsidRDefault="00126A4F" w:rsidP="001F75BE">
      <w:pPr>
        <w:jc w:val="both"/>
      </w:pPr>
      <w:r w:rsidRPr="009163FD">
        <w:t xml:space="preserve">Traditionally </w:t>
      </w:r>
      <w:r>
        <w:t xml:space="preserve">many organisations completing questionnaires have enclosed significant amounts of unsolicited “sales” documentation with their submission. Because evaluation of this material is subjective, we are unable to consider it as part of the suitability assessment process. You are therefore asked not to enclose any documents, brochures or other materials unless you are specifically requested to do so. If additional information is not in the format we have requested it will not be considered. </w:t>
      </w:r>
    </w:p>
    <w:p w14:paraId="3F5F93D3" w14:textId="77777777" w:rsidR="00126A4F" w:rsidRDefault="00126A4F" w:rsidP="001F75BE">
      <w:pPr>
        <w:jc w:val="both"/>
        <w:rPr>
          <w:b/>
        </w:rPr>
      </w:pPr>
      <w:r w:rsidRPr="009163FD">
        <w:rPr>
          <w:b/>
        </w:rPr>
        <w:t xml:space="preserve">Freedom of Information Act (FOIA) </w:t>
      </w:r>
    </w:p>
    <w:p w14:paraId="50B6CA23" w14:textId="77777777" w:rsidR="005E0EFA" w:rsidRDefault="00126A4F" w:rsidP="001F75BE">
      <w:pPr>
        <w:jc w:val="both"/>
        <w:rPr>
          <w:b/>
        </w:rPr>
      </w:pPr>
      <w:r w:rsidRPr="009163FD">
        <w:t xml:space="preserve">LLTC may at its absolute </w:t>
      </w:r>
      <w:r>
        <w:t xml:space="preserve">discretion disclose information requested under the FOIA. Some information is exempt from the FOIA because it is covered by the rules of the Data Protection Act in the case of personal information, or by the Environmental Information Regulations in the case of information relating to the environment. </w:t>
      </w:r>
    </w:p>
    <w:p w14:paraId="0F757B4E" w14:textId="77777777" w:rsidR="00126A4F" w:rsidRDefault="00126A4F" w:rsidP="001F75BE">
      <w:pPr>
        <w:jc w:val="both"/>
        <w:rPr>
          <w:b/>
        </w:rPr>
      </w:pPr>
      <w:r>
        <w:rPr>
          <w:b/>
        </w:rPr>
        <w:t>INFORMATION REQUIRED</w:t>
      </w:r>
    </w:p>
    <w:p w14:paraId="290829F7" w14:textId="77777777" w:rsidR="00126A4F" w:rsidRDefault="00126A4F" w:rsidP="001F75BE">
      <w:pPr>
        <w:jc w:val="both"/>
      </w:pPr>
      <w:r>
        <w:t xml:space="preserve">Your organisation is required to provide information on the following: Shown are the Maximum Points available for that section. If there is an </w:t>
      </w:r>
      <w:r w:rsidRPr="00C84426">
        <w:rPr>
          <w:b/>
        </w:rPr>
        <w:t>“R”</w:t>
      </w:r>
      <w:r>
        <w:t xml:space="preserve"> after the points it indicates that there is also a </w:t>
      </w:r>
      <w:r w:rsidRPr="00C84426">
        <w:rPr>
          <w:b/>
        </w:rPr>
        <w:t>Pass/Reject</w:t>
      </w:r>
      <w:r>
        <w:t xml:space="preserve"> Threshold to that question and suppliers will be rejected if they do not meet a minimum requirement threshold. Thresholds are typically set at 40%. Note – On the Directors and Partners we will exclude economic operators (suppliers, contracts and service providers) from public contracts where they are bankrupt or subject to bankruptcy proceeding and or have been convicted of certain offences. These include participation in criminal organisations, corruption, money laundering and fraud. The Office of Government Commerce (OGC) guidance gives a full list. </w:t>
      </w:r>
    </w:p>
    <w:p w14:paraId="393EBF46" w14:textId="77777777" w:rsidR="00126A4F" w:rsidRDefault="00126A4F" w:rsidP="001F75BE">
      <w:pPr>
        <w:jc w:val="both"/>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5632"/>
        <w:gridCol w:w="1605"/>
        <w:gridCol w:w="60"/>
      </w:tblGrid>
      <w:tr w:rsidR="00126A4F" w14:paraId="2E6F78C4" w14:textId="77777777" w:rsidTr="00C172A2">
        <w:trPr>
          <w:gridAfter w:val="1"/>
          <w:wAfter w:w="60" w:type="dxa"/>
          <w:trHeight w:val="743"/>
        </w:trPr>
        <w:tc>
          <w:tcPr>
            <w:tcW w:w="1343" w:type="dxa"/>
          </w:tcPr>
          <w:p w14:paraId="373CB267" w14:textId="77777777" w:rsidR="00126A4F" w:rsidRDefault="00126A4F" w:rsidP="001F75BE">
            <w:pPr>
              <w:jc w:val="both"/>
            </w:pPr>
          </w:p>
          <w:p w14:paraId="2E94E852" w14:textId="77777777" w:rsidR="00126A4F" w:rsidRDefault="00126A4F" w:rsidP="001F75BE">
            <w:pPr>
              <w:jc w:val="both"/>
            </w:pPr>
            <w:r>
              <w:t>Section</w:t>
            </w:r>
          </w:p>
        </w:tc>
        <w:tc>
          <w:tcPr>
            <w:tcW w:w="5632" w:type="dxa"/>
          </w:tcPr>
          <w:p w14:paraId="21A14F88" w14:textId="77777777" w:rsidR="00126A4F" w:rsidRDefault="00126A4F" w:rsidP="001F75BE">
            <w:pPr>
              <w:ind w:left="-75"/>
              <w:jc w:val="both"/>
            </w:pPr>
          </w:p>
          <w:p w14:paraId="4474E1A8" w14:textId="77777777" w:rsidR="00126A4F" w:rsidRDefault="00126A4F" w:rsidP="001F75BE">
            <w:pPr>
              <w:ind w:left="-75"/>
              <w:jc w:val="both"/>
            </w:pPr>
            <w:r>
              <w:t>TOPIC</w:t>
            </w:r>
          </w:p>
        </w:tc>
        <w:tc>
          <w:tcPr>
            <w:tcW w:w="1605" w:type="dxa"/>
          </w:tcPr>
          <w:p w14:paraId="5301CE49" w14:textId="77777777" w:rsidR="00126A4F" w:rsidRDefault="00126A4F" w:rsidP="001F75BE">
            <w:pPr>
              <w:ind w:left="-75"/>
              <w:jc w:val="both"/>
            </w:pPr>
          </w:p>
          <w:p w14:paraId="0753A1B6" w14:textId="77777777" w:rsidR="00126A4F" w:rsidRDefault="00126A4F" w:rsidP="001F75BE">
            <w:pPr>
              <w:ind w:left="-75"/>
              <w:jc w:val="both"/>
            </w:pPr>
            <w:r>
              <w:t>Max Points</w:t>
            </w:r>
          </w:p>
        </w:tc>
      </w:tr>
      <w:tr w:rsidR="00126A4F" w14:paraId="0143AE7F" w14:textId="77777777" w:rsidTr="00C172A2">
        <w:trPr>
          <w:gridAfter w:val="1"/>
          <w:wAfter w:w="60" w:type="dxa"/>
          <w:trHeight w:val="600"/>
        </w:trPr>
        <w:tc>
          <w:tcPr>
            <w:tcW w:w="1343" w:type="dxa"/>
          </w:tcPr>
          <w:p w14:paraId="0578D325" w14:textId="77777777" w:rsidR="00126A4F" w:rsidRDefault="00126A4F" w:rsidP="001F75BE">
            <w:pPr>
              <w:jc w:val="both"/>
            </w:pPr>
            <w:r>
              <w:t>1</w:t>
            </w:r>
          </w:p>
        </w:tc>
        <w:tc>
          <w:tcPr>
            <w:tcW w:w="5632" w:type="dxa"/>
          </w:tcPr>
          <w:p w14:paraId="0748E10D" w14:textId="77777777" w:rsidR="00126A4F" w:rsidRDefault="00126A4F" w:rsidP="001F75BE">
            <w:pPr>
              <w:ind w:left="-75"/>
              <w:jc w:val="both"/>
            </w:pPr>
            <w:r>
              <w:t>Basic Details of your Organisation</w:t>
            </w:r>
          </w:p>
        </w:tc>
        <w:tc>
          <w:tcPr>
            <w:tcW w:w="1605" w:type="dxa"/>
          </w:tcPr>
          <w:p w14:paraId="11EE6274" w14:textId="77777777" w:rsidR="00126A4F" w:rsidRDefault="00126A4F" w:rsidP="001F75BE">
            <w:pPr>
              <w:ind w:left="-75"/>
              <w:jc w:val="both"/>
            </w:pPr>
            <w:r>
              <w:t>3</w:t>
            </w:r>
          </w:p>
        </w:tc>
      </w:tr>
      <w:tr w:rsidR="00126A4F" w14:paraId="1AA074B5" w14:textId="77777777" w:rsidTr="00C172A2">
        <w:trPr>
          <w:gridAfter w:val="1"/>
          <w:wAfter w:w="60" w:type="dxa"/>
          <w:trHeight w:val="630"/>
        </w:trPr>
        <w:tc>
          <w:tcPr>
            <w:tcW w:w="1343" w:type="dxa"/>
          </w:tcPr>
          <w:p w14:paraId="1C89F403" w14:textId="77777777" w:rsidR="00126A4F" w:rsidRDefault="00126A4F" w:rsidP="001F75BE">
            <w:pPr>
              <w:ind w:left="-75"/>
              <w:jc w:val="both"/>
            </w:pPr>
            <w:r>
              <w:t xml:space="preserve"> 2</w:t>
            </w:r>
          </w:p>
        </w:tc>
        <w:tc>
          <w:tcPr>
            <w:tcW w:w="5632" w:type="dxa"/>
          </w:tcPr>
          <w:p w14:paraId="7362E191" w14:textId="77777777" w:rsidR="00126A4F" w:rsidRDefault="00126A4F" w:rsidP="001F75BE">
            <w:pPr>
              <w:ind w:left="-75"/>
              <w:jc w:val="both"/>
            </w:pPr>
            <w:r>
              <w:t xml:space="preserve">Financial Information </w:t>
            </w:r>
          </w:p>
        </w:tc>
        <w:tc>
          <w:tcPr>
            <w:tcW w:w="1605" w:type="dxa"/>
          </w:tcPr>
          <w:p w14:paraId="33747226" w14:textId="77777777" w:rsidR="00126A4F" w:rsidRDefault="00126A4F" w:rsidP="001F75BE">
            <w:pPr>
              <w:ind w:left="-75"/>
              <w:jc w:val="both"/>
            </w:pPr>
            <w:r>
              <w:t>0 Points R</w:t>
            </w:r>
          </w:p>
          <w:p w14:paraId="154BDE6B" w14:textId="77777777" w:rsidR="00126A4F" w:rsidRDefault="00126A4F" w:rsidP="001F75BE">
            <w:pPr>
              <w:ind w:left="-75"/>
              <w:jc w:val="both"/>
            </w:pPr>
            <w:r>
              <w:t>Pass/Reject</w:t>
            </w:r>
          </w:p>
        </w:tc>
      </w:tr>
      <w:tr w:rsidR="00126A4F" w14:paraId="0C6485C4" w14:textId="77777777" w:rsidTr="00C172A2">
        <w:trPr>
          <w:gridAfter w:val="1"/>
          <w:wAfter w:w="60" w:type="dxa"/>
          <w:trHeight w:val="810"/>
        </w:trPr>
        <w:tc>
          <w:tcPr>
            <w:tcW w:w="1343" w:type="dxa"/>
          </w:tcPr>
          <w:p w14:paraId="18AA0252" w14:textId="77777777" w:rsidR="00126A4F" w:rsidRDefault="00126A4F" w:rsidP="001F75BE">
            <w:pPr>
              <w:ind w:left="-75"/>
              <w:jc w:val="both"/>
            </w:pPr>
            <w:r>
              <w:t xml:space="preserve"> 3</w:t>
            </w:r>
          </w:p>
        </w:tc>
        <w:tc>
          <w:tcPr>
            <w:tcW w:w="5632" w:type="dxa"/>
          </w:tcPr>
          <w:p w14:paraId="4D27D0F7" w14:textId="77777777" w:rsidR="00126A4F" w:rsidRDefault="00126A4F" w:rsidP="001F75BE">
            <w:pPr>
              <w:ind w:left="-75"/>
              <w:jc w:val="both"/>
            </w:pPr>
            <w:r>
              <w:t>Business Activities and Professional Standing</w:t>
            </w:r>
          </w:p>
        </w:tc>
        <w:tc>
          <w:tcPr>
            <w:tcW w:w="1605" w:type="dxa"/>
          </w:tcPr>
          <w:p w14:paraId="0B887105" w14:textId="77777777" w:rsidR="00126A4F" w:rsidRDefault="00126A4F" w:rsidP="001F75BE">
            <w:pPr>
              <w:ind w:left="-75"/>
              <w:jc w:val="both"/>
            </w:pPr>
            <w:r>
              <w:t>10</w:t>
            </w:r>
          </w:p>
        </w:tc>
      </w:tr>
      <w:tr w:rsidR="00126A4F" w14:paraId="48BCA2DD" w14:textId="77777777" w:rsidTr="00C172A2">
        <w:trPr>
          <w:gridAfter w:val="1"/>
          <w:wAfter w:w="60" w:type="dxa"/>
          <w:trHeight w:val="630"/>
        </w:trPr>
        <w:tc>
          <w:tcPr>
            <w:tcW w:w="1343" w:type="dxa"/>
          </w:tcPr>
          <w:p w14:paraId="076C657B" w14:textId="77777777" w:rsidR="00126A4F" w:rsidRDefault="00126A4F" w:rsidP="001F75BE">
            <w:pPr>
              <w:ind w:left="-75"/>
              <w:jc w:val="both"/>
            </w:pPr>
            <w:r>
              <w:t>4</w:t>
            </w:r>
          </w:p>
        </w:tc>
        <w:tc>
          <w:tcPr>
            <w:tcW w:w="5632" w:type="dxa"/>
          </w:tcPr>
          <w:p w14:paraId="647DD8C7" w14:textId="77777777" w:rsidR="00126A4F" w:rsidRDefault="00126A4F" w:rsidP="001F75BE">
            <w:pPr>
              <w:ind w:left="-75"/>
              <w:jc w:val="both"/>
            </w:pPr>
            <w:r>
              <w:t>Experience and References</w:t>
            </w:r>
          </w:p>
        </w:tc>
        <w:tc>
          <w:tcPr>
            <w:tcW w:w="1605" w:type="dxa"/>
          </w:tcPr>
          <w:p w14:paraId="4AF233DE" w14:textId="77777777" w:rsidR="00126A4F" w:rsidRDefault="00126A4F" w:rsidP="001F75BE">
            <w:pPr>
              <w:ind w:left="-75"/>
              <w:jc w:val="both"/>
            </w:pPr>
            <w:r>
              <w:t xml:space="preserve">12 </w:t>
            </w:r>
            <w:r w:rsidRPr="008B39B9">
              <w:rPr>
                <w:b/>
              </w:rPr>
              <w:t>R</w:t>
            </w:r>
          </w:p>
        </w:tc>
      </w:tr>
      <w:tr w:rsidR="00126A4F" w14:paraId="270F42D6" w14:textId="77777777" w:rsidTr="00C172A2">
        <w:trPr>
          <w:gridAfter w:val="1"/>
          <w:wAfter w:w="60" w:type="dxa"/>
          <w:trHeight w:val="780"/>
        </w:trPr>
        <w:tc>
          <w:tcPr>
            <w:tcW w:w="1343" w:type="dxa"/>
          </w:tcPr>
          <w:p w14:paraId="07C0E29D" w14:textId="77777777" w:rsidR="00126A4F" w:rsidRDefault="00126A4F" w:rsidP="001F75BE">
            <w:pPr>
              <w:ind w:left="-75"/>
              <w:jc w:val="both"/>
            </w:pPr>
            <w:r>
              <w:t>5</w:t>
            </w:r>
          </w:p>
        </w:tc>
        <w:tc>
          <w:tcPr>
            <w:tcW w:w="5632" w:type="dxa"/>
          </w:tcPr>
          <w:p w14:paraId="0DC24AD9" w14:textId="77777777" w:rsidR="00126A4F" w:rsidRDefault="00126A4F" w:rsidP="001F75BE">
            <w:pPr>
              <w:ind w:left="-75"/>
              <w:jc w:val="both"/>
            </w:pPr>
            <w:r>
              <w:t>Insurance</w:t>
            </w:r>
          </w:p>
        </w:tc>
        <w:tc>
          <w:tcPr>
            <w:tcW w:w="1605" w:type="dxa"/>
          </w:tcPr>
          <w:p w14:paraId="71BE27F1" w14:textId="77777777" w:rsidR="00126A4F" w:rsidRDefault="00126A4F" w:rsidP="001F75BE">
            <w:pPr>
              <w:ind w:left="-75"/>
              <w:jc w:val="both"/>
            </w:pPr>
            <w:r>
              <w:t>5</w:t>
            </w:r>
          </w:p>
        </w:tc>
      </w:tr>
      <w:tr w:rsidR="00126A4F" w14:paraId="2F11E51D" w14:textId="77777777" w:rsidTr="00C172A2">
        <w:trPr>
          <w:gridAfter w:val="1"/>
          <w:wAfter w:w="60" w:type="dxa"/>
          <w:trHeight w:val="705"/>
        </w:trPr>
        <w:tc>
          <w:tcPr>
            <w:tcW w:w="1343" w:type="dxa"/>
          </w:tcPr>
          <w:p w14:paraId="0F83D001" w14:textId="77777777" w:rsidR="00126A4F" w:rsidRDefault="00126A4F" w:rsidP="001F75BE">
            <w:pPr>
              <w:ind w:left="-75"/>
              <w:jc w:val="both"/>
            </w:pPr>
            <w:r>
              <w:t>6</w:t>
            </w:r>
          </w:p>
        </w:tc>
        <w:tc>
          <w:tcPr>
            <w:tcW w:w="5632" w:type="dxa"/>
          </w:tcPr>
          <w:p w14:paraId="4ECF7C0C" w14:textId="77777777" w:rsidR="00126A4F" w:rsidRDefault="00126A4F" w:rsidP="001F75BE">
            <w:pPr>
              <w:ind w:left="-75"/>
              <w:jc w:val="both"/>
            </w:pPr>
            <w:r>
              <w:t xml:space="preserve">Quality Assurance </w:t>
            </w:r>
          </w:p>
        </w:tc>
        <w:tc>
          <w:tcPr>
            <w:tcW w:w="1605" w:type="dxa"/>
          </w:tcPr>
          <w:p w14:paraId="08D6AF5B" w14:textId="77777777" w:rsidR="00126A4F" w:rsidRDefault="00126A4F" w:rsidP="001F75BE">
            <w:pPr>
              <w:ind w:left="-75"/>
              <w:jc w:val="both"/>
            </w:pPr>
            <w:r>
              <w:t>3</w:t>
            </w:r>
          </w:p>
        </w:tc>
      </w:tr>
      <w:tr w:rsidR="00126A4F" w14:paraId="097873C7" w14:textId="77777777" w:rsidTr="00C172A2">
        <w:trPr>
          <w:gridAfter w:val="1"/>
          <w:wAfter w:w="60" w:type="dxa"/>
          <w:trHeight w:val="825"/>
        </w:trPr>
        <w:tc>
          <w:tcPr>
            <w:tcW w:w="1343" w:type="dxa"/>
          </w:tcPr>
          <w:p w14:paraId="5C8F6612" w14:textId="77777777" w:rsidR="00126A4F" w:rsidRDefault="00126A4F" w:rsidP="001F75BE">
            <w:pPr>
              <w:ind w:left="-75"/>
              <w:jc w:val="both"/>
            </w:pPr>
            <w:r>
              <w:t xml:space="preserve">7 </w:t>
            </w:r>
          </w:p>
        </w:tc>
        <w:tc>
          <w:tcPr>
            <w:tcW w:w="5632" w:type="dxa"/>
          </w:tcPr>
          <w:p w14:paraId="044BA6E5" w14:textId="77777777" w:rsidR="00126A4F" w:rsidRDefault="00126A4F" w:rsidP="001F75BE">
            <w:pPr>
              <w:ind w:left="-75"/>
              <w:jc w:val="both"/>
            </w:pPr>
            <w:r>
              <w:t>Health and Safety</w:t>
            </w:r>
          </w:p>
        </w:tc>
        <w:tc>
          <w:tcPr>
            <w:tcW w:w="1605" w:type="dxa"/>
          </w:tcPr>
          <w:p w14:paraId="654E5750" w14:textId="77777777" w:rsidR="00126A4F" w:rsidRDefault="00126A4F" w:rsidP="001F75BE">
            <w:pPr>
              <w:ind w:left="-75"/>
              <w:jc w:val="both"/>
            </w:pPr>
            <w:r>
              <w:t>5</w:t>
            </w:r>
          </w:p>
        </w:tc>
      </w:tr>
      <w:tr w:rsidR="00126A4F" w14:paraId="4F980554" w14:textId="77777777" w:rsidTr="00C172A2">
        <w:trPr>
          <w:gridAfter w:val="1"/>
          <w:wAfter w:w="60" w:type="dxa"/>
          <w:trHeight w:val="705"/>
        </w:trPr>
        <w:tc>
          <w:tcPr>
            <w:tcW w:w="1343" w:type="dxa"/>
          </w:tcPr>
          <w:p w14:paraId="6CFE595B" w14:textId="77777777" w:rsidR="00126A4F" w:rsidRDefault="00126A4F" w:rsidP="001F75BE">
            <w:pPr>
              <w:ind w:left="-75"/>
              <w:jc w:val="both"/>
            </w:pPr>
            <w:r>
              <w:t>8</w:t>
            </w:r>
          </w:p>
        </w:tc>
        <w:tc>
          <w:tcPr>
            <w:tcW w:w="5632" w:type="dxa"/>
          </w:tcPr>
          <w:p w14:paraId="74B6DD82" w14:textId="77777777" w:rsidR="00126A4F" w:rsidRDefault="00126A4F" w:rsidP="001F75BE">
            <w:pPr>
              <w:ind w:left="-75"/>
              <w:jc w:val="both"/>
            </w:pPr>
            <w:r>
              <w:t>Equal Opportunities</w:t>
            </w:r>
          </w:p>
        </w:tc>
        <w:tc>
          <w:tcPr>
            <w:tcW w:w="1605" w:type="dxa"/>
          </w:tcPr>
          <w:p w14:paraId="265CC255" w14:textId="77777777" w:rsidR="00126A4F" w:rsidRDefault="00126A4F" w:rsidP="001F75BE">
            <w:pPr>
              <w:ind w:left="-70"/>
              <w:jc w:val="both"/>
            </w:pPr>
            <w:r>
              <w:t>5</w:t>
            </w:r>
          </w:p>
        </w:tc>
      </w:tr>
      <w:tr w:rsidR="00126A4F" w14:paraId="0DB41CD5" w14:textId="77777777" w:rsidTr="00C172A2">
        <w:trPr>
          <w:gridAfter w:val="1"/>
          <w:wAfter w:w="60" w:type="dxa"/>
          <w:trHeight w:val="810"/>
        </w:trPr>
        <w:tc>
          <w:tcPr>
            <w:tcW w:w="1343" w:type="dxa"/>
          </w:tcPr>
          <w:p w14:paraId="1611482D" w14:textId="77777777" w:rsidR="00126A4F" w:rsidRDefault="00126A4F" w:rsidP="001F75BE">
            <w:pPr>
              <w:ind w:left="-75"/>
              <w:jc w:val="both"/>
            </w:pPr>
            <w:r>
              <w:t>9</w:t>
            </w:r>
          </w:p>
        </w:tc>
        <w:tc>
          <w:tcPr>
            <w:tcW w:w="5632" w:type="dxa"/>
          </w:tcPr>
          <w:p w14:paraId="300AA5F7" w14:textId="77777777" w:rsidR="00126A4F" w:rsidRDefault="00126A4F" w:rsidP="001F75BE">
            <w:pPr>
              <w:ind w:left="-75"/>
              <w:jc w:val="both"/>
            </w:pPr>
            <w:r>
              <w:t xml:space="preserve">Environmental Management </w:t>
            </w:r>
          </w:p>
        </w:tc>
        <w:tc>
          <w:tcPr>
            <w:tcW w:w="1605" w:type="dxa"/>
          </w:tcPr>
          <w:p w14:paraId="238DB060" w14:textId="77777777" w:rsidR="00126A4F" w:rsidRDefault="00126A4F" w:rsidP="001F75BE">
            <w:pPr>
              <w:ind w:left="-75"/>
              <w:jc w:val="both"/>
            </w:pPr>
            <w:r>
              <w:t>5</w:t>
            </w:r>
          </w:p>
        </w:tc>
      </w:tr>
      <w:tr w:rsidR="00126A4F" w14:paraId="3A8812BD" w14:textId="77777777" w:rsidTr="00C172A2">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8640" w:type="dxa"/>
            <w:gridSpan w:val="4"/>
          </w:tcPr>
          <w:p w14:paraId="51C2D592" w14:textId="77777777" w:rsidR="00126A4F" w:rsidRDefault="00126A4F" w:rsidP="001F75BE">
            <w:pPr>
              <w:jc w:val="both"/>
            </w:pPr>
          </w:p>
        </w:tc>
      </w:tr>
      <w:tr w:rsidR="00126A4F" w14:paraId="08A3F586" w14:textId="77777777" w:rsidTr="00C172A2">
        <w:trPr>
          <w:gridAfter w:val="1"/>
          <w:wAfter w:w="60" w:type="dxa"/>
          <w:trHeight w:val="696"/>
        </w:trPr>
        <w:tc>
          <w:tcPr>
            <w:tcW w:w="1343" w:type="dxa"/>
          </w:tcPr>
          <w:p w14:paraId="1143A831" w14:textId="77777777" w:rsidR="00126A4F" w:rsidRDefault="00126A4F" w:rsidP="001F75BE">
            <w:pPr>
              <w:ind w:left="-75"/>
              <w:jc w:val="both"/>
            </w:pPr>
            <w:r>
              <w:t>10</w:t>
            </w:r>
          </w:p>
        </w:tc>
        <w:tc>
          <w:tcPr>
            <w:tcW w:w="5632" w:type="dxa"/>
          </w:tcPr>
          <w:p w14:paraId="6B9816DF" w14:textId="77777777" w:rsidR="00126A4F" w:rsidRDefault="00126A4F" w:rsidP="001F75BE">
            <w:pPr>
              <w:ind w:left="-75"/>
              <w:jc w:val="both"/>
            </w:pPr>
            <w:r>
              <w:t>Specific Questions relevant to this particular activity</w:t>
            </w:r>
          </w:p>
        </w:tc>
        <w:tc>
          <w:tcPr>
            <w:tcW w:w="1605" w:type="dxa"/>
          </w:tcPr>
          <w:p w14:paraId="44B25642" w14:textId="77777777" w:rsidR="00126A4F" w:rsidRDefault="00126A4F" w:rsidP="001F75BE">
            <w:pPr>
              <w:ind w:left="-75"/>
              <w:jc w:val="both"/>
            </w:pPr>
            <w:r>
              <w:t xml:space="preserve">50 </w:t>
            </w:r>
            <w:r w:rsidRPr="008B39B9">
              <w:rPr>
                <w:b/>
              </w:rPr>
              <w:t>R</w:t>
            </w:r>
          </w:p>
        </w:tc>
      </w:tr>
      <w:tr w:rsidR="00126A4F" w14:paraId="765F5054" w14:textId="77777777" w:rsidTr="00C172A2">
        <w:trPr>
          <w:gridAfter w:val="1"/>
          <w:wAfter w:w="60" w:type="dxa"/>
          <w:trHeight w:val="1020"/>
        </w:trPr>
        <w:tc>
          <w:tcPr>
            <w:tcW w:w="1343" w:type="dxa"/>
          </w:tcPr>
          <w:p w14:paraId="150EDD77" w14:textId="77777777" w:rsidR="00126A4F" w:rsidRDefault="00126A4F" w:rsidP="001F75BE">
            <w:pPr>
              <w:ind w:left="-75"/>
              <w:jc w:val="both"/>
            </w:pPr>
            <w:r>
              <w:t>11</w:t>
            </w:r>
          </w:p>
        </w:tc>
        <w:tc>
          <w:tcPr>
            <w:tcW w:w="5632" w:type="dxa"/>
          </w:tcPr>
          <w:p w14:paraId="7652D227" w14:textId="77777777" w:rsidR="00126A4F" w:rsidRDefault="00126A4F" w:rsidP="001F75BE">
            <w:pPr>
              <w:ind w:left="-75"/>
              <w:jc w:val="both"/>
            </w:pPr>
            <w:r>
              <w:t>Directors and Partners</w:t>
            </w:r>
          </w:p>
        </w:tc>
        <w:tc>
          <w:tcPr>
            <w:tcW w:w="1605" w:type="dxa"/>
          </w:tcPr>
          <w:p w14:paraId="62551DA6" w14:textId="77777777" w:rsidR="00126A4F" w:rsidRDefault="00126A4F" w:rsidP="001F75BE">
            <w:pPr>
              <w:ind w:left="-75"/>
              <w:jc w:val="both"/>
            </w:pPr>
            <w:r>
              <w:t>Pass/Reject</w:t>
            </w:r>
          </w:p>
        </w:tc>
      </w:tr>
      <w:tr w:rsidR="00126A4F" w14:paraId="725EE7A0" w14:textId="77777777" w:rsidTr="00C172A2">
        <w:trPr>
          <w:gridAfter w:val="1"/>
          <w:wAfter w:w="60" w:type="dxa"/>
          <w:trHeight w:val="975"/>
        </w:trPr>
        <w:tc>
          <w:tcPr>
            <w:tcW w:w="1343" w:type="dxa"/>
          </w:tcPr>
          <w:p w14:paraId="41999D5A" w14:textId="77777777" w:rsidR="00126A4F" w:rsidRDefault="00126A4F" w:rsidP="001F75BE">
            <w:pPr>
              <w:ind w:left="-75"/>
              <w:jc w:val="both"/>
            </w:pPr>
            <w:r>
              <w:t>12</w:t>
            </w:r>
          </w:p>
        </w:tc>
        <w:tc>
          <w:tcPr>
            <w:tcW w:w="5632" w:type="dxa"/>
          </w:tcPr>
          <w:p w14:paraId="3D3662D5" w14:textId="77777777" w:rsidR="00126A4F" w:rsidRDefault="00126A4F" w:rsidP="001F75BE">
            <w:pPr>
              <w:ind w:left="-75"/>
              <w:jc w:val="both"/>
            </w:pPr>
            <w:r>
              <w:t>Declaration and Signature</w:t>
            </w:r>
          </w:p>
        </w:tc>
        <w:tc>
          <w:tcPr>
            <w:tcW w:w="1605" w:type="dxa"/>
          </w:tcPr>
          <w:p w14:paraId="6A7A56C0" w14:textId="77777777" w:rsidR="00126A4F" w:rsidRDefault="00126A4F" w:rsidP="001F75BE">
            <w:pPr>
              <w:ind w:left="-75"/>
              <w:jc w:val="both"/>
            </w:pPr>
            <w:r>
              <w:t>2R</w:t>
            </w:r>
          </w:p>
        </w:tc>
      </w:tr>
      <w:tr w:rsidR="00126A4F" w14:paraId="497FB36C" w14:textId="77777777" w:rsidTr="00C172A2">
        <w:trPr>
          <w:gridAfter w:val="1"/>
          <w:wAfter w:w="60" w:type="dxa"/>
          <w:trHeight w:val="952"/>
        </w:trPr>
        <w:tc>
          <w:tcPr>
            <w:tcW w:w="1343" w:type="dxa"/>
          </w:tcPr>
          <w:p w14:paraId="3DE8EA33" w14:textId="77777777" w:rsidR="00126A4F" w:rsidRDefault="00126A4F" w:rsidP="001F75BE">
            <w:pPr>
              <w:ind w:left="-75"/>
              <w:jc w:val="both"/>
            </w:pPr>
          </w:p>
        </w:tc>
        <w:tc>
          <w:tcPr>
            <w:tcW w:w="5632" w:type="dxa"/>
          </w:tcPr>
          <w:p w14:paraId="2B6D70C8" w14:textId="77777777" w:rsidR="00126A4F" w:rsidRDefault="00126A4F" w:rsidP="001F75BE">
            <w:pPr>
              <w:ind w:left="-75"/>
              <w:jc w:val="both"/>
            </w:pPr>
            <w:r>
              <w:t>Total Available Points</w:t>
            </w:r>
          </w:p>
        </w:tc>
        <w:tc>
          <w:tcPr>
            <w:tcW w:w="1605" w:type="dxa"/>
          </w:tcPr>
          <w:p w14:paraId="208C82B9" w14:textId="77777777" w:rsidR="00126A4F" w:rsidRDefault="00126A4F" w:rsidP="001F75BE">
            <w:pPr>
              <w:ind w:left="-75"/>
              <w:jc w:val="both"/>
            </w:pPr>
            <w:r>
              <w:t>100</w:t>
            </w:r>
          </w:p>
        </w:tc>
      </w:tr>
    </w:tbl>
    <w:p w14:paraId="43130343" w14:textId="77777777" w:rsidR="00126A4F" w:rsidRPr="00C84426" w:rsidRDefault="00126A4F" w:rsidP="001F75BE">
      <w:pPr>
        <w:jc w:val="both"/>
        <w:rPr>
          <w:b/>
        </w:rPr>
      </w:pPr>
    </w:p>
    <w:p w14:paraId="4B70F0B0" w14:textId="77777777" w:rsidR="00126A4F" w:rsidRDefault="00126A4F" w:rsidP="001F75BE">
      <w:pPr>
        <w:jc w:val="both"/>
      </w:pPr>
    </w:p>
    <w:p w14:paraId="46CE777D" w14:textId="77777777" w:rsidR="00126A4F" w:rsidRDefault="00126A4F" w:rsidP="001F75BE">
      <w:pPr>
        <w:jc w:val="both"/>
      </w:pPr>
    </w:p>
    <w:p w14:paraId="79CAD14C" w14:textId="77777777" w:rsidR="00126A4F" w:rsidRDefault="00126A4F" w:rsidP="001F75BE">
      <w:pPr>
        <w:jc w:val="both"/>
      </w:pPr>
    </w:p>
    <w:tbl>
      <w:tblPr>
        <w:tblW w:w="9270"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305"/>
        <w:gridCol w:w="2355"/>
        <w:gridCol w:w="5565"/>
        <w:gridCol w:w="30"/>
      </w:tblGrid>
      <w:tr w:rsidR="00126A4F" w14:paraId="3E6BD2FC" w14:textId="77777777" w:rsidTr="001F51B2">
        <w:trPr>
          <w:gridBefore w:val="1"/>
          <w:gridAfter w:val="1"/>
          <w:wBefore w:w="15" w:type="dxa"/>
          <w:wAfter w:w="30" w:type="dxa"/>
          <w:trHeight w:val="557"/>
        </w:trPr>
        <w:tc>
          <w:tcPr>
            <w:tcW w:w="1305" w:type="dxa"/>
            <w:shd w:val="clear" w:color="auto" w:fill="E7E6E6" w:themeFill="background2"/>
          </w:tcPr>
          <w:p w14:paraId="74CC371C" w14:textId="77777777" w:rsidR="00126A4F" w:rsidRDefault="00126A4F" w:rsidP="001F75BE">
            <w:pPr>
              <w:jc w:val="both"/>
            </w:pPr>
          </w:p>
          <w:p w14:paraId="596B1998" w14:textId="77777777" w:rsidR="00126A4F" w:rsidRDefault="00126A4F" w:rsidP="001F75BE">
            <w:pPr>
              <w:jc w:val="both"/>
            </w:pPr>
            <w:r>
              <w:t>1</w:t>
            </w:r>
          </w:p>
        </w:tc>
        <w:tc>
          <w:tcPr>
            <w:tcW w:w="7920" w:type="dxa"/>
            <w:gridSpan w:val="2"/>
            <w:shd w:val="clear" w:color="auto" w:fill="E7E6E6" w:themeFill="background2"/>
          </w:tcPr>
          <w:p w14:paraId="7CC1AFC3" w14:textId="77777777" w:rsidR="00126A4F" w:rsidRDefault="00126A4F" w:rsidP="001F75BE">
            <w:pPr>
              <w:jc w:val="both"/>
            </w:pPr>
          </w:p>
          <w:p w14:paraId="2D80B9FC" w14:textId="77777777" w:rsidR="00126A4F" w:rsidRDefault="00126A4F" w:rsidP="001F75BE">
            <w:pPr>
              <w:jc w:val="both"/>
            </w:pPr>
            <w:r>
              <w:t>BASIC DETAILS OF YOUR ORGANISATION  - 3points where completed with no issues</w:t>
            </w:r>
          </w:p>
        </w:tc>
      </w:tr>
      <w:tr w:rsidR="00126A4F" w14:paraId="6962E518" w14:textId="77777777" w:rsidTr="00C172A2">
        <w:trPr>
          <w:gridBefore w:val="1"/>
          <w:gridAfter w:val="1"/>
          <w:wBefore w:w="15" w:type="dxa"/>
          <w:wAfter w:w="30" w:type="dxa"/>
          <w:trHeight w:val="784"/>
        </w:trPr>
        <w:tc>
          <w:tcPr>
            <w:tcW w:w="1305" w:type="dxa"/>
          </w:tcPr>
          <w:p w14:paraId="4989F09A" w14:textId="77777777" w:rsidR="00126A4F" w:rsidRDefault="00126A4F" w:rsidP="001F75BE">
            <w:pPr>
              <w:jc w:val="both"/>
            </w:pPr>
          </w:p>
          <w:p w14:paraId="4BE022BB" w14:textId="77777777" w:rsidR="00126A4F" w:rsidRDefault="00126A4F" w:rsidP="001F75BE">
            <w:pPr>
              <w:jc w:val="both"/>
            </w:pPr>
            <w:r>
              <w:t>1.1</w:t>
            </w:r>
          </w:p>
        </w:tc>
        <w:tc>
          <w:tcPr>
            <w:tcW w:w="7920" w:type="dxa"/>
            <w:gridSpan w:val="2"/>
          </w:tcPr>
          <w:p w14:paraId="70A13127" w14:textId="77777777" w:rsidR="00126A4F" w:rsidRDefault="00126A4F" w:rsidP="001F75BE">
            <w:pPr>
              <w:jc w:val="both"/>
            </w:pPr>
          </w:p>
          <w:p w14:paraId="72E7A179" w14:textId="77777777" w:rsidR="00126A4F" w:rsidRDefault="00126A4F" w:rsidP="001F75BE">
            <w:pPr>
              <w:jc w:val="both"/>
            </w:pPr>
            <w:r>
              <w:t>Name of the organisation in whose name the tender will be submitted:</w:t>
            </w:r>
          </w:p>
          <w:p w14:paraId="3B2A85FC" w14:textId="77777777" w:rsidR="00C172A2" w:rsidRPr="00287471" w:rsidRDefault="00C172A2" w:rsidP="00C172A2">
            <w:pPr>
              <w:jc w:val="both"/>
              <w:rPr>
                <w:b/>
              </w:rPr>
            </w:pPr>
          </w:p>
        </w:tc>
      </w:tr>
      <w:tr w:rsidR="00126A4F" w14:paraId="2DC4F242" w14:textId="77777777" w:rsidTr="00C172A2">
        <w:trPr>
          <w:gridBefore w:val="1"/>
          <w:gridAfter w:val="1"/>
          <w:wBefore w:w="15" w:type="dxa"/>
          <w:wAfter w:w="30" w:type="dxa"/>
          <w:trHeight w:val="724"/>
        </w:trPr>
        <w:tc>
          <w:tcPr>
            <w:tcW w:w="1305" w:type="dxa"/>
          </w:tcPr>
          <w:p w14:paraId="11FBADAD" w14:textId="77777777" w:rsidR="00126A4F" w:rsidRDefault="00126A4F" w:rsidP="001F75BE">
            <w:pPr>
              <w:jc w:val="both"/>
            </w:pPr>
          </w:p>
          <w:p w14:paraId="7F428529" w14:textId="77777777" w:rsidR="00126A4F" w:rsidRDefault="00126A4F" w:rsidP="001F75BE">
            <w:pPr>
              <w:jc w:val="both"/>
            </w:pPr>
            <w:r>
              <w:t>1.2</w:t>
            </w:r>
          </w:p>
        </w:tc>
        <w:tc>
          <w:tcPr>
            <w:tcW w:w="7920" w:type="dxa"/>
            <w:gridSpan w:val="2"/>
          </w:tcPr>
          <w:p w14:paraId="35FB6264" w14:textId="77777777" w:rsidR="00126A4F" w:rsidRDefault="00126A4F" w:rsidP="001F75BE">
            <w:pPr>
              <w:jc w:val="both"/>
            </w:pPr>
          </w:p>
          <w:p w14:paraId="07FA70C5" w14:textId="77777777" w:rsidR="00C172A2" w:rsidRDefault="00126A4F" w:rsidP="00287471">
            <w:pPr>
              <w:jc w:val="both"/>
            </w:pPr>
            <w:r>
              <w:t xml:space="preserve">Contact name for enquiries about this bid: </w:t>
            </w:r>
            <w:r w:rsidR="00C172A2">
              <w:t xml:space="preserve">  </w:t>
            </w:r>
          </w:p>
        </w:tc>
      </w:tr>
      <w:tr w:rsidR="00126A4F" w14:paraId="5167EDAE" w14:textId="77777777" w:rsidTr="00C172A2">
        <w:trPr>
          <w:gridBefore w:val="1"/>
          <w:gridAfter w:val="1"/>
          <w:wBefore w:w="15" w:type="dxa"/>
          <w:wAfter w:w="30" w:type="dxa"/>
          <w:trHeight w:val="666"/>
        </w:trPr>
        <w:tc>
          <w:tcPr>
            <w:tcW w:w="1305" w:type="dxa"/>
          </w:tcPr>
          <w:p w14:paraId="778EACC2" w14:textId="77777777" w:rsidR="00126A4F" w:rsidRDefault="00126A4F" w:rsidP="001F75BE">
            <w:pPr>
              <w:jc w:val="both"/>
            </w:pPr>
          </w:p>
          <w:p w14:paraId="37868610" w14:textId="77777777" w:rsidR="00126A4F" w:rsidRDefault="00126A4F" w:rsidP="001F75BE">
            <w:pPr>
              <w:jc w:val="both"/>
            </w:pPr>
            <w:r>
              <w:t>1.3</w:t>
            </w:r>
          </w:p>
        </w:tc>
        <w:tc>
          <w:tcPr>
            <w:tcW w:w="7920" w:type="dxa"/>
            <w:gridSpan w:val="2"/>
          </w:tcPr>
          <w:p w14:paraId="3ED1E9C1" w14:textId="77777777" w:rsidR="00126A4F" w:rsidRDefault="00126A4F" w:rsidP="001F75BE">
            <w:pPr>
              <w:jc w:val="both"/>
            </w:pPr>
          </w:p>
          <w:p w14:paraId="16017811" w14:textId="77777777" w:rsidR="00126A4F" w:rsidRDefault="00126A4F" w:rsidP="00287471">
            <w:pPr>
              <w:jc w:val="both"/>
            </w:pPr>
            <w:r>
              <w:t xml:space="preserve">Contact Position (Job Title): </w:t>
            </w:r>
            <w:r w:rsidR="00C172A2">
              <w:t xml:space="preserve">   </w:t>
            </w:r>
          </w:p>
        </w:tc>
      </w:tr>
      <w:tr w:rsidR="00126A4F" w14:paraId="75C674F6" w14:textId="77777777" w:rsidTr="00C172A2">
        <w:trPr>
          <w:gridBefore w:val="1"/>
          <w:gridAfter w:val="1"/>
          <w:wBefore w:w="15" w:type="dxa"/>
          <w:wAfter w:w="30" w:type="dxa"/>
          <w:trHeight w:val="1019"/>
        </w:trPr>
        <w:tc>
          <w:tcPr>
            <w:tcW w:w="1305" w:type="dxa"/>
          </w:tcPr>
          <w:p w14:paraId="1B160D52" w14:textId="77777777" w:rsidR="00126A4F" w:rsidRDefault="00126A4F" w:rsidP="001F75BE">
            <w:pPr>
              <w:jc w:val="both"/>
            </w:pPr>
          </w:p>
          <w:p w14:paraId="3809C5DA" w14:textId="77777777" w:rsidR="00126A4F" w:rsidRDefault="00126A4F" w:rsidP="001F75BE">
            <w:pPr>
              <w:jc w:val="both"/>
            </w:pPr>
            <w:r>
              <w:t>1.4</w:t>
            </w:r>
          </w:p>
        </w:tc>
        <w:tc>
          <w:tcPr>
            <w:tcW w:w="7920" w:type="dxa"/>
            <w:gridSpan w:val="2"/>
          </w:tcPr>
          <w:p w14:paraId="69F80579" w14:textId="77777777" w:rsidR="00126A4F" w:rsidRDefault="00126A4F" w:rsidP="001F75BE">
            <w:pPr>
              <w:jc w:val="both"/>
            </w:pPr>
          </w:p>
          <w:p w14:paraId="6AF6E585" w14:textId="77777777" w:rsidR="00126A4F" w:rsidRDefault="00126A4F" w:rsidP="001F75BE">
            <w:pPr>
              <w:jc w:val="both"/>
            </w:pPr>
            <w:r>
              <w:t xml:space="preserve">Address: </w:t>
            </w:r>
            <w:r w:rsidR="00287471">
              <w:t xml:space="preserve">  </w:t>
            </w:r>
          </w:p>
          <w:p w14:paraId="1CD0151B" w14:textId="77777777" w:rsidR="00126A4F" w:rsidRDefault="00126A4F" w:rsidP="00287471">
            <w:pPr>
              <w:jc w:val="both"/>
            </w:pPr>
            <w:r>
              <w:t xml:space="preserve">Post Code: </w:t>
            </w:r>
            <w:r w:rsidR="00287471">
              <w:t xml:space="preserve">  </w:t>
            </w:r>
          </w:p>
        </w:tc>
      </w:tr>
      <w:tr w:rsidR="00126A4F" w14:paraId="74BD5CBA" w14:textId="77777777" w:rsidTr="00C172A2">
        <w:trPr>
          <w:gridBefore w:val="1"/>
          <w:gridAfter w:val="1"/>
          <w:wBefore w:w="15" w:type="dxa"/>
          <w:wAfter w:w="30" w:type="dxa"/>
          <w:trHeight w:val="387"/>
        </w:trPr>
        <w:tc>
          <w:tcPr>
            <w:tcW w:w="1305" w:type="dxa"/>
          </w:tcPr>
          <w:p w14:paraId="5981FE7F" w14:textId="77777777" w:rsidR="00126A4F" w:rsidRDefault="00126A4F" w:rsidP="001F75BE">
            <w:pPr>
              <w:jc w:val="both"/>
            </w:pPr>
            <w:r>
              <w:t>1.5</w:t>
            </w:r>
          </w:p>
        </w:tc>
        <w:tc>
          <w:tcPr>
            <w:tcW w:w="7920" w:type="dxa"/>
            <w:gridSpan w:val="2"/>
          </w:tcPr>
          <w:p w14:paraId="6B0D3529" w14:textId="77777777" w:rsidR="00126A4F" w:rsidRDefault="00126A4F" w:rsidP="00287471">
            <w:pPr>
              <w:jc w:val="both"/>
            </w:pPr>
            <w:r>
              <w:t xml:space="preserve">Telephone Number: </w:t>
            </w:r>
            <w:r w:rsidR="00287471">
              <w:t xml:space="preserve">  </w:t>
            </w:r>
          </w:p>
        </w:tc>
      </w:tr>
      <w:tr w:rsidR="00126A4F" w14:paraId="288B4C65" w14:textId="77777777" w:rsidTr="00C172A2">
        <w:trPr>
          <w:gridBefore w:val="1"/>
          <w:gridAfter w:val="1"/>
          <w:wBefore w:w="15" w:type="dxa"/>
          <w:wAfter w:w="30" w:type="dxa"/>
          <w:trHeight w:val="456"/>
        </w:trPr>
        <w:tc>
          <w:tcPr>
            <w:tcW w:w="1305" w:type="dxa"/>
          </w:tcPr>
          <w:p w14:paraId="1F9B4F12" w14:textId="77777777" w:rsidR="00126A4F" w:rsidRDefault="00126A4F" w:rsidP="001F75BE">
            <w:pPr>
              <w:jc w:val="both"/>
            </w:pPr>
            <w:r>
              <w:t>1.6</w:t>
            </w:r>
          </w:p>
        </w:tc>
        <w:tc>
          <w:tcPr>
            <w:tcW w:w="7920" w:type="dxa"/>
            <w:gridSpan w:val="2"/>
          </w:tcPr>
          <w:p w14:paraId="243536FD" w14:textId="77777777" w:rsidR="00126A4F" w:rsidRDefault="00126A4F" w:rsidP="00287471">
            <w:pPr>
              <w:jc w:val="both"/>
            </w:pPr>
            <w:r>
              <w:t>e-mail address:</w:t>
            </w:r>
            <w:r w:rsidR="00287471">
              <w:t xml:space="preserve">  </w:t>
            </w:r>
          </w:p>
        </w:tc>
      </w:tr>
      <w:tr w:rsidR="00126A4F" w14:paraId="6A8EDA90" w14:textId="77777777" w:rsidTr="00C172A2">
        <w:trPr>
          <w:gridBefore w:val="1"/>
          <w:gridAfter w:val="1"/>
          <w:wBefore w:w="15" w:type="dxa"/>
          <w:wAfter w:w="30" w:type="dxa"/>
          <w:trHeight w:val="300"/>
        </w:trPr>
        <w:tc>
          <w:tcPr>
            <w:tcW w:w="1305" w:type="dxa"/>
          </w:tcPr>
          <w:p w14:paraId="02FE9949" w14:textId="77777777" w:rsidR="00126A4F" w:rsidRDefault="00126A4F" w:rsidP="001F75BE">
            <w:pPr>
              <w:jc w:val="both"/>
            </w:pPr>
            <w:r>
              <w:t>1.7</w:t>
            </w:r>
          </w:p>
        </w:tc>
        <w:tc>
          <w:tcPr>
            <w:tcW w:w="7920" w:type="dxa"/>
            <w:gridSpan w:val="2"/>
          </w:tcPr>
          <w:p w14:paraId="7C4B29C8" w14:textId="77777777" w:rsidR="00126A4F" w:rsidRPr="00287471" w:rsidRDefault="00126A4F" w:rsidP="00287471">
            <w:pPr>
              <w:jc w:val="both"/>
              <w:rPr>
                <w:b/>
              </w:rPr>
            </w:pPr>
            <w:r>
              <w:t xml:space="preserve">Website address (if any): </w:t>
            </w:r>
            <w:r w:rsidR="00287471">
              <w:t xml:space="preserve">  </w:t>
            </w:r>
          </w:p>
        </w:tc>
      </w:tr>
      <w:tr w:rsidR="00126A4F" w14:paraId="61F2A468" w14:textId="77777777" w:rsidTr="00C172A2">
        <w:trPr>
          <w:gridBefore w:val="1"/>
          <w:gridAfter w:val="1"/>
          <w:wBefore w:w="15" w:type="dxa"/>
          <w:wAfter w:w="30" w:type="dxa"/>
          <w:trHeight w:val="406"/>
        </w:trPr>
        <w:tc>
          <w:tcPr>
            <w:tcW w:w="1305" w:type="dxa"/>
          </w:tcPr>
          <w:p w14:paraId="0563AF4A" w14:textId="77777777" w:rsidR="00126A4F" w:rsidRDefault="00126A4F" w:rsidP="001F75BE">
            <w:pPr>
              <w:jc w:val="both"/>
            </w:pPr>
            <w:r>
              <w:t>1.8</w:t>
            </w:r>
          </w:p>
        </w:tc>
        <w:tc>
          <w:tcPr>
            <w:tcW w:w="7920" w:type="dxa"/>
            <w:gridSpan w:val="2"/>
          </w:tcPr>
          <w:p w14:paraId="5C486FB7" w14:textId="77777777" w:rsidR="00126A4F" w:rsidRDefault="00126A4F" w:rsidP="00287471">
            <w:pPr>
              <w:jc w:val="both"/>
            </w:pPr>
            <w:r>
              <w:t xml:space="preserve">Company Registration Number (if this applies): </w:t>
            </w:r>
            <w:r w:rsidR="00287471">
              <w:t xml:space="preserve">  </w:t>
            </w:r>
          </w:p>
        </w:tc>
      </w:tr>
      <w:tr w:rsidR="00126A4F" w14:paraId="0B4FFB42" w14:textId="77777777" w:rsidTr="00C172A2">
        <w:trPr>
          <w:gridBefore w:val="1"/>
          <w:gridAfter w:val="1"/>
          <w:wBefore w:w="15" w:type="dxa"/>
          <w:wAfter w:w="30" w:type="dxa"/>
          <w:trHeight w:val="810"/>
        </w:trPr>
        <w:tc>
          <w:tcPr>
            <w:tcW w:w="1305" w:type="dxa"/>
          </w:tcPr>
          <w:p w14:paraId="349A1D52" w14:textId="77777777" w:rsidR="00126A4F" w:rsidRDefault="00126A4F" w:rsidP="001F75BE">
            <w:pPr>
              <w:jc w:val="both"/>
            </w:pPr>
            <w:r>
              <w:t>1.9</w:t>
            </w:r>
          </w:p>
        </w:tc>
        <w:tc>
          <w:tcPr>
            <w:tcW w:w="7920" w:type="dxa"/>
            <w:gridSpan w:val="2"/>
          </w:tcPr>
          <w:p w14:paraId="1763B014" w14:textId="77777777" w:rsidR="00126A4F" w:rsidRDefault="00126A4F" w:rsidP="001F75BE">
            <w:pPr>
              <w:jc w:val="both"/>
            </w:pPr>
            <w:r>
              <w:t>Charities or Housing Association or other Registration number (if this applies).</w:t>
            </w:r>
          </w:p>
          <w:p w14:paraId="6666A836" w14:textId="77777777" w:rsidR="00126A4F" w:rsidRDefault="00126A4F" w:rsidP="00287471">
            <w:pPr>
              <w:jc w:val="both"/>
            </w:pPr>
            <w:r>
              <w:t>Please specify registering body:</w:t>
            </w:r>
            <w:r w:rsidR="00287471">
              <w:t xml:space="preserve">     </w:t>
            </w:r>
          </w:p>
        </w:tc>
      </w:tr>
      <w:tr w:rsidR="00126A4F" w14:paraId="703707C0" w14:textId="77777777" w:rsidTr="00C172A2">
        <w:trPr>
          <w:gridBefore w:val="1"/>
          <w:gridAfter w:val="1"/>
          <w:wBefore w:w="15" w:type="dxa"/>
          <w:wAfter w:w="30" w:type="dxa"/>
          <w:trHeight w:val="455"/>
        </w:trPr>
        <w:tc>
          <w:tcPr>
            <w:tcW w:w="1305" w:type="dxa"/>
          </w:tcPr>
          <w:p w14:paraId="1666CC13" w14:textId="77777777" w:rsidR="00126A4F" w:rsidRDefault="00126A4F" w:rsidP="001F75BE">
            <w:pPr>
              <w:jc w:val="both"/>
            </w:pPr>
            <w:r>
              <w:t>1.10</w:t>
            </w:r>
          </w:p>
        </w:tc>
        <w:tc>
          <w:tcPr>
            <w:tcW w:w="7920" w:type="dxa"/>
            <w:gridSpan w:val="2"/>
          </w:tcPr>
          <w:p w14:paraId="00AFB81E" w14:textId="77777777" w:rsidR="00126A4F" w:rsidRDefault="00126A4F" w:rsidP="001F75BE">
            <w:pPr>
              <w:jc w:val="both"/>
            </w:pPr>
            <w:r>
              <w:t>Date of Registration:</w:t>
            </w:r>
            <w:r w:rsidR="00287471">
              <w:t xml:space="preserve">      </w:t>
            </w:r>
          </w:p>
        </w:tc>
      </w:tr>
      <w:tr w:rsidR="00126A4F" w14:paraId="32687996" w14:textId="77777777" w:rsidTr="00C172A2">
        <w:trPr>
          <w:gridBefore w:val="1"/>
          <w:gridAfter w:val="1"/>
          <w:wBefore w:w="15" w:type="dxa"/>
          <w:wAfter w:w="30" w:type="dxa"/>
          <w:trHeight w:val="981"/>
        </w:trPr>
        <w:tc>
          <w:tcPr>
            <w:tcW w:w="1305" w:type="dxa"/>
          </w:tcPr>
          <w:p w14:paraId="0A313B14" w14:textId="77777777" w:rsidR="00126A4F" w:rsidRDefault="00126A4F" w:rsidP="001F75BE">
            <w:pPr>
              <w:jc w:val="both"/>
            </w:pPr>
          </w:p>
          <w:p w14:paraId="1DB423B1" w14:textId="77777777" w:rsidR="00126A4F" w:rsidRDefault="00126A4F" w:rsidP="001F75BE">
            <w:pPr>
              <w:jc w:val="both"/>
            </w:pPr>
            <w:r>
              <w:t>1.11</w:t>
            </w:r>
          </w:p>
        </w:tc>
        <w:tc>
          <w:tcPr>
            <w:tcW w:w="7920" w:type="dxa"/>
            <w:gridSpan w:val="2"/>
          </w:tcPr>
          <w:p w14:paraId="22CA0456" w14:textId="77777777" w:rsidR="00126A4F" w:rsidRDefault="00126A4F" w:rsidP="001F75BE">
            <w:pPr>
              <w:jc w:val="both"/>
            </w:pPr>
          </w:p>
          <w:p w14:paraId="3B151236" w14:textId="77777777" w:rsidR="00126A4F" w:rsidRDefault="00126A4F" w:rsidP="001F75BE">
            <w:pPr>
              <w:jc w:val="both"/>
            </w:pPr>
            <w:r>
              <w:t xml:space="preserve">Registered address if different from the above (including post code) </w:t>
            </w:r>
          </w:p>
        </w:tc>
      </w:tr>
      <w:tr w:rsidR="00126A4F" w14:paraId="4F49A3A9" w14:textId="77777777" w:rsidTr="00C172A2">
        <w:trPr>
          <w:gridBefore w:val="1"/>
          <w:gridAfter w:val="1"/>
          <w:wBefore w:w="15" w:type="dxa"/>
          <w:wAfter w:w="30" w:type="dxa"/>
          <w:trHeight w:val="415"/>
        </w:trPr>
        <w:tc>
          <w:tcPr>
            <w:tcW w:w="1305" w:type="dxa"/>
          </w:tcPr>
          <w:p w14:paraId="6D0D2C68" w14:textId="77777777" w:rsidR="00126A4F" w:rsidRDefault="00126A4F" w:rsidP="001F75BE">
            <w:pPr>
              <w:jc w:val="both"/>
            </w:pPr>
          </w:p>
          <w:p w14:paraId="2D6D8579" w14:textId="77777777" w:rsidR="00126A4F" w:rsidRDefault="00126A4F" w:rsidP="001F75BE">
            <w:pPr>
              <w:jc w:val="both"/>
            </w:pPr>
            <w:r>
              <w:t>1.12</w:t>
            </w:r>
          </w:p>
        </w:tc>
        <w:tc>
          <w:tcPr>
            <w:tcW w:w="7920" w:type="dxa"/>
            <w:gridSpan w:val="2"/>
          </w:tcPr>
          <w:p w14:paraId="5DA637D1" w14:textId="77777777" w:rsidR="00126A4F" w:rsidRDefault="00126A4F" w:rsidP="001F75BE">
            <w:pPr>
              <w:jc w:val="both"/>
            </w:pPr>
          </w:p>
          <w:p w14:paraId="4CB823FE" w14:textId="77777777" w:rsidR="00126A4F" w:rsidRDefault="00126A4F" w:rsidP="001F75BE">
            <w:pPr>
              <w:jc w:val="both"/>
            </w:pPr>
            <w:r>
              <w:t xml:space="preserve">VAT Registration number: </w:t>
            </w:r>
            <w:r w:rsidR="00287471">
              <w:t xml:space="preserve"> </w:t>
            </w:r>
            <w:r w:rsidR="00287471" w:rsidRPr="00287471">
              <w:rPr>
                <w:b/>
              </w:rPr>
              <w:t>198470909</w:t>
            </w:r>
          </w:p>
        </w:tc>
      </w:tr>
      <w:tr w:rsidR="00126A4F" w14:paraId="2D8DB910" w14:textId="77777777" w:rsidTr="00C172A2">
        <w:trPr>
          <w:gridBefore w:val="1"/>
          <w:gridAfter w:val="1"/>
          <w:wBefore w:w="15" w:type="dxa"/>
          <w:wAfter w:w="30" w:type="dxa"/>
          <w:trHeight w:val="360"/>
        </w:trPr>
        <w:tc>
          <w:tcPr>
            <w:tcW w:w="1305" w:type="dxa"/>
            <w:vMerge w:val="restart"/>
          </w:tcPr>
          <w:p w14:paraId="571862CF" w14:textId="77777777" w:rsidR="00126A4F" w:rsidRDefault="00126A4F" w:rsidP="001F75BE">
            <w:pPr>
              <w:jc w:val="both"/>
            </w:pPr>
          </w:p>
          <w:p w14:paraId="5D9385ED" w14:textId="77777777" w:rsidR="00126A4F" w:rsidRDefault="00126A4F" w:rsidP="001F75BE">
            <w:pPr>
              <w:jc w:val="both"/>
            </w:pPr>
            <w:r>
              <w:t>1.13</w:t>
            </w:r>
          </w:p>
        </w:tc>
        <w:tc>
          <w:tcPr>
            <w:tcW w:w="2355" w:type="dxa"/>
            <w:vMerge w:val="restart"/>
          </w:tcPr>
          <w:p w14:paraId="7F85B00F" w14:textId="77777777" w:rsidR="00126A4F" w:rsidRDefault="00126A4F" w:rsidP="001F75BE">
            <w:pPr>
              <w:jc w:val="both"/>
            </w:pPr>
          </w:p>
          <w:p w14:paraId="46C01CEB" w14:textId="77777777" w:rsidR="00126A4F" w:rsidRDefault="00126A4F" w:rsidP="001F75BE">
            <w:pPr>
              <w:jc w:val="both"/>
            </w:pPr>
            <w:r>
              <w:t>Is your organisation:</w:t>
            </w:r>
          </w:p>
          <w:p w14:paraId="53224BBF" w14:textId="77777777" w:rsidR="00126A4F" w:rsidRDefault="00126A4F" w:rsidP="001F75BE">
            <w:pPr>
              <w:jc w:val="both"/>
            </w:pPr>
            <w:r>
              <w:t xml:space="preserve">(please indicate </w:t>
            </w:r>
            <w:r w:rsidRPr="005A3535">
              <w:rPr>
                <w:b/>
              </w:rPr>
              <w:t>one</w:t>
            </w:r>
            <w:r>
              <w:t>)</w:t>
            </w:r>
          </w:p>
        </w:tc>
        <w:tc>
          <w:tcPr>
            <w:tcW w:w="5565" w:type="dxa"/>
          </w:tcPr>
          <w:p w14:paraId="65C0B933" w14:textId="77777777" w:rsidR="00126A4F" w:rsidRDefault="00126A4F" w:rsidP="001F75BE">
            <w:pPr>
              <w:pStyle w:val="ListParagraph"/>
              <w:numPr>
                <w:ilvl w:val="0"/>
                <w:numId w:val="1"/>
              </w:numPr>
              <w:ind w:left="343" w:hanging="425"/>
              <w:jc w:val="both"/>
            </w:pPr>
            <w:r>
              <w:t xml:space="preserve">A public limited company?            </w:t>
            </w:r>
            <w:r w:rsidRPr="005A3535">
              <w:rPr>
                <w:b/>
              </w:rPr>
              <w:t>Yes      /       No</w:t>
            </w:r>
          </w:p>
        </w:tc>
      </w:tr>
      <w:tr w:rsidR="00126A4F" w14:paraId="36AE807C" w14:textId="77777777" w:rsidTr="00C172A2">
        <w:trPr>
          <w:gridBefore w:val="1"/>
          <w:gridAfter w:val="1"/>
          <w:wBefore w:w="15" w:type="dxa"/>
          <w:wAfter w:w="30" w:type="dxa"/>
          <w:trHeight w:val="315"/>
        </w:trPr>
        <w:tc>
          <w:tcPr>
            <w:tcW w:w="1305" w:type="dxa"/>
            <w:vMerge/>
          </w:tcPr>
          <w:p w14:paraId="310164FE" w14:textId="77777777" w:rsidR="00126A4F" w:rsidRDefault="00126A4F" w:rsidP="001F75BE">
            <w:pPr>
              <w:jc w:val="both"/>
            </w:pPr>
          </w:p>
        </w:tc>
        <w:tc>
          <w:tcPr>
            <w:tcW w:w="2355" w:type="dxa"/>
            <w:vMerge/>
          </w:tcPr>
          <w:p w14:paraId="1D8C375F" w14:textId="77777777" w:rsidR="00126A4F" w:rsidRDefault="00126A4F" w:rsidP="001F75BE">
            <w:pPr>
              <w:jc w:val="both"/>
            </w:pPr>
          </w:p>
        </w:tc>
        <w:tc>
          <w:tcPr>
            <w:tcW w:w="5565" w:type="dxa"/>
          </w:tcPr>
          <w:p w14:paraId="2734FBD9" w14:textId="77777777" w:rsidR="00126A4F" w:rsidRDefault="00126A4F" w:rsidP="001F75BE">
            <w:pPr>
              <w:pStyle w:val="ListParagraph"/>
              <w:numPr>
                <w:ilvl w:val="0"/>
                <w:numId w:val="1"/>
              </w:numPr>
              <w:ind w:left="343" w:hanging="425"/>
              <w:jc w:val="both"/>
            </w:pPr>
            <w:r>
              <w:t xml:space="preserve"> A limited company?                       </w:t>
            </w:r>
            <w:r w:rsidRPr="005A3535">
              <w:rPr>
                <w:b/>
              </w:rPr>
              <w:t>Yes    /        No</w:t>
            </w:r>
          </w:p>
        </w:tc>
      </w:tr>
      <w:tr w:rsidR="00126A4F" w14:paraId="1CC21B2E" w14:textId="77777777" w:rsidTr="00C172A2">
        <w:trPr>
          <w:gridBefore w:val="1"/>
          <w:gridAfter w:val="1"/>
          <w:wBefore w:w="15" w:type="dxa"/>
          <w:wAfter w:w="30" w:type="dxa"/>
          <w:trHeight w:val="430"/>
        </w:trPr>
        <w:tc>
          <w:tcPr>
            <w:tcW w:w="1305" w:type="dxa"/>
            <w:vMerge/>
          </w:tcPr>
          <w:p w14:paraId="5F83E7EA" w14:textId="77777777" w:rsidR="00126A4F" w:rsidRDefault="00126A4F" w:rsidP="001F75BE">
            <w:pPr>
              <w:jc w:val="both"/>
            </w:pPr>
          </w:p>
        </w:tc>
        <w:tc>
          <w:tcPr>
            <w:tcW w:w="2355" w:type="dxa"/>
            <w:vMerge/>
          </w:tcPr>
          <w:p w14:paraId="6264F82A" w14:textId="77777777" w:rsidR="00126A4F" w:rsidRDefault="00126A4F" w:rsidP="001F75BE">
            <w:pPr>
              <w:jc w:val="both"/>
            </w:pPr>
          </w:p>
        </w:tc>
        <w:tc>
          <w:tcPr>
            <w:tcW w:w="5565" w:type="dxa"/>
          </w:tcPr>
          <w:p w14:paraId="56913C46" w14:textId="77777777" w:rsidR="00126A4F" w:rsidRDefault="00126A4F" w:rsidP="001F75BE">
            <w:pPr>
              <w:ind w:left="-82"/>
              <w:jc w:val="both"/>
            </w:pPr>
            <w:r>
              <w:t xml:space="preserve">iii)      A partnership?                                </w:t>
            </w:r>
            <w:r w:rsidRPr="005A3535">
              <w:rPr>
                <w:b/>
              </w:rPr>
              <w:t>Yes   /         No</w:t>
            </w:r>
          </w:p>
        </w:tc>
      </w:tr>
      <w:tr w:rsidR="00126A4F" w14:paraId="6E49012D" w14:textId="77777777" w:rsidTr="00C172A2">
        <w:trPr>
          <w:gridBefore w:val="1"/>
          <w:gridAfter w:val="1"/>
          <w:wBefore w:w="15" w:type="dxa"/>
          <w:wAfter w:w="30" w:type="dxa"/>
          <w:trHeight w:val="394"/>
        </w:trPr>
        <w:tc>
          <w:tcPr>
            <w:tcW w:w="1305" w:type="dxa"/>
            <w:vMerge/>
          </w:tcPr>
          <w:p w14:paraId="5D996DB4" w14:textId="77777777" w:rsidR="00126A4F" w:rsidRDefault="00126A4F" w:rsidP="001F75BE">
            <w:pPr>
              <w:jc w:val="both"/>
            </w:pPr>
          </w:p>
        </w:tc>
        <w:tc>
          <w:tcPr>
            <w:tcW w:w="2355" w:type="dxa"/>
            <w:vMerge/>
          </w:tcPr>
          <w:p w14:paraId="621282DB" w14:textId="77777777" w:rsidR="00126A4F" w:rsidRDefault="00126A4F" w:rsidP="001F75BE">
            <w:pPr>
              <w:jc w:val="both"/>
            </w:pPr>
          </w:p>
        </w:tc>
        <w:tc>
          <w:tcPr>
            <w:tcW w:w="5565" w:type="dxa"/>
          </w:tcPr>
          <w:p w14:paraId="7B32FE0C" w14:textId="77777777" w:rsidR="00126A4F" w:rsidRDefault="00126A4F" w:rsidP="001F75BE">
            <w:pPr>
              <w:ind w:hanging="82"/>
              <w:jc w:val="both"/>
            </w:pPr>
            <w:r>
              <w:t xml:space="preserve">iv)       A sole trader?                                 </w:t>
            </w:r>
            <w:r w:rsidRPr="005A3535">
              <w:rPr>
                <w:b/>
              </w:rPr>
              <w:t>Yes  /         No</w:t>
            </w:r>
            <w:r>
              <w:t xml:space="preserve"> </w:t>
            </w:r>
          </w:p>
        </w:tc>
      </w:tr>
      <w:tr w:rsidR="00126A4F" w14:paraId="11EBB323" w14:textId="77777777" w:rsidTr="00C172A2">
        <w:trPr>
          <w:trHeight w:val="460"/>
        </w:trPr>
        <w:tc>
          <w:tcPr>
            <w:tcW w:w="3675" w:type="dxa"/>
            <w:gridSpan w:val="3"/>
          </w:tcPr>
          <w:p w14:paraId="01BF0E11" w14:textId="77777777" w:rsidR="00126A4F" w:rsidRDefault="00126A4F" w:rsidP="001F75BE">
            <w:pPr>
              <w:ind w:left="15"/>
              <w:jc w:val="both"/>
            </w:pPr>
          </w:p>
        </w:tc>
        <w:tc>
          <w:tcPr>
            <w:tcW w:w="5595" w:type="dxa"/>
            <w:gridSpan w:val="2"/>
          </w:tcPr>
          <w:p w14:paraId="198B5940" w14:textId="77777777" w:rsidR="00126A4F" w:rsidRDefault="00126A4F" w:rsidP="001F75BE">
            <w:pPr>
              <w:ind w:left="-82"/>
              <w:jc w:val="both"/>
            </w:pPr>
            <w:r>
              <w:t xml:space="preserve">v)        other (please specify)                    </w:t>
            </w:r>
            <w:r w:rsidRPr="005A3535">
              <w:rPr>
                <w:b/>
              </w:rPr>
              <w:t>Yes  /         No</w:t>
            </w:r>
          </w:p>
        </w:tc>
      </w:tr>
    </w:tbl>
    <w:p w14:paraId="1A4409C1" w14:textId="77777777" w:rsidR="00126A4F" w:rsidRDefault="00126A4F" w:rsidP="001F75BE">
      <w:pPr>
        <w:jc w:val="both"/>
      </w:pPr>
    </w:p>
    <w:p w14:paraId="3F36E1E4" w14:textId="77777777" w:rsidR="00126A4F" w:rsidRDefault="00126A4F" w:rsidP="001F75BE">
      <w:pPr>
        <w:jc w:val="both"/>
      </w:pPr>
    </w:p>
    <w:p w14:paraId="3784CB2F" w14:textId="77777777" w:rsidR="00126A4F" w:rsidRDefault="00126A4F" w:rsidP="001F75BE">
      <w:pPr>
        <w:jc w:val="both"/>
      </w:pPr>
    </w:p>
    <w:p w14:paraId="7C739E5D" w14:textId="77777777" w:rsidR="00126A4F" w:rsidRDefault="00126A4F" w:rsidP="001F75BE">
      <w:pPr>
        <w:jc w:val="both"/>
      </w:pPr>
    </w:p>
    <w:tbl>
      <w:tblPr>
        <w:tblW w:w="0" w:type="auto"/>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5"/>
        <w:gridCol w:w="30"/>
        <w:gridCol w:w="15"/>
        <w:gridCol w:w="15"/>
        <w:gridCol w:w="60"/>
        <w:gridCol w:w="1245"/>
        <w:gridCol w:w="885"/>
        <w:gridCol w:w="71"/>
        <w:gridCol w:w="992"/>
        <w:gridCol w:w="567"/>
        <w:gridCol w:w="567"/>
        <w:gridCol w:w="851"/>
        <w:gridCol w:w="327"/>
        <w:gridCol w:w="435"/>
        <w:gridCol w:w="45"/>
        <w:gridCol w:w="250"/>
        <w:gridCol w:w="502"/>
        <w:gridCol w:w="643"/>
      </w:tblGrid>
      <w:tr w:rsidR="00126A4F" w14:paraId="548D9F73" w14:textId="77777777" w:rsidTr="00C172A2">
        <w:trPr>
          <w:trHeight w:val="1215"/>
        </w:trPr>
        <w:tc>
          <w:tcPr>
            <w:tcW w:w="1365" w:type="dxa"/>
            <w:gridSpan w:val="2"/>
          </w:tcPr>
          <w:p w14:paraId="7A8F633F" w14:textId="77777777" w:rsidR="00126A4F" w:rsidRDefault="00126A4F" w:rsidP="001F75BE">
            <w:pPr>
              <w:jc w:val="both"/>
            </w:pPr>
          </w:p>
          <w:p w14:paraId="69DF65B0" w14:textId="77777777" w:rsidR="00126A4F" w:rsidRDefault="00126A4F" w:rsidP="001F75BE">
            <w:pPr>
              <w:jc w:val="both"/>
            </w:pPr>
            <w:r>
              <w:t>1.14</w:t>
            </w:r>
          </w:p>
        </w:tc>
        <w:tc>
          <w:tcPr>
            <w:tcW w:w="7470" w:type="dxa"/>
            <w:gridSpan w:val="16"/>
          </w:tcPr>
          <w:p w14:paraId="3A4D103E" w14:textId="77777777" w:rsidR="00126A4F" w:rsidRDefault="00126A4F" w:rsidP="001F75BE">
            <w:pPr>
              <w:jc w:val="both"/>
            </w:pPr>
          </w:p>
          <w:p w14:paraId="3974E54D" w14:textId="77777777" w:rsidR="00126A4F" w:rsidRDefault="00126A4F" w:rsidP="001F75BE">
            <w:pPr>
              <w:jc w:val="both"/>
            </w:pPr>
            <w:r>
              <w:t xml:space="preserve">Name of (ultimate) parent company (if this applies): </w:t>
            </w:r>
          </w:p>
        </w:tc>
      </w:tr>
      <w:tr w:rsidR="00126A4F" w14:paraId="3BD0AD49" w14:textId="77777777" w:rsidTr="00C172A2">
        <w:trPr>
          <w:trHeight w:val="1080"/>
        </w:trPr>
        <w:tc>
          <w:tcPr>
            <w:tcW w:w="1365" w:type="dxa"/>
            <w:gridSpan w:val="2"/>
          </w:tcPr>
          <w:p w14:paraId="582AEEDE" w14:textId="77777777" w:rsidR="00126A4F" w:rsidRDefault="00126A4F" w:rsidP="001F75BE">
            <w:pPr>
              <w:jc w:val="both"/>
            </w:pPr>
          </w:p>
          <w:p w14:paraId="021AB0AA" w14:textId="77777777" w:rsidR="00126A4F" w:rsidRDefault="00126A4F" w:rsidP="001F75BE">
            <w:pPr>
              <w:jc w:val="both"/>
            </w:pPr>
            <w:r>
              <w:t>1.15</w:t>
            </w:r>
          </w:p>
        </w:tc>
        <w:tc>
          <w:tcPr>
            <w:tcW w:w="7470" w:type="dxa"/>
            <w:gridSpan w:val="16"/>
          </w:tcPr>
          <w:p w14:paraId="54F82074" w14:textId="77777777" w:rsidR="00126A4F" w:rsidRDefault="00126A4F" w:rsidP="001F75BE">
            <w:pPr>
              <w:jc w:val="both"/>
            </w:pPr>
          </w:p>
          <w:p w14:paraId="4E01F2E9" w14:textId="77777777" w:rsidR="00126A4F" w:rsidRDefault="00126A4F" w:rsidP="001F75BE">
            <w:pPr>
              <w:jc w:val="both"/>
            </w:pPr>
            <w:r>
              <w:t>Companies House Registration number of parent company (if this applies):</w:t>
            </w:r>
          </w:p>
        </w:tc>
      </w:tr>
      <w:tr w:rsidR="00126A4F" w14:paraId="561BAFC1" w14:textId="77777777" w:rsidTr="00C172A2">
        <w:trPr>
          <w:trHeight w:val="960"/>
        </w:trPr>
        <w:tc>
          <w:tcPr>
            <w:tcW w:w="1365" w:type="dxa"/>
            <w:gridSpan w:val="2"/>
            <w:vMerge w:val="restart"/>
          </w:tcPr>
          <w:p w14:paraId="4F949ECA" w14:textId="77777777" w:rsidR="00126A4F" w:rsidRDefault="00126A4F" w:rsidP="001F75BE">
            <w:pPr>
              <w:jc w:val="both"/>
            </w:pPr>
          </w:p>
          <w:p w14:paraId="139C79FC" w14:textId="77777777" w:rsidR="00126A4F" w:rsidRDefault="00126A4F" w:rsidP="001F75BE">
            <w:pPr>
              <w:jc w:val="both"/>
            </w:pPr>
            <w:r>
              <w:t>1.16</w:t>
            </w:r>
          </w:p>
        </w:tc>
        <w:tc>
          <w:tcPr>
            <w:tcW w:w="7470" w:type="dxa"/>
            <w:gridSpan w:val="16"/>
          </w:tcPr>
          <w:p w14:paraId="750080C6" w14:textId="77777777" w:rsidR="00126A4F" w:rsidRDefault="00126A4F" w:rsidP="001F75BE">
            <w:pPr>
              <w:jc w:val="both"/>
            </w:pPr>
          </w:p>
          <w:p w14:paraId="2F593008" w14:textId="77777777" w:rsidR="00126A4F" w:rsidRDefault="00126A4F" w:rsidP="001F75BE">
            <w:pPr>
              <w:jc w:val="both"/>
            </w:pPr>
            <w:r>
              <w:t xml:space="preserve">Approximate number of employees (for the entire company this applies) </w:t>
            </w:r>
          </w:p>
          <w:p w14:paraId="0B945F60" w14:textId="77777777" w:rsidR="00126A4F" w:rsidRDefault="00126A4F" w:rsidP="001F75BE">
            <w:pPr>
              <w:jc w:val="both"/>
            </w:pPr>
          </w:p>
        </w:tc>
      </w:tr>
      <w:tr w:rsidR="00126A4F" w14:paraId="2DBAEC7B" w14:textId="77777777" w:rsidTr="00C172A2">
        <w:trPr>
          <w:trHeight w:val="825"/>
        </w:trPr>
        <w:tc>
          <w:tcPr>
            <w:tcW w:w="1365" w:type="dxa"/>
            <w:gridSpan w:val="2"/>
            <w:vMerge/>
          </w:tcPr>
          <w:p w14:paraId="7F325CB2" w14:textId="77777777" w:rsidR="00126A4F" w:rsidRDefault="00126A4F" w:rsidP="001F75BE">
            <w:pPr>
              <w:jc w:val="both"/>
            </w:pPr>
          </w:p>
        </w:tc>
        <w:tc>
          <w:tcPr>
            <w:tcW w:w="1335" w:type="dxa"/>
            <w:gridSpan w:val="4"/>
          </w:tcPr>
          <w:p w14:paraId="4A1B13D9" w14:textId="77777777" w:rsidR="00126A4F" w:rsidRDefault="00126A4F" w:rsidP="001F75BE">
            <w:pPr>
              <w:jc w:val="both"/>
            </w:pPr>
          </w:p>
          <w:p w14:paraId="0BD536FD" w14:textId="77777777" w:rsidR="00126A4F" w:rsidRDefault="00126A4F" w:rsidP="001F75BE">
            <w:pPr>
              <w:jc w:val="both"/>
            </w:pPr>
            <w:r>
              <w:t>Under 10</w:t>
            </w:r>
          </w:p>
        </w:tc>
        <w:tc>
          <w:tcPr>
            <w:tcW w:w="885" w:type="dxa"/>
          </w:tcPr>
          <w:p w14:paraId="0DAB4282" w14:textId="77777777" w:rsidR="00126A4F" w:rsidRDefault="00126A4F" w:rsidP="001F75BE">
            <w:pPr>
              <w:jc w:val="both"/>
            </w:pPr>
          </w:p>
        </w:tc>
        <w:tc>
          <w:tcPr>
            <w:tcW w:w="1063" w:type="dxa"/>
            <w:gridSpan w:val="2"/>
          </w:tcPr>
          <w:p w14:paraId="7E232A59" w14:textId="77777777" w:rsidR="00126A4F" w:rsidRDefault="00126A4F" w:rsidP="001F75BE">
            <w:pPr>
              <w:jc w:val="both"/>
            </w:pPr>
          </w:p>
          <w:p w14:paraId="261C9038" w14:textId="77777777" w:rsidR="00126A4F" w:rsidRDefault="00126A4F" w:rsidP="001F75BE">
            <w:pPr>
              <w:jc w:val="both"/>
            </w:pPr>
            <w:r>
              <w:t>11-50</w:t>
            </w:r>
          </w:p>
        </w:tc>
        <w:tc>
          <w:tcPr>
            <w:tcW w:w="567" w:type="dxa"/>
          </w:tcPr>
          <w:p w14:paraId="30D57FCC" w14:textId="77777777" w:rsidR="00126A4F" w:rsidRDefault="00126A4F" w:rsidP="001F75BE">
            <w:pPr>
              <w:jc w:val="both"/>
            </w:pPr>
          </w:p>
        </w:tc>
        <w:tc>
          <w:tcPr>
            <w:tcW w:w="2475" w:type="dxa"/>
            <w:gridSpan w:val="6"/>
          </w:tcPr>
          <w:p w14:paraId="09948B95" w14:textId="77777777" w:rsidR="00126A4F" w:rsidRDefault="00126A4F" w:rsidP="001F75BE">
            <w:pPr>
              <w:jc w:val="both"/>
            </w:pPr>
          </w:p>
          <w:p w14:paraId="22BB77C5" w14:textId="77777777" w:rsidR="00126A4F" w:rsidRDefault="00126A4F" w:rsidP="001F75BE">
            <w:pPr>
              <w:jc w:val="both"/>
            </w:pPr>
            <w:r>
              <w:t xml:space="preserve">Above 50 –please specify </w:t>
            </w:r>
          </w:p>
        </w:tc>
        <w:tc>
          <w:tcPr>
            <w:tcW w:w="1145" w:type="dxa"/>
            <w:gridSpan w:val="2"/>
          </w:tcPr>
          <w:p w14:paraId="0CEE9397" w14:textId="77777777" w:rsidR="00126A4F" w:rsidRDefault="00126A4F" w:rsidP="001F75BE">
            <w:pPr>
              <w:jc w:val="both"/>
            </w:pPr>
          </w:p>
          <w:p w14:paraId="37A0C539" w14:textId="77777777" w:rsidR="00126A4F" w:rsidRDefault="00126A4F" w:rsidP="001F75BE">
            <w:pPr>
              <w:jc w:val="both"/>
            </w:pPr>
          </w:p>
        </w:tc>
      </w:tr>
      <w:tr w:rsidR="00126A4F" w14:paraId="389677EF" w14:textId="77777777" w:rsidTr="00C172A2">
        <w:trPr>
          <w:trHeight w:val="1020"/>
        </w:trPr>
        <w:tc>
          <w:tcPr>
            <w:tcW w:w="1365" w:type="dxa"/>
            <w:gridSpan w:val="2"/>
            <w:shd w:val="clear" w:color="auto" w:fill="E7E6E6" w:themeFill="background2"/>
          </w:tcPr>
          <w:p w14:paraId="770EFD2D" w14:textId="77777777" w:rsidR="00126A4F" w:rsidRDefault="00126A4F" w:rsidP="001F75BE">
            <w:pPr>
              <w:jc w:val="both"/>
            </w:pPr>
          </w:p>
          <w:p w14:paraId="1513A707" w14:textId="77777777" w:rsidR="00126A4F" w:rsidRDefault="00126A4F" w:rsidP="001F75BE">
            <w:pPr>
              <w:jc w:val="both"/>
            </w:pPr>
            <w:r>
              <w:t>2.</w:t>
            </w:r>
          </w:p>
        </w:tc>
        <w:tc>
          <w:tcPr>
            <w:tcW w:w="7470" w:type="dxa"/>
            <w:gridSpan w:val="16"/>
            <w:shd w:val="clear" w:color="auto" w:fill="E7E6E6" w:themeFill="background2"/>
          </w:tcPr>
          <w:p w14:paraId="2DFB7ECD" w14:textId="77777777" w:rsidR="00126A4F" w:rsidRDefault="00126A4F" w:rsidP="001F75BE">
            <w:pPr>
              <w:jc w:val="both"/>
            </w:pPr>
          </w:p>
          <w:p w14:paraId="243C4E59" w14:textId="77777777" w:rsidR="00126A4F" w:rsidRDefault="00126A4F" w:rsidP="001F75BE">
            <w:pPr>
              <w:jc w:val="both"/>
            </w:pPr>
            <w:r>
              <w:t xml:space="preserve">Financial Information 0 points (R) Pass or Reject </w:t>
            </w:r>
          </w:p>
        </w:tc>
      </w:tr>
      <w:tr w:rsidR="00126A4F" w14:paraId="5B873D68" w14:textId="77777777" w:rsidTr="00C172A2">
        <w:trPr>
          <w:trHeight w:val="900"/>
        </w:trPr>
        <w:tc>
          <w:tcPr>
            <w:tcW w:w="1365" w:type="dxa"/>
            <w:gridSpan w:val="2"/>
          </w:tcPr>
          <w:p w14:paraId="7F83F039" w14:textId="77777777" w:rsidR="00126A4F" w:rsidRDefault="00126A4F" w:rsidP="001F75BE">
            <w:pPr>
              <w:jc w:val="both"/>
            </w:pPr>
          </w:p>
          <w:p w14:paraId="03A3CA33" w14:textId="77777777" w:rsidR="00126A4F" w:rsidRDefault="00126A4F" w:rsidP="001F75BE">
            <w:pPr>
              <w:jc w:val="both"/>
            </w:pPr>
          </w:p>
        </w:tc>
        <w:tc>
          <w:tcPr>
            <w:tcW w:w="7470" w:type="dxa"/>
            <w:gridSpan w:val="16"/>
          </w:tcPr>
          <w:p w14:paraId="3D90B402" w14:textId="77777777" w:rsidR="00126A4F" w:rsidRDefault="00126A4F" w:rsidP="001F75BE">
            <w:pPr>
              <w:jc w:val="both"/>
            </w:pPr>
          </w:p>
          <w:p w14:paraId="73569461" w14:textId="77777777" w:rsidR="00126A4F" w:rsidRDefault="00126A4F" w:rsidP="001F75BE">
            <w:pPr>
              <w:jc w:val="both"/>
            </w:pPr>
            <w:r>
              <w:t xml:space="preserve">Your annual turnover must be greater than £40,000 to be considered for this contract. </w:t>
            </w:r>
          </w:p>
        </w:tc>
      </w:tr>
      <w:tr w:rsidR="00126A4F" w14:paraId="1F7CA9B3" w14:textId="77777777" w:rsidTr="00C172A2">
        <w:trPr>
          <w:trHeight w:val="915"/>
        </w:trPr>
        <w:tc>
          <w:tcPr>
            <w:tcW w:w="1365" w:type="dxa"/>
            <w:gridSpan w:val="2"/>
          </w:tcPr>
          <w:p w14:paraId="6E4B9579" w14:textId="77777777" w:rsidR="00126A4F" w:rsidRDefault="00126A4F" w:rsidP="001F75BE">
            <w:pPr>
              <w:jc w:val="both"/>
            </w:pPr>
          </w:p>
          <w:p w14:paraId="64B222DD" w14:textId="77777777" w:rsidR="00126A4F" w:rsidRDefault="00126A4F" w:rsidP="001F75BE">
            <w:pPr>
              <w:jc w:val="both"/>
            </w:pPr>
            <w:r>
              <w:t>2.1</w:t>
            </w:r>
          </w:p>
        </w:tc>
        <w:tc>
          <w:tcPr>
            <w:tcW w:w="2291" w:type="dxa"/>
            <w:gridSpan w:val="6"/>
          </w:tcPr>
          <w:p w14:paraId="20F0654F" w14:textId="77777777" w:rsidR="00126A4F" w:rsidRDefault="00126A4F" w:rsidP="001F75BE">
            <w:pPr>
              <w:jc w:val="both"/>
            </w:pPr>
          </w:p>
          <w:p w14:paraId="416B4631" w14:textId="77777777" w:rsidR="00126A4F" w:rsidRDefault="00126A4F" w:rsidP="001F75BE">
            <w:pPr>
              <w:jc w:val="both"/>
            </w:pPr>
            <w:r>
              <w:t>What was your turnover</w:t>
            </w:r>
          </w:p>
          <w:p w14:paraId="4B708C02" w14:textId="77777777" w:rsidR="00126A4F" w:rsidRDefault="00126A4F" w:rsidP="001F75BE">
            <w:pPr>
              <w:jc w:val="both"/>
            </w:pPr>
            <w:r>
              <w:t xml:space="preserve">In the last two years </w:t>
            </w:r>
          </w:p>
          <w:p w14:paraId="37B80A22" w14:textId="77777777" w:rsidR="00126A4F" w:rsidRDefault="00126A4F" w:rsidP="001F75BE">
            <w:pPr>
              <w:jc w:val="both"/>
            </w:pPr>
            <w:r>
              <w:t xml:space="preserve">(if this applies?) </w:t>
            </w:r>
          </w:p>
        </w:tc>
        <w:tc>
          <w:tcPr>
            <w:tcW w:w="2126" w:type="dxa"/>
            <w:gridSpan w:val="3"/>
          </w:tcPr>
          <w:p w14:paraId="2A69994A" w14:textId="77777777" w:rsidR="00126A4F" w:rsidRDefault="00126A4F" w:rsidP="001F75BE">
            <w:pPr>
              <w:jc w:val="both"/>
            </w:pPr>
          </w:p>
          <w:p w14:paraId="302A64AE" w14:textId="77777777" w:rsidR="00126A4F" w:rsidRDefault="00126A4F" w:rsidP="001F75BE">
            <w:pPr>
              <w:jc w:val="both"/>
            </w:pPr>
            <w:r>
              <w:t xml:space="preserve">£……… for year </w:t>
            </w:r>
          </w:p>
          <w:p w14:paraId="656534E9" w14:textId="77777777" w:rsidR="00126A4F" w:rsidRDefault="00126A4F" w:rsidP="001F75BE">
            <w:pPr>
              <w:jc w:val="both"/>
            </w:pPr>
            <w:r>
              <w:t>ended --/--/--</w:t>
            </w:r>
          </w:p>
        </w:tc>
        <w:tc>
          <w:tcPr>
            <w:tcW w:w="2410" w:type="dxa"/>
            <w:gridSpan w:val="6"/>
          </w:tcPr>
          <w:p w14:paraId="76ABB658" w14:textId="77777777" w:rsidR="00126A4F" w:rsidRDefault="00126A4F" w:rsidP="001F75BE">
            <w:pPr>
              <w:jc w:val="both"/>
            </w:pPr>
          </w:p>
          <w:p w14:paraId="347F36CB" w14:textId="77777777" w:rsidR="00126A4F" w:rsidRDefault="00126A4F" w:rsidP="001F75BE">
            <w:pPr>
              <w:jc w:val="both"/>
            </w:pPr>
            <w:r>
              <w:t xml:space="preserve">£……. for year </w:t>
            </w:r>
          </w:p>
          <w:p w14:paraId="0F65E816" w14:textId="77777777" w:rsidR="00126A4F" w:rsidRDefault="00126A4F" w:rsidP="001F75BE">
            <w:pPr>
              <w:jc w:val="both"/>
            </w:pPr>
            <w:r>
              <w:t>ended --/--/--</w:t>
            </w:r>
          </w:p>
        </w:tc>
        <w:tc>
          <w:tcPr>
            <w:tcW w:w="643" w:type="dxa"/>
          </w:tcPr>
          <w:p w14:paraId="53853B67" w14:textId="77777777" w:rsidR="00126A4F" w:rsidRDefault="00126A4F" w:rsidP="001F75BE">
            <w:pPr>
              <w:jc w:val="both"/>
            </w:pPr>
          </w:p>
          <w:p w14:paraId="3944CD16" w14:textId="77777777" w:rsidR="00126A4F" w:rsidRDefault="00126A4F" w:rsidP="001F75BE">
            <w:pPr>
              <w:jc w:val="both"/>
            </w:pPr>
          </w:p>
        </w:tc>
      </w:tr>
      <w:tr w:rsidR="00126A4F" w14:paraId="7733AA18" w14:textId="77777777" w:rsidTr="00C172A2">
        <w:trPr>
          <w:trHeight w:val="664"/>
        </w:trPr>
        <w:tc>
          <w:tcPr>
            <w:tcW w:w="1365" w:type="dxa"/>
            <w:gridSpan w:val="2"/>
          </w:tcPr>
          <w:p w14:paraId="0C86F04D" w14:textId="77777777" w:rsidR="00126A4F" w:rsidRDefault="00126A4F" w:rsidP="001F75BE">
            <w:pPr>
              <w:jc w:val="both"/>
            </w:pPr>
          </w:p>
          <w:p w14:paraId="2FBD7D42" w14:textId="77777777" w:rsidR="00126A4F" w:rsidRDefault="00126A4F" w:rsidP="001F75BE">
            <w:pPr>
              <w:jc w:val="both"/>
            </w:pPr>
          </w:p>
        </w:tc>
        <w:tc>
          <w:tcPr>
            <w:tcW w:w="7470" w:type="dxa"/>
            <w:gridSpan w:val="16"/>
          </w:tcPr>
          <w:p w14:paraId="137B2B2A" w14:textId="77777777" w:rsidR="00126A4F" w:rsidRPr="004161D2" w:rsidRDefault="00126A4F" w:rsidP="001F75BE">
            <w:pPr>
              <w:jc w:val="both"/>
            </w:pPr>
            <w:r>
              <w:t xml:space="preserve">If </w:t>
            </w:r>
            <w:r w:rsidRPr="004161D2">
              <w:rPr>
                <w:b/>
              </w:rPr>
              <w:t>“No”</w:t>
            </w:r>
            <w:r>
              <w:rPr>
                <w:b/>
              </w:rPr>
              <w:t xml:space="preserve"> </w:t>
            </w:r>
            <w:r>
              <w:t xml:space="preserve">briefly – what were the reasons, and what has been done to put things right? </w:t>
            </w:r>
          </w:p>
        </w:tc>
      </w:tr>
      <w:tr w:rsidR="00126A4F" w14:paraId="4C767365" w14:textId="77777777" w:rsidTr="00C172A2">
        <w:trPr>
          <w:trHeight w:val="664"/>
        </w:trPr>
        <w:tc>
          <w:tcPr>
            <w:tcW w:w="1365" w:type="dxa"/>
            <w:gridSpan w:val="2"/>
          </w:tcPr>
          <w:p w14:paraId="141151A2" w14:textId="77777777" w:rsidR="00126A4F" w:rsidRDefault="00126A4F" w:rsidP="001F75BE">
            <w:pPr>
              <w:jc w:val="both"/>
            </w:pPr>
          </w:p>
          <w:p w14:paraId="77757184" w14:textId="77777777" w:rsidR="00126A4F" w:rsidRDefault="00126A4F" w:rsidP="001F75BE">
            <w:pPr>
              <w:jc w:val="both"/>
            </w:pPr>
            <w:r>
              <w:t>2.2</w:t>
            </w:r>
          </w:p>
        </w:tc>
        <w:tc>
          <w:tcPr>
            <w:tcW w:w="5595" w:type="dxa"/>
            <w:gridSpan w:val="11"/>
          </w:tcPr>
          <w:p w14:paraId="6F90C199" w14:textId="77777777" w:rsidR="00126A4F" w:rsidRDefault="00126A4F" w:rsidP="001F75BE">
            <w:pPr>
              <w:jc w:val="both"/>
            </w:pPr>
          </w:p>
          <w:p w14:paraId="1F5FF31C" w14:textId="77777777" w:rsidR="00126A4F" w:rsidRDefault="00126A4F" w:rsidP="001F75BE">
            <w:pPr>
              <w:jc w:val="both"/>
            </w:pPr>
            <w:r>
              <w:t>Has your organisation met the terms of its banking facilities</w:t>
            </w:r>
          </w:p>
          <w:p w14:paraId="3EFE3BA2" w14:textId="77777777" w:rsidR="00126A4F" w:rsidRDefault="00126A4F" w:rsidP="001F75BE">
            <w:pPr>
              <w:jc w:val="both"/>
            </w:pPr>
            <w:r>
              <w:t xml:space="preserve">and loan agreements (if any during the past year?) </w:t>
            </w:r>
          </w:p>
        </w:tc>
        <w:tc>
          <w:tcPr>
            <w:tcW w:w="1875" w:type="dxa"/>
            <w:gridSpan w:val="5"/>
          </w:tcPr>
          <w:p w14:paraId="3A42941D" w14:textId="77777777" w:rsidR="00126A4F" w:rsidRDefault="00126A4F" w:rsidP="001F75BE">
            <w:pPr>
              <w:jc w:val="both"/>
            </w:pPr>
          </w:p>
          <w:p w14:paraId="2738E358"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01D5E964" w14:textId="77777777" w:rsidTr="00C172A2">
        <w:trPr>
          <w:trHeight w:val="664"/>
        </w:trPr>
        <w:tc>
          <w:tcPr>
            <w:tcW w:w="1365" w:type="dxa"/>
            <w:gridSpan w:val="2"/>
          </w:tcPr>
          <w:p w14:paraId="7735CE04" w14:textId="77777777" w:rsidR="00126A4F" w:rsidRDefault="00126A4F" w:rsidP="001F75BE">
            <w:pPr>
              <w:jc w:val="both"/>
            </w:pPr>
          </w:p>
        </w:tc>
        <w:tc>
          <w:tcPr>
            <w:tcW w:w="5595" w:type="dxa"/>
            <w:gridSpan w:val="11"/>
          </w:tcPr>
          <w:p w14:paraId="662D77F8" w14:textId="77777777" w:rsidR="00126A4F" w:rsidRPr="008B39B9" w:rsidRDefault="00126A4F" w:rsidP="001F75BE">
            <w:pPr>
              <w:jc w:val="both"/>
            </w:pPr>
            <w:r>
              <w:t>If “</w:t>
            </w:r>
            <w:r w:rsidRPr="008B39B9">
              <w:rPr>
                <w:b/>
              </w:rPr>
              <w:t>No</w:t>
            </w:r>
            <w:r>
              <w:rPr>
                <w:b/>
              </w:rPr>
              <w:t xml:space="preserve">” </w:t>
            </w:r>
            <w:r>
              <w:t xml:space="preserve">briefly –what were the reasons, and what has been done to put things right? </w:t>
            </w:r>
          </w:p>
        </w:tc>
        <w:tc>
          <w:tcPr>
            <w:tcW w:w="1875" w:type="dxa"/>
            <w:gridSpan w:val="5"/>
          </w:tcPr>
          <w:p w14:paraId="7960637F" w14:textId="77777777" w:rsidR="00126A4F" w:rsidRDefault="00126A4F" w:rsidP="001F75BE">
            <w:pPr>
              <w:jc w:val="both"/>
            </w:pPr>
          </w:p>
        </w:tc>
      </w:tr>
      <w:tr w:rsidR="00126A4F" w14:paraId="0AC31028" w14:textId="77777777" w:rsidTr="00C172A2">
        <w:trPr>
          <w:trHeight w:val="765"/>
        </w:trPr>
        <w:tc>
          <w:tcPr>
            <w:tcW w:w="1365" w:type="dxa"/>
            <w:gridSpan w:val="2"/>
          </w:tcPr>
          <w:p w14:paraId="06674453" w14:textId="77777777" w:rsidR="00126A4F" w:rsidRDefault="00126A4F" w:rsidP="001F75BE">
            <w:pPr>
              <w:jc w:val="both"/>
            </w:pPr>
          </w:p>
          <w:p w14:paraId="42B4D0F6" w14:textId="77777777" w:rsidR="00126A4F" w:rsidRDefault="00126A4F" w:rsidP="001F75BE">
            <w:pPr>
              <w:jc w:val="both"/>
            </w:pPr>
            <w:r>
              <w:t>2.3</w:t>
            </w:r>
          </w:p>
        </w:tc>
        <w:tc>
          <w:tcPr>
            <w:tcW w:w="7470" w:type="dxa"/>
            <w:gridSpan w:val="16"/>
          </w:tcPr>
          <w:p w14:paraId="2DC14FAA" w14:textId="77777777" w:rsidR="00126A4F" w:rsidRDefault="00126A4F" w:rsidP="001F75BE">
            <w:pPr>
              <w:jc w:val="both"/>
            </w:pPr>
          </w:p>
          <w:p w14:paraId="6C1A034C" w14:textId="77777777" w:rsidR="00126A4F" w:rsidRDefault="00126A4F" w:rsidP="001F75BE">
            <w:pPr>
              <w:jc w:val="both"/>
            </w:pPr>
            <w:r>
              <w:t>What is the name and branch of your bankers (who could provide a reference)?</w:t>
            </w:r>
          </w:p>
          <w:p w14:paraId="3CFD72F2" w14:textId="77777777" w:rsidR="00126A4F" w:rsidRDefault="00126A4F" w:rsidP="001F75BE">
            <w:pPr>
              <w:jc w:val="both"/>
            </w:pPr>
            <w:r>
              <w:lastRenderedPageBreak/>
              <w:t>Name:</w:t>
            </w:r>
          </w:p>
          <w:p w14:paraId="622F7CF6" w14:textId="77777777" w:rsidR="00126A4F" w:rsidRDefault="00126A4F" w:rsidP="001F75BE">
            <w:pPr>
              <w:jc w:val="both"/>
            </w:pPr>
            <w:r>
              <w:t>Branch:</w:t>
            </w:r>
          </w:p>
          <w:p w14:paraId="52D9DB68" w14:textId="77777777" w:rsidR="00126A4F" w:rsidRDefault="00126A4F" w:rsidP="001F75BE">
            <w:pPr>
              <w:jc w:val="both"/>
            </w:pPr>
            <w:r>
              <w:t xml:space="preserve">Contact Details: </w:t>
            </w:r>
          </w:p>
        </w:tc>
      </w:tr>
      <w:tr w:rsidR="00126A4F" w14:paraId="51F9E8B2" w14:textId="77777777" w:rsidTr="00C172A2">
        <w:trPr>
          <w:trHeight w:val="1155"/>
        </w:trPr>
        <w:tc>
          <w:tcPr>
            <w:tcW w:w="1365" w:type="dxa"/>
            <w:gridSpan w:val="2"/>
          </w:tcPr>
          <w:p w14:paraId="784F8D2B" w14:textId="77777777" w:rsidR="00126A4F" w:rsidRDefault="00126A4F" w:rsidP="001F75BE">
            <w:pPr>
              <w:jc w:val="both"/>
            </w:pPr>
          </w:p>
          <w:p w14:paraId="1EE7A522" w14:textId="77777777" w:rsidR="00126A4F" w:rsidRDefault="00126A4F" w:rsidP="001F75BE">
            <w:pPr>
              <w:jc w:val="both"/>
            </w:pPr>
            <w:r>
              <w:t>2.4</w:t>
            </w:r>
          </w:p>
        </w:tc>
        <w:tc>
          <w:tcPr>
            <w:tcW w:w="7470" w:type="dxa"/>
            <w:gridSpan w:val="16"/>
          </w:tcPr>
          <w:p w14:paraId="37B6BC3B" w14:textId="77777777" w:rsidR="00126A4F" w:rsidRDefault="00126A4F" w:rsidP="001F75BE">
            <w:pPr>
              <w:jc w:val="both"/>
            </w:pPr>
          </w:p>
          <w:p w14:paraId="785FE3B8" w14:textId="77777777" w:rsidR="00126A4F" w:rsidRDefault="00126A4F" w:rsidP="001F75BE">
            <w:pPr>
              <w:jc w:val="both"/>
            </w:pPr>
            <w:r>
              <w:t>If you are a registered company please provide all of the following: NB where you are using a parent or group companies accounts we will require a parent or group guarantee</w:t>
            </w:r>
          </w:p>
          <w:p w14:paraId="11B00434" w14:textId="77777777" w:rsidR="00126A4F" w:rsidRDefault="00126A4F" w:rsidP="001F75BE">
            <w:pPr>
              <w:jc w:val="both"/>
            </w:pPr>
            <w:r>
              <w:t>A copy of your most recent full financial statements (for the last 2 years if this applies), including any accompanying auditors or accountants report</w:t>
            </w:r>
          </w:p>
          <w:p w14:paraId="289E0A32" w14:textId="77777777" w:rsidR="00126A4F" w:rsidRDefault="00126A4F" w:rsidP="001F75BE">
            <w:pPr>
              <w:jc w:val="both"/>
            </w:pPr>
            <w:r>
              <w:t xml:space="preserve">A statement of your turnover, profit and loss and, if possible your cash flow, for the period since your most recent financial statement.  </w:t>
            </w:r>
          </w:p>
        </w:tc>
      </w:tr>
      <w:tr w:rsidR="00126A4F" w14:paraId="333783DC" w14:textId="77777777" w:rsidTr="00C172A2">
        <w:trPr>
          <w:trHeight w:val="990"/>
        </w:trPr>
        <w:tc>
          <w:tcPr>
            <w:tcW w:w="1365" w:type="dxa"/>
            <w:gridSpan w:val="2"/>
          </w:tcPr>
          <w:p w14:paraId="7B60C7E8" w14:textId="77777777" w:rsidR="00126A4F" w:rsidRDefault="00126A4F" w:rsidP="001F75BE">
            <w:pPr>
              <w:jc w:val="both"/>
            </w:pPr>
          </w:p>
          <w:p w14:paraId="4AE207EA" w14:textId="77777777" w:rsidR="00126A4F" w:rsidRDefault="00126A4F" w:rsidP="001F75BE">
            <w:pPr>
              <w:jc w:val="both"/>
            </w:pPr>
            <w:r>
              <w:t>2.5</w:t>
            </w:r>
          </w:p>
        </w:tc>
        <w:tc>
          <w:tcPr>
            <w:tcW w:w="5268" w:type="dxa"/>
            <w:gridSpan w:val="10"/>
          </w:tcPr>
          <w:p w14:paraId="5C5686EE" w14:textId="77777777" w:rsidR="00126A4F" w:rsidRDefault="00126A4F" w:rsidP="001F75BE">
            <w:pPr>
              <w:jc w:val="both"/>
            </w:pPr>
          </w:p>
          <w:p w14:paraId="7E833A04" w14:textId="77777777" w:rsidR="00126A4F" w:rsidRDefault="00126A4F" w:rsidP="001F75BE">
            <w:pPr>
              <w:jc w:val="both"/>
            </w:pPr>
            <w:r>
              <w:t xml:space="preserve">Further to 1.14 please answer Yes if you are submitting your accounts on behalf of a group </w:t>
            </w:r>
          </w:p>
        </w:tc>
        <w:tc>
          <w:tcPr>
            <w:tcW w:w="2202" w:type="dxa"/>
            <w:gridSpan w:val="6"/>
          </w:tcPr>
          <w:p w14:paraId="0B559854" w14:textId="77777777" w:rsidR="00126A4F" w:rsidRDefault="00126A4F" w:rsidP="001F75BE">
            <w:pPr>
              <w:jc w:val="both"/>
            </w:pPr>
          </w:p>
          <w:p w14:paraId="6DC17F24" w14:textId="77777777" w:rsidR="00126A4F" w:rsidRPr="00121C9D" w:rsidRDefault="00126A4F" w:rsidP="001F75BE">
            <w:pPr>
              <w:jc w:val="both"/>
              <w:rPr>
                <w:b/>
              </w:rPr>
            </w:pPr>
            <w:r w:rsidRPr="00121C9D">
              <w:rPr>
                <w:b/>
              </w:rPr>
              <w:t>Yes/</w:t>
            </w:r>
            <w:r>
              <w:rPr>
                <w:b/>
              </w:rPr>
              <w:t xml:space="preserve"> </w:t>
            </w:r>
            <w:r w:rsidRPr="00121C9D">
              <w:rPr>
                <w:b/>
              </w:rPr>
              <w:t>No</w:t>
            </w:r>
          </w:p>
        </w:tc>
      </w:tr>
      <w:tr w:rsidR="00126A4F" w14:paraId="1D316797" w14:textId="77777777" w:rsidTr="00C172A2">
        <w:trPr>
          <w:trHeight w:val="885"/>
        </w:trPr>
        <w:tc>
          <w:tcPr>
            <w:tcW w:w="1365" w:type="dxa"/>
            <w:gridSpan w:val="2"/>
          </w:tcPr>
          <w:p w14:paraId="73CA6B75" w14:textId="77777777" w:rsidR="00126A4F" w:rsidRDefault="00126A4F" w:rsidP="001F75BE">
            <w:pPr>
              <w:jc w:val="both"/>
            </w:pPr>
          </w:p>
          <w:p w14:paraId="37894DDB" w14:textId="77777777" w:rsidR="00126A4F" w:rsidRDefault="00126A4F" w:rsidP="001F75BE">
            <w:pPr>
              <w:jc w:val="both"/>
            </w:pPr>
            <w:r>
              <w:t>2.6</w:t>
            </w:r>
          </w:p>
        </w:tc>
        <w:tc>
          <w:tcPr>
            <w:tcW w:w="5268" w:type="dxa"/>
            <w:gridSpan w:val="10"/>
          </w:tcPr>
          <w:p w14:paraId="297CA932" w14:textId="77777777" w:rsidR="00126A4F" w:rsidRDefault="00126A4F" w:rsidP="001F75BE">
            <w:pPr>
              <w:jc w:val="both"/>
            </w:pPr>
          </w:p>
          <w:p w14:paraId="2E73A673" w14:textId="77777777" w:rsidR="00126A4F" w:rsidRDefault="00126A4F" w:rsidP="001F75BE">
            <w:pPr>
              <w:jc w:val="both"/>
            </w:pPr>
            <w:r>
              <w:t xml:space="preserve">If you have answered Yes to 2.5 please confirm you are willing to provide a Parent Company Guarantee (Do not attach at this stage) </w:t>
            </w:r>
          </w:p>
        </w:tc>
        <w:tc>
          <w:tcPr>
            <w:tcW w:w="2202" w:type="dxa"/>
            <w:gridSpan w:val="6"/>
          </w:tcPr>
          <w:p w14:paraId="25C567F7" w14:textId="77777777" w:rsidR="00126A4F" w:rsidRDefault="00126A4F" w:rsidP="001F75BE">
            <w:pPr>
              <w:jc w:val="both"/>
            </w:pPr>
          </w:p>
          <w:p w14:paraId="21322E92" w14:textId="77777777" w:rsidR="00126A4F" w:rsidRPr="008C5A5B" w:rsidRDefault="00126A4F" w:rsidP="001F75BE">
            <w:pPr>
              <w:jc w:val="both"/>
              <w:rPr>
                <w:b/>
              </w:rPr>
            </w:pPr>
            <w:r w:rsidRPr="008C5A5B">
              <w:rPr>
                <w:b/>
              </w:rPr>
              <w:t>Yes/</w:t>
            </w:r>
            <w:r>
              <w:rPr>
                <w:b/>
              </w:rPr>
              <w:t xml:space="preserve"> </w:t>
            </w:r>
            <w:r w:rsidRPr="008C5A5B">
              <w:rPr>
                <w:b/>
              </w:rPr>
              <w:t>No</w:t>
            </w:r>
          </w:p>
        </w:tc>
      </w:tr>
      <w:tr w:rsidR="00126A4F" w14:paraId="27155D91" w14:textId="77777777" w:rsidTr="00C172A2">
        <w:trPr>
          <w:trHeight w:val="960"/>
        </w:trPr>
        <w:tc>
          <w:tcPr>
            <w:tcW w:w="1365" w:type="dxa"/>
            <w:gridSpan w:val="2"/>
          </w:tcPr>
          <w:p w14:paraId="0B5FC973" w14:textId="77777777" w:rsidR="00126A4F" w:rsidRDefault="00126A4F" w:rsidP="001F75BE">
            <w:pPr>
              <w:jc w:val="both"/>
            </w:pPr>
          </w:p>
          <w:p w14:paraId="74C00017" w14:textId="77777777" w:rsidR="00126A4F" w:rsidRDefault="00126A4F" w:rsidP="001F75BE">
            <w:pPr>
              <w:jc w:val="both"/>
            </w:pPr>
            <w:r>
              <w:t>2.7</w:t>
            </w:r>
          </w:p>
        </w:tc>
        <w:tc>
          <w:tcPr>
            <w:tcW w:w="5268" w:type="dxa"/>
            <w:gridSpan w:val="10"/>
          </w:tcPr>
          <w:p w14:paraId="04D05EDB" w14:textId="77777777" w:rsidR="00126A4F" w:rsidRDefault="00126A4F" w:rsidP="001F75BE">
            <w:pPr>
              <w:jc w:val="both"/>
            </w:pPr>
          </w:p>
          <w:p w14:paraId="48D3ABA2" w14:textId="77777777" w:rsidR="00126A4F" w:rsidRDefault="00126A4F" w:rsidP="001F75BE">
            <w:pPr>
              <w:jc w:val="both"/>
            </w:pPr>
            <w:r>
              <w:t xml:space="preserve">What is the name and position of the </w:t>
            </w:r>
          </w:p>
          <w:p w14:paraId="7B6C48E7" w14:textId="77777777" w:rsidR="00126A4F" w:rsidRDefault="00126A4F" w:rsidP="001F75BE">
            <w:pPr>
              <w:jc w:val="both"/>
            </w:pPr>
            <w:r>
              <w:t xml:space="preserve">Officer responsible for financial matters? </w:t>
            </w:r>
          </w:p>
        </w:tc>
        <w:tc>
          <w:tcPr>
            <w:tcW w:w="2202" w:type="dxa"/>
            <w:gridSpan w:val="6"/>
          </w:tcPr>
          <w:p w14:paraId="0435CB12" w14:textId="77777777" w:rsidR="00126A4F" w:rsidRDefault="00126A4F" w:rsidP="001F75BE">
            <w:pPr>
              <w:jc w:val="both"/>
            </w:pPr>
          </w:p>
          <w:p w14:paraId="1EBC1C7A" w14:textId="77777777" w:rsidR="00126A4F" w:rsidRDefault="00126A4F" w:rsidP="001F75BE">
            <w:pPr>
              <w:jc w:val="both"/>
            </w:pPr>
            <w:r>
              <w:t>Name:</w:t>
            </w:r>
          </w:p>
          <w:p w14:paraId="319D2ADF" w14:textId="77777777" w:rsidR="00126A4F" w:rsidRDefault="00126A4F" w:rsidP="001F75BE">
            <w:pPr>
              <w:jc w:val="both"/>
            </w:pPr>
            <w:r>
              <w:t xml:space="preserve">Position: </w:t>
            </w:r>
          </w:p>
          <w:p w14:paraId="7582697A" w14:textId="77777777" w:rsidR="00126A4F" w:rsidRDefault="00126A4F" w:rsidP="001F75BE">
            <w:pPr>
              <w:jc w:val="both"/>
            </w:pPr>
          </w:p>
        </w:tc>
      </w:tr>
      <w:tr w:rsidR="00126A4F" w14:paraId="6C707961" w14:textId="77777777" w:rsidTr="00C172A2">
        <w:trPr>
          <w:trHeight w:val="1065"/>
        </w:trPr>
        <w:tc>
          <w:tcPr>
            <w:tcW w:w="1365" w:type="dxa"/>
            <w:gridSpan w:val="2"/>
            <w:shd w:val="clear" w:color="auto" w:fill="E7E6E6" w:themeFill="background2"/>
          </w:tcPr>
          <w:p w14:paraId="79B33B0B" w14:textId="77777777" w:rsidR="00126A4F" w:rsidRPr="00F53C78" w:rsidRDefault="00126A4F" w:rsidP="001F75BE">
            <w:pPr>
              <w:jc w:val="both"/>
              <w:rPr>
                <w:b/>
              </w:rPr>
            </w:pPr>
          </w:p>
          <w:p w14:paraId="6BED1E1D" w14:textId="77777777" w:rsidR="00126A4F" w:rsidRPr="00F53C78" w:rsidRDefault="00126A4F" w:rsidP="001F75BE">
            <w:pPr>
              <w:jc w:val="both"/>
              <w:rPr>
                <w:b/>
              </w:rPr>
            </w:pPr>
            <w:r w:rsidRPr="00F53C78">
              <w:rPr>
                <w:b/>
              </w:rPr>
              <w:t>3</w:t>
            </w:r>
          </w:p>
        </w:tc>
        <w:tc>
          <w:tcPr>
            <w:tcW w:w="7470" w:type="dxa"/>
            <w:gridSpan w:val="16"/>
            <w:shd w:val="clear" w:color="auto" w:fill="E7E6E6" w:themeFill="background2"/>
          </w:tcPr>
          <w:p w14:paraId="02A927F7" w14:textId="77777777" w:rsidR="00126A4F" w:rsidRPr="00F53C78" w:rsidRDefault="00126A4F" w:rsidP="001F75BE">
            <w:pPr>
              <w:jc w:val="both"/>
              <w:rPr>
                <w:b/>
              </w:rPr>
            </w:pPr>
          </w:p>
          <w:p w14:paraId="2E6ED1B9" w14:textId="77777777" w:rsidR="00126A4F" w:rsidRPr="00F53C78" w:rsidRDefault="00126A4F" w:rsidP="001F75BE">
            <w:pPr>
              <w:jc w:val="both"/>
              <w:rPr>
                <w:b/>
              </w:rPr>
            </w:pPr>
            <w:r w:rsidRPr="00F53C78">
              <w:rPr>
                <w:b/>
              </w:rPr>
              <w:t xml:space="preserve">Business Activities and Professional Standing -10 points, where completed with no issues and activities are relevant to our needs </w:t>
            </w:r>
          </w:p>
        </w:tc>
      </w:tr>
      <w:tr w:rsidR="00126A4F" w14:paraId="3B0E1377" w14:textId="77777777" w:rsidTr="00C172A2">
        <w:trPr>
          <w:trHeight w:val="540"/>
        </w:trPr>
        <w:tc>
          <w:tcPr>
            <w:tcW w:w="1365" w:type="dxa"/>
            <w:gridSpan w:val="2"/>
          </w:tcPr>
          <w:p w14:paraId="31ED608C" w14:textId="77777777" w:rsidR="00126A4F" w:rsidRDefault="00126A4F" w:rsidP="001F75BE">
            <w:pPr>
              <w:jc w:val="both"/>
            </w:pPr>
          </w:p>
          <w:p w14:paraId="7A9D9A52" w14:textId="77777777" w:rsidR="00126A4F" w:rsidRDefault="00126A4F" w:rsidP="001F75BE">
            <w:pPr>
              <w:jc w:val="both"/>
            </w:pPr>
            <w:r>
              <w:t>3.1</w:t>
            </w:r>
          </w:p>
        </w:tc>
        <w:tc>
          <w:tcPr>
            <w:tcW w:w="7470" w:type="dxa"/>
            <w:gridSpan w:val="16"/>
          </w:tcPr>
          <w:p w14:paraId="0B36363A" w14:textId="77777777" w:rsidR="00126A4F" w:rsidRDefault="00126A4F" w:rsidP="001F75BE">
            <w:pPr>
              <w:jc w:val="both"/>
            </w:pPr>
          </w:p>
          <w:p w14:paraId="39CAFB0E" w14:textId="77777777" w:rsidR="00126A4F" w:rsidRDefault="00126A4F" w:rsidP="001F75BE">
            <w:pPr>
              <w:jc w:val="both"/>
            </w:pPr>
            <w:r>
              <w:t>What are the main business activities of your organisation? (5 points)</w:t>
            </w:r>
          </w:p>
        </w:tc>
      </w:tr>
      <w:tr w:rsidR="00126A4F" w14:paraId="70B6540E" w14:textId="77777777" w:rsidTr="00C172A2">
        <w:trPr>
          <w:trHeight w:val="840"/>
        </w:trPr>
        <w:tc>
          <w:tcPr>
            <w:tcW w:w="8835" w:type="dxa"/>
            <w:gridSpan w:val="18"/>
          </w:tcPr>
          <w:p w14:paraId="260D8BBB" w14:textId="77777777" w:rsidR="00126A4F" w:rsidRDefault="00126A4F" w:rsidP="001F75BE">
            <w:pPr>
              <w:jc w:val="both"/>
            </w:pPr>
          </w:p>
        </w:tc>
      </w:tr>
      <w:tr w:rsidR="00126A4F" w14:paraId="09FB80C2" w14:textId="77777777" w:rsidTr="00C172A2">
        <w:trPr>
          <w:trHeight w:val="735"/>
        </w:trPr>
        <w:tc>
          <w:tcPr>
            <w:tcW w:w="1335" w:type="dxa"/>
          </w:tcPr>
          <w:p w14:paraId="1DC39619" w14:textId="77777777" w:rsidR="00126A4F" w:rsidRDefault="00126A4F" w:rsidP="001F75BE">
            <w:pPr>
              <w:jc w:val="both"/>
            </w:pPr>
          </w:p>
          <w:p w14:paraId="7361FE0B" w14:textId="77777777" w:rsidR="00126A4F" w:rsidRDefault="00126A4F" w:rsidP="001F75BE">
            <w:pPr>
              <w:jc w:val="both"/>
            </w:pPr>
            <w:r>
              <w:t>3.2</w:t>
            </w:r>
          </w:p>
          <w:p w14:paraId="6691CAA1" w14:textId="77777777" w:rsidR="00126A4F" w:rsidRDefault="00126A4F" w:rsidP="001F75BE">
            <w:pPr>
              <w:jc w:val="both"/>
            </w:pPr>
          </w:p>
        </w:tc>
        <w:tc>
          <w:tcPr>
            <w:tcW w:w="7500" w:type="dxa"/>
            <w:gridSpan w:val="17"/>
          </w:tcPr>
          <w:p w14:paraId="02177EA6" w14:textId="77777777" w:rsidR="00126A4F" w:rsidRDefault="00126A4F" w:rsidP="001F75BE">
            <w:pPr>
              <w:jc w:val="both"/>
            </w:pPr>
          </w:p>
          <w:p w14:paraId="5A6258F4" w14:textId="77777777" w:rsidR="00126A4F" w:rsidRDefault="00126A4F" w:rsidP="001F75BE">
            <w:pPr>
              <w:jc w:val="both"/>
            </w:pPr>
            <w:r>
              <w:t xml:space="preserve">Is your organisation Accredited to any relevant Professional body or Trade Association? If yes please supply details in the box below (No attachments required)  (5 points) </w:t>
            </w:r>
          </w:p>
        </w:tc>
      </w:tr>
      <w:tr w:rsidR="00126A4F" w14:paraId="2F404293" w14:textId="77777777" w:rsidTr="00C172A2">
        <w:trPr>
          <w:trHeight w:val="516"/>
        </w:trPr>
        <w:tc>
          <w:tcPr>
            <w:tcW w:w="8835" w:type="dxa"/>
            <w:gridSpan w:val="18"/>
          </w:tcPr>
          <w:p w14:paraId="61976837" w14:textId="77777777" w:rsidR="00126A4F" w:rsidRDefault="00126A4F" w:rsidP="001F75BE">
            <w:pPr>
              <w:jc w:val="both"/>
            </w:pPr>
          </w:p>
          <w:p w14:paraId="10873D1D" w14:textId="37661098" w:rsidR="001F51B2" w:rsidRDefault="001F51B2" w:rsidP="001F75BE">
            <w:pPr>
              <w:jc w:val="both"/>
            </w:pPr>
          </w:p>
        </w:tc>
      </w:tr>
      <w:tr w:rsidR="00126A4F" w14:paraId="1925B6BC" w14:textId="77777777" w:rsidTr="00C172A2">
        <w:trPr>
          <w:trHeight w:val="975"/>
        </w:trPr>
        <w:tc>
          <w:tcPr>
            <w:tcW w:w="1380" w:type="dxa"/>
            <w:gridSpan w:val="3"/>
          </w:tcPr>
          <w:p w14:paraId="4F46CE5A" w14:textId="77777777" w:rsidR="00126A4F" w:rsidRDefault="00126A4F" w:rsidP="001F75BE">
            <w:pPr>
              <w:ind w:left="-30"/>
              <w:jc w:val="both"/>
            </w:pPr>
          </w:p>
          <w:p w14:paraId="6A674170" w14:textId="77777777" w:rsidR="00126A4F" w:rsidRDefault="00126A4F" w:rsidP="001F75BE">
            <w:pPr>
              <w:ind w:left="-30"/>
              <w:jc w:val="both"/>
            </w:pPr>
            <w:r>
              <w:t>3.3</w:t>
            </w:r>
          </w:p>
        </w:tc>
        <w:tc>
          <w:tcPr>
            <w:tcW w:w="6015" w:type="dxa"/>
            <w:gridSpan w:val="11"/>
          </w:tcPr>
          <w:p w14:paraId="1646515D" w14:textId="77777777" w:rsidR="00126A4F" w:rsidRDefault="00126A4F" w:rsidP="001F75BE">
            <w:pPr>
              <w:ind w:left="-30"/>
              <w:jc w:val="both"/>
            </w:pPr>
          </w:p>
          <w:p w14:paraId="22AC10F0" w14:textId="77777777" w:rsidR="00126A4F" w:rsidRDefault="00126A4F" w:rsidP="001F75BE">
            <w:pPr>
              <w:ind w:left="-30"/>
              <w:jc w:val="both"/>
            </w:pPr>
            <w:r>
              <w:t xml:space="preserve">Does your organisation have any outstanding claims or litigation against your organisation? If yes please supply details in the box below (No attachments required) 1 point </w:t>
            </w:r>
          </w:p>
        </w:tc>
        <w:tc>
          <w:tcPr>
            <w:tcW w:w="1440" w:type="dxa"/>
            <w:gridSpan w:val="4"/>
          </w:tcPr>
          <w:p w14:paraId="3E128AD9" w14:textId="77777777" w:rsidR="00126A4F" w:rsidRDefault="00126A4F" w:rsidP="001F75BE">
            <w:pPr>
              <w:ind w:left="-30"/>
              <w:jc w:val="both"/>
            </w:pPr>
          </w:p>
          <w:p w14:paraId="6865817E"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6EBA9130" w14:textId="77777777" w:rsidTr="00C172A2">
        <w:trPr>
          <w:trHeight w:val="472"/>
        </w:trPr>
        <w:tc>
          <w:tcPr>
            <w:tcW w:w="8835" w:type="dxa"/>
            <w:gridSpan w:val="18"/>
          </w:tcPr>
          <w:p w14:paraId="56E01CB8" w14:textId="77777777" w:rsidR="00126A4F" w:rsidRDefault="00126A4F" w:rsidP="001F75BE">
            <w:pPr>
              <w:ind w:left="-30"/>
              <w:jc w:val="both"/>
            </w:pPr>
          </w:p>
        </w:tc>
      </w:tr>
      <w:tr w:rsidR="00126A4F" w14:paraId="2189AE44" w14:textId="77777777" w:rsidTr="00C172A2">
        <w:trPr>
          <w:trHeight w:val="915"/>
        </w:trPr>
        <w:tc>
          <w:tcPr>
            <w:tcW w:w="1395" w:type="dxa"/>
            <w:gridSpan w:val="4"/>
          </w:tcPr>
          <w:p w14:paraId="0660D02F" w14:textId="77777777" w:rsidR="00126A4F" w:rsidRDefault="00126A4F" w:rsidP="001F75BE">
            <w:pPr>
              <w:ind w:left="-30"/>
              <w:jc w:val="both"/>
            </w:pPr>
          </w:p>
          <w:p w14:paraId="4B1F445C" w14:textId="77777777" w:rsidR="00126A4F" w:rsidRDefault="00126A4F" w:rsidP="001F75BE">
            <w:pPr>
              <w:ind w:left="-30"/>
              <w:jc w:val="both"/>
            </w:pPr>
            <w:r>
              <w:t>3.4</w:t>
            </w:r>
          </w:p>
        </w:tc>
        <w:tc>
          <w:tcPr>
            <w:tcW w:w="6045" w:type="dxa"/>
            <w:gridSpan w:val="11"/>
          </w:tcPr>
          <w:p w14:paraId="098E5A7D" w14:textId="77777777" w:rsidR="00126A4F" w:rsidRDefault="00126A4F" w:rsidP="001F75BE">
            <w:pPr>
              <w:ind w:left="-30"/>
              <w:jc w:val="both"/>
            </w:pPr>
          </w:p>
          <w:p w14:paraId="35321174" w14:textId="34B6905B" w:rsidR="00126A4F" w:rsidRDefault="00126A4F" w:rsidP="001F75BE">
            <w:pPr>
              <w:ind w:left="-30"/>
              <w:jc w:val="both"/>
            </w:pPr>
            <w:r>
              <w:t xml:space="preserve">Do all your employees that require membership to professional organisations or possess licenses to practice have these? If </w:t>
            </w:r>
            <w:r w:rsidR="001F51B2">
              <w:t>yes,</w:t>
            </w:r>
            <w:r>
              <w:t xml:space="preserve"> please supply details in the box below. If they do not meet the </w:t>
            </w:r>
            <w:r w:rsidR="001F51B2">
              <w:t>requirements,</w:t>
            </w:r>
            <w:r>
              <w:t xml:space="preserve"> please also provide additional information with regard to how this situation is being resolved) (No attachments required) (2points) </w:t>
            </w:r>
          </w:p>
        </w:tc>
        <w:tc>
          <w:tcPr>
            <w:tcW w:w="1395" w:type="dxa"/>
            <w:gridSpan w:val="3"/>
          </w:tcPr>
          <w:p w14:paraId="5CD450C7" w14:textId="77777777" w:rsidR="00126A4F" w:rsidRDefault="00126A4F" w:rsidP="001F75BE">
            <w:pPr>
              <w:ind w:left="-30"/>
              <w:jc w:val="both"/>
            </w:pPr>
          </w:p>
          <w:p w14:paraId="582BC0A0" w14:textId="77777777" w:rsidR="00126A4F" w:rsidRPr="00EB6224" w:rsidRDefault="00126A4F" w:rsidP="001F75BE">
            <w:pPr>
              <w:ind w:left="-30"/>
              <w:jc w:val="both"/>
              <w:rPr>
                <w:b/>
              </w:rPr>
            </w:pPr>
            <w:r w:rsidRPr="00EB6224">
              <w:rPr>
                <w:b/>
              </w:rPr>
              <w:t>Yes/</w:t>
            </w:r>
            <w:r>
              <w:rPr>
                <w:b/>
              </w:rPr>
              <w:t xml:space="preserve"> </w:t>
            </w:r>
            <w:r w:rsidRPr="00EB6224">
              <w:rPr>
                <w:b/>
              </w:rPr>
              <w:t>No</w:t>
            </w:r>
          </w:p>
        </w:tc>
      </w:tr>
      <w:tr w:rsidR="00126A4F" w14:paraId="27EB446F" w14:textId="77777777" w:rsidTr="00C172A2">
        <w:trPr>
          <w:trHeight w:val="825"/>
        </w:trPr>
        <w:tc>
          <w:tcPr>
            <w:tcW w:w="8835" w:type="dxa"/>
            <w:gridSpan w:val="18"/>
          </w:tcPr>
          <w:p w14:paraId="39EF2F02" w14:textId="77777777" w:rsidR="00126A4F" w:rsidRDefault="00126A4F" w:rsidP="001F75BE">
            <w:pPr>
              <w:ind w:left="-30"/>
              <w:jc w:val="both"/>
            </w:pPr>
          </w:p>
        </w:tc>
      </w:tr>
      <w:tr w:rsidR="00126A4F" w14:paraId="03E0A1AE" w14:textId="77777777" w:rsidTr="00C172A2">
        <w:trPr>
          <w:trHeight w:val="825"/>
        </w:trPr>
        <w:tc>
          <w:tcPr>
            <w:tcW w:w="1455" w:type="dxa"/>
            <w:gridSpan w:val="5"/>
            <w:shd w:val="clear" w:color="auto" w:fill="E7E6E6" w:themeFill="background2"/>
          </w:tcPr>
          <w:p w14:paraId="07AD0E99" w14:textId="77777777" w:rsidR="00126A4F" w:rsidRPr="00EB6224" w:rsidRDefault="00126A4F" w:rsidP="001F75BE">
            <w:pPr>
              <w:ind w:left="-30"/>
              <w:jc w:val="both"/>
              <w:rPr>
                <w:b/>
              </w:rPr>
            </w:pPr>
          </w:p>
          <w:p w14:paraId="1515C6DF" w14:textId="77777777" w:rsidR="00126A4F" w:rsidRPr="00EB6224" w:rsidRDefault="00126A4F" w:rsidP="001F75BE">
            <w:pPr>
              <w:ind w:left="-30"/>
              <w:jc w:val="both"/>
              <w:rPr>
                <w:b/>
              </w:rPr>
            </w:pPr>
            <w:r w:rsidRPr="00EB6224">
              <w:rPr>
                <w:b/>
              </w:rPr>
              <w:t>4</w:t>
            </w:r>
          </w:p>
        </w:tc>
        <w:tc>
          <w:tcPr>
            <w:tcW w:w="7380" w:type="dxa"/>
            <w:gridSpan w:val="13"/>
            <w:shd w:val="clear" w:color="auto" w:fill="E7E6E6" w:themeFill="background2"/>
          </w:tcPr>
          <w:p w14:paraId="7F7B10D4" w14:textId="77777777" w:rsidR="00126A4F" w:rsidRPr="00EB6224" w:rsidRDefault="00126A4F" w:rsidP="001F75BE">
            <w:pPr>
              <w:ind w:left="-30"/>
              <w:jc w:val="both"/>
              <w:rPr>
                <w:b/>
              </w:rPr>
            </w:pPr>
          </w:p>
          <w:p w14:paraId="2F41A195" w14:textId="77777777" w:rsidR="00126A4F" w:rsidRPr="00EB6224" w:rsidRDefault="00126A4F" w:rsidP="001F75BE">
            <w:pPr>
              <w:ind w:left="-30"/>
              <w:jc w:val="both"/>
              <w:rPr>
                <w:b/>
              </w:rPr>
            </w:pPr>
            <w:r w:rsidRPr="00EB6224">
              <w:rPr>
                <w:b/>
              </w:rPr>
              <w:t>Experience and References -12 points (R)</w:t>
            </w:r>
          </w:p>
        </w:tc>
      </w:tr>
      <w:tr w:rsidR="00126A4F" w14:paraId="0CEFF434" w14:textId="77777777" w:rsidTr="00C172A2">
        <w:trPr>
          <w:trHeight w:val="1938"/>
        </w:trPr>
        <w:tc>
          <w:tcPr>
            <w:tcW w:w="1455" w:type="dxa"/>
            <w:gridSpan w:val="5"/>
          </w:tcPr>
          <w:p w14:paraId="5BA74DCD" w14:textId="77777777" w:rsidR="00126A4F" w:rsidRDefault="00126A4F" w:rsidP="001F75BE">
            <w:pPr>
              <w:ind w:left="-30"/>
              <w:jc w:val="both"/>
            </w:pPr>
          </w:p>
          <w:p w14:paraId="3C609727" w14:textId="77777777" w:rsidR="00126A4F" w:rsidRDefault="00126A4F" w:rsidP="001F75BE">
            <w:pPr>
              <w:ind w:left="-30"/>
              <w:jc w:val="both"/>
            </w:pPr>
            <w:r>
              <w:t>4.1</w:t>
            </w:r>
          </w:p>
        </w:tc>
        <w:tc>
          <w:tcPr>
            <w:tcW w:w="7380" w:type="dxa"/>
            <w:gridSpan w:val="13"/>
          </w:tcPr>
          <w:p w14:paraId="6093794D" w14:textId="77777777" w:rsidR="00126A4F" w:rsidRDefault="00126A4F" w:rsidP="001F75BE">
            <w:pPr>
              <w:ind w:left="-30"/>
              <w:jc w:val="both"/>
            </w:pPr>
          </w:p>
          <w:p w14:paraId="14A1596A" w14:textId="77777777" w:rsidR="00126A4F" w:rsidRDefault="00126A4F" w:rsidP="001F75BE">
            <w:pPr>
              <w:ind w:left="-30"/>
              <w:jc w:val="both"/>
            </w:pPr>
            <w:r>
              <w:t xml:space="preserve">Please provide details of two recent contracts that are relevant to the Authority’s requirement. Contracts should be current, if not detail why. Where possible at least one should explain why. (5 points for each positive reference). Where you have been a recent supplier to the council, the council will supply and be one of the references. </w:t>
            </w:r>
            <w:r w:rsidRPr="00F06753">
              <w:rPr>
                <w:b/>
              </w:rPr>
              <w:t>Any poor reference will be treated as a Reject</w:t>
            </w:r>
          </w:p>
        </w:tc>
      </w:tr>
      <w:tr w:rsidR="00126A4F" w14:paraId="19D03B77" w14:textId="77777777" w:rsidTr="00C172A2">
        <w:trPr>
          <w:trHeight w:val="810"/>
        </w:trPr>
        <w:tc>
          <w:tcPr>
            <w:tcW w:w="8835" w:type="dxa"/>
            <w:gridSpan w:val="18"/>
            <w:shd w:val="clear" w:color="auto" w:fill="E7E6E6" w:themeFill="background2"/>
          </w:tcPr>
          <w:p w14:paraId="6C78274F" w14:textId="77777777" w:rsidR="00126A4F" w:rsidRPr="00F06753" w:rsidRDefault="00126A4F" w:rsidP="001F75BE">
            <w:pPr>
              <w:ind w:left="-30"/>
              <w:jc w:val="both"/>
              <w:rPr>
                <w:b/>
              </w:rPr>
            </w:pPr>
          </w:p>
          <w:p w14:paraId="5888F949" w14:textId="77777777" w:rsidR="00126A4F" w:rsidRDefault="00126A4F" w:rsidP="001F75BE">
            <w:pPr>
              <w:ind w:left="-30"/>
              <w:jc w:val="both"/>
            </w:pPr>
            <w:r w:rsidRPr="00F06753">
              <w:rPr>
                <w:b/>
              </w:rPr>
              <w:t>Contract A</w:t>
            </w:r>
          </w:p>
        </w:tc>
      </w:tr>
      <w:tr w:rsidR="00126A4F" w14:paraId="6E0F1608" w14:textId="77777777" w:rsidTr="00C172A2">
        <w:trPr>
          <w:trHeight w:val="885"/>
        </w:trPr>
        <w:tc>
          <w:tcPr>
            <w:tcW w:w="8835" w:type="dxa"/>
            <w:gridSpan w:val="18"/>
          </w:tcPr>
          <w:p w14:paraId="648604D1" w14:textId="77777777" w:rsidR="00126A4F" w:rsidRDefault="00126A4F" w:rsidP="001F75BE">
            <w:pPr>
              <w:ind w:left="-30"/>
              <w:jc w:val="both"/>
            </w:pPr>
            <w:r>
              <w:t xml:space="preserve">Customer Organisation name: </w:t>
            </w:r>
          </w:p>
          <w:p w14:paraId="0473B5CC" w14:textId="77777777" w:rsidR="00126A4F" w:rsidRDefault="00126A4F" w:rsidP="001F75BE">
            <w:pPr>
              <w:ind w:left="-30"/>
              <w:jc w:val="both"/>
            </w:pPr>
          </w:p>
          <w:p w14:paraId="66120DDA" w14:textId="77777777" w:rsidR="00126A4F" w:rsidRDefault="00126A4F" w:rsidP="001F75BE">
            <w:pPr>
              <w:ind w:left="-30"/>
              <w:jc w:val="both"/>
            </w:pPr>
            <w:r>
              <w:t>Customer contact name and phone number:</w:t>
            </w:r>
          </w:p>
          <w:p w14:paraId="5DAA4D9E" w14:textId="77777777" w:rsidR="00126A4F" w:rsidRDefault="00126A4F" w:rsidP="001F75BE">
            <w:pPr>
              <w:ind w:left="-30"/>
              <w:jc w:val="both"/>
            </w:pPr>
          </w:p>
          <w:p w14:paraId="6970960A" w14:textId="77777777" w:rsidR="00126A4F" w:rsidRDefault="00126A4F" w:rsidP="001F75BE">
            <w:pPr>
              <w:ind w:left="-30"/>
              <w:jc w:val="both"/>
            </w:pPr>
            <w:r>
              <w:t xml:space="preserve">Date(s) contract(s) awarded: </w:t>
            </w:r>
          </w:p>
          <w:p w14:paraId="1F38F033" w14:textId="77777777" w:rsidR="00126A4F" w:rsidRDefault="00126A4F" w:rsidP="001F75BE">
            <w:pPr>
              <w:ind w:left="-30"/>
              <w:jc w:val="both"/>
            </w:pPr>
          </w:p>
          <w:p w14:paraId="6663A3F3" w14:textId="77777777" w:rsidR="00126A4F" w:rsidRDefault="00126A4F" w:rsidP="001F75BE">
            <w:pPr>
              <w:ind w:left="-30"/>
              <w:jc w:val="both"/>
            </w:pPr>
            <w:r>
              <w:t>Contract reference and brief descriptions:</w:t>
            </w:r>
          </w:p>
          <w:p w14:paraId="17958FCD" w14:textId="77777777" w:rsidR="00126A4F" w:rsidRDefault="00126A4F" w:rsidP="001F75BE">
            <w:pPr>
              <w:ind w:left="-30"/>
              <w:jc w:val="both"/>
            </w:pPr>
          </w:p>
          <w:p w14:paraId="5FBA5BE0" w14:textId="77777777" w:rsidR="00126A4F" w:rsidRDefault="00126A4F" w:rsidP="001F75BE">
            <w:pPr>
              <w:ind w:left="-30"/>
              <w:jc w:val="both"/>
            </w:pPr>
            <w:r>
              <w:t>Value:</w:t>
            </w:r>
          </w:p>
          <w:p w14:paraId="0B638741" w14:textId="77777777" w:rsidR="00126A4F" w:rsidRDefault="00126A4F" w:rsidP="001F75BE">
            <w:pPr>
              <w:ind w:left="-30"/>
              <w:jc w:val="both"/>
            </w:pPr>
          </w:p>
          <w:p w14:paraId="04488B27" w14:textId="77777777" w:rsidR="00126A4F" w:rsidRDefault="00126A4F" w:rsidP="001F75BE">
            <w:pPr>
              <w:ind w:left="-30"/>
              <w:jc w:val="both"/>
            </w:pPr>
            <w:r>
              <w:t xml:space="preserve">Date contract(s) was/were completed: If not completed, why?  </w:t>
            </w:r>
          </w:p>
        </w:tc>
      </w:tr>
    </w:tbl>
    <w:p w14:paraId="53CD19F4" w14:textId="77777777" w:rsidR="00126A4F" w:rsidRDefault="00126A4F" w:rsidP="001F75BE">
      <w:pPr>
        <w:jc w:val="both"/>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0"/>
        <w:gridCol w:w="60"/>
        <w:gridCol w:w="15"/>
        <w:gridCol w:w="240"/>
        <w:gridCol w:w="15"/>
        <w:gridCol w:w="45"/>
        <w:gridCol w:w="45"/>
        <w:gridCol w:w="30"/>
        <w:gridCol w:w="30"/>
        <w:gridCol w:w="30"/>
        <w:gridCol w:w="45"/>
        <w:gridCol w:w="15"/>
        <w:gridCol w:w="15"/>
        <w:gridCol w:w="90"/>
        <w:gridCol w:w="375"/>
        <w:gridCol w:w="15"/>
        <w:gridCol w:w="525"/>
        <w:gridCol w:w="450"/>
        <w:gridCol w:w="1200"/>
        <w:gridCol w:w="315"/>
        <w:gridCol w:w="1350"/>
        <w:gridCol w:w="225"/>
        <w:gridCol w:w="75"/>
        <w:gridCol w:w="15"/>
        <w:gridCol w:w="105"/>
        <w:gridCol w:w="75"/>
        <w:gridCol w:w="90"/>
        <w:gridCol w:w="75"/>
        <w:gridCol w:w="45"/>
        <w:gridCol w:w="30"/>
        <w:gridCol w:w="150"/>
        <w:gridCol w:w="60"/>
        <w:gridCol w:w="1521"/>
      </w:tblGrid>
      <w:tr w:rsidR="00126A4F" w14:paraId="7311166C" w14:textId="77777777" w:rsidTr="00C172A2">
        <w:trPr>
          <w:trHeight w:val="840"/>
        </w:trPr>
        <w:tc>
          <w:tcPr>
            <w:tcW w:w="8931" w:type="dxa"/>
            <w:gridSpan w:val="33"/>
            <w:shd w:val="clear" w:color="auto" w:fill="E7E6E6" w:themeFill="background2"/>
          </w:tcPr>
          <w:p w14:paraId="7E6998F4" w14:textId="77777777" w:rsidR="00126A4F" w:rsidRDefault="00126A4F" w:rsidP="001F75BE">
            <w:pPr>
              <w:jc w:val="both"/>
            </w:pPr>
          </w:p>
          <w:p w14:paraId="341DB763" w14:textId="77777777" w:rsidR="00126A4F" w:rsidRPr="00FC4D30" w:rsidRDefault="00126A4F" w:rsidP="001F75BE">
            <w:pPr>
              <w:jc w:val="both"/>
              <w:rPr>
                <w:b/>
              </w:rPr>
            </w:pPr>
            <w:r w:rsidRPr="00FC4D30">
              <w:rPr>
                <w:b/>
                <w:shd w:val="clear" w:color="auto" w:fill="E7E6E6" w:themeFill="background2"/>
              </w:rPr>
              <w:t>Contract B</w:t>
            </w:r>
          </w:p>
        </w:tc>
      </w:tr>
      <w:tr w:rsidR="00126A4F" w14:paraId="46C887AD" w14:textId="77777777" w:rsidTr="00C172A2">
        <w:trPr>
          <w:trHeight w:val="5461"/>
        </w:trPr>
        <w:tc>
          <w:tcPr>
            <w:tcW w:w="8931" w:type="dxa"/>
            <w:gridSpan w:val="33"/>
          </w:tcPr>
          <w:p w14:paraId="719615AF" w14:textId="77777777" w:rsidR="00126A4F" w:rsidRDefault="00126A4F" w:rsidP="001F75BE">
            <w:pPr>
              <w:jc w:val="both"/>
            </w:pPr>
          </w:p>
          <w:p w14:paraId="25CABC82" w14:textId="77777777" w:rsidR="00126A4F" w:rsidRDefault="00126A4F" w:rsidP="001F75BE">
            <w:pPr>
              <w:jc w:val="both"/>
            </w:pPr>
            <w:r>
              <w:t>Customer Organisation name:</w:t>
            </w:r>
          </w:p>
          <w:p w14:paraId="6DAE8A49" w14:textId="77777777" w:rsidR="00126A4F" w:rsidRDefault="00126A4F" w:rsidP="001F75BE">
            <w:pPr>
              <w:jc w:val="both"/>
            </w:pPr>
          </w:p>
          <w:p w14:paraId="5BFC0229" w14:textId="77777777" w:rsidR="00126A4F" w:rsidRDefault="00126A4F" w:rsidP="001F75BE">
            <w:pPr>
              <w:jc w:val="both"/>
            </w:pPr>
            <w:r>
              <w:t>Customer contact name and phone number:</w:t>
            </w:r>
          </w:p>
          <w:p w14:paraId="6DEBD19B" w14:textId="77777777" w:rsidR="00126A4F" w:rsidRDefault="00126A4F" w:rsidP="001F75BE">
            <w:pPr>
              <w:jc w:val="both"/>
            </w:pPr>
          </w:p>
          <w:p w14:paraId="0AD52B09" w14:textId="77777777" w:rsidR="00126A4F" w:rsidRDefault="00126A4F" w:rsidP="001F75BE">
            <w:pPr>
              <w:jc w:val="both"/>
            </w:pPr>
            <w:r>
              <w:t>Date(s) contract(s) awarded:</w:t>
            </w:r>
          </w:p>
          <w:p w14:paraId="2EE0B856" w14:textId="77777777" w:rsidR="00126A4F" w:rsidRDefault="00126A4F" w:rsidP="001F75BE">
            <w:pPr>
              <w:jc w:val="both"/>
            </w:pPr>
          </w:p>
          <w:p w14:paraId="7E0C7A54" w14:textId="77777777" w:rsidR="00126A4F" w:rsidRDefault="00126A4F" w:rsidP="001F75BE">
            <w:pPr>
              <w:jc w:val="both"/>
            </w:pPr>
            <w:r>
              <w:t xml:space="preserve">Contract reference and brief descriptions: </w:t>
            </w:r>
          </w:p>
          <w:p w14:paraId="3FBDE678" w14:textId="77777777" w:rsidR="00126A4F" w:rsidRDefault="00126A4F" w:rsidP="001F75BE">
            <w:pPr>
              <w:jc w:val="both"/>
            </w:pPr>
          </w:p>
          <w:p w14:paraId="733F7078" w14:textId="77777777" w:rsidR="00126A4F" w:rsidRDefault="00126A4F" w:rsidP="001F75BE">
            <w:pPr>
              <w:jc w:val="both"/>
            </w:pPr>
            <w:r>
              <w:t>Value:</w:t>
            </w:r>
          </w:p>
          <w:p w14:paraId="63CA947E" w14:textId="77777777" w:rsidR="00126A4F" w:rsidRDefault="00126A4F" w:rsidP="001F75BE">
            <w:pPr>
              <w:jc w:val="both"/>
            </w:pPr>
          </w:p>
          <w:p w14:paraId="6DAF8B00" w14:textId="77777777" w:rsidR="00126A4F" w:rsidRDefault="00126A4F" w:rsidP="001F75BE">
            <w:pPr>
              <w:jc w:val="both"/>
            </w:pPr>
            <w:r>
              <w:t>Date contract(s) was/were completed: If not, why?</w:t>
            </w:r>
          </w:p>
          <w:p w14:paraId="0274680E" w14:textId="77777777" w:rsidR="00126A4F" w:rsidRDefault="00126A4F" w:rsidP="001F75BE">
            <w:pPr>
              <w:jc w:val="both"/>
            </w:pPr>
          </w:p>
        </w:tc>
      </w:tr>
      <w:tr w:rsidR="00126A4F" w14:paraId="07AA5D96" w14:textId="77777777" w:rsidTr="00C172A2">
        <w:trPr>
          <w:trHeight w:val="1680"/>
        </w:trPr>
        <w:tc>
          <w:tcPr>
            <w:tcW w:w="1635" w:type="dxa"/>
            <w:gridSpan w:val="3"/>
          </w:tcPr>
          <w:p w14:paraId="1609C03C" w14:textId="77777777" w:rsidR="00126A4F" w:rsidRDefault="00126A4F" w:rsidP="001F75BE">
            <w:pPr>
              <w:jc w:val="both"/>
            </w:pPr>
          </w:p>
          <w:p w14:paraId="0F2073C0" w14:textId="77777777" w:rsidR="00126A4F" w:rsidRDefault="00126A4F" w:rsidP="001F75BE">
            <w:pPr>
              <w:jc w:val="both"/>
            </w:pPr>
            <w:r>
              <w:t>4.2</w:t>
            </w:r>
          </w:p>
        </w:tc>
        <w:tc>
          <w:tcPr>
            <w:tcW w:w="5535" w:type="dxa"/>
            <w:gridSpan w:val="26"/>
          </w:tcPr>
          <w:p w14:paraId="6B0537D5" w14:textId="77777777" w:rsidR="00126A4F" w:rsidRDefault="00126A4F" w:rsidP="001F75BE">
            <w:pPr>
              <w:jc w:val="both"/>
            </w:pPr>
          </w:p>
          <w:p w14:paraId="423BD13A" w14:textId="77777777" w:rsidR="00126A4F" w:rsidRDefault="00126A4F" w:rsidP="001F75BE">
            <w:pPr>
              <w:jc w:val="both"/>
            </w:pPr>
            <w:r>
              <w:t xml:space="preserve">Have you had any contracts terminated for poor performance, failure to perform to the terms of the contract in the last three years, or any contracts where damages have been claimed by the contracting authority? If </w:t>
            </w:r>
            <w:r w:rsidRPr="00B53B78">
              <w:rPr>
                <w:b/>
              </w:rPr>
              <w:t>“Yes”,</w:t>
            </w:r>
            <w:r>
              <w:t xml:space="preserve"> please provide additional information</w:t>
            </w:r>
            <w:r w:rsidRPr="00B53B78">
              <w:rPr>
                <w:b/>
              </w:rPr>
              <w:t xml:space="preserve"> (2 points)</w:t>
            </w:r>
            <w:r>
              <w:t xml:space="preserve"> </w:t>
            </w:r>
          </w:p>
        </w:tc>
        <w:tc>
          <w:tcPr>
            <w:tcW w:w="1761" w:type="dxa"/>
            <w:gridSpan w:val="4"/>
          </w:tcPr>
          <w:p w14:paraId="0BD678D0" w14:textId="77777777" w:rsidR="00126A4F" w:rsidRDefault="00126A4F" w:rsidP="001F75BE">
            <w:pPr>
              <w:jc w:val="both"/>
            </w:pPr>
          </w:p>
          <w:p w14:paraId="3DE575C4" w14:textId="77777777" w:rsidR="00126A4F" w:rsidRDefault="00126A4F" w:rsidP="001F75BE">
            <w:pPr>
              <w:jc w:val="both"/>
            </w:pPr>
          </w:p>
          <w:p w14:paraId="26E3AE81" w14:textId="77777777" w:rsidR="00126A4F" w:rsidRPr="00B53B78" w:rsidRDefault="00126A4F" w:rsidP="001F75BE">
            <w:pPr>
              <w:jc w:val="both"/>
              <w:rPr>
                <w:b/>
              </w:rPr>
            </w:pPr>
            <w:r w:rsidRPr="00B53B78">
              <w:rPr>
                <w:b/>
              </w:rPr>
              <w:t>Yes/</w:t>
            </w:r>
            <w:r>
              <w:rPr>
                <w:b/>
              </w:rPr>
              <w:t xml:space="preserve"> </w:t>
            </w:r>
            <w:r w:rsidRPr="00B53B78">
              <w:rPr>
                <w:b/>
              </w:rPr>
              <w:t>No</w:t>
            </w:r>
          </w:p>
        </w:tc>
      </w:tr>
      <w:tr w:rsidR="00126A4F" w14:paraId="61213696" w14:textId="77777777" w:rsidTr="00C172A2">
        <w:trPr>
          <w:trHeight w:val="1050"/>
        </w:trPr>
        <w:tc>
          <w:tcPr>
            <w:tcW w:w="8931" w:type="dxa"/>
            <w:gridSpan w:val="33"/>
          </w:tcPr>
          <w:p w14:paraId="2DD50B5A" w14:textId="77777777" w:rsidR="00126A4F" w:rsidRDefault="00126A4F" w:rsidP="001F75BE">
            <w:pPr>
              <w:jc w:val="both"/>
            </w:pPr>
          </w:p>
        </w:tc>
      </w:tr>
      <w:tr w:rsidR="00126A4F" w14:paraId="632CD07A" w14:textId="77777777" w:rsidTr="001F51B2">
        <w:trPr>
          <w:trHeight w:val="750"/>
        </w:trPr>
        <w:tc>
          <w:tcPr>
            <w:tcW w:w="1560" w:type="dxa"/>
            <w:shd w:val="clear" w:color="auto" w:fill="E7E6E6" w:themeFill="background2"/>
          </w:tcPr>
          <w:p w14:paraId="52380FDA" w14:textId="77777777" w:rsidR="00126A4F" w:rsidRPr="00B53B78" w:rsidRDefault="00126A4F" w:rsidP="001F75BE">
            <w:pPr>
              <w:jc w:val="both"/>
              <w:rPr>
                <w:b/>
              </w:rPr>
            </w:pPr>
          </w:p>
          <w:p w14:paraId="4BC50599" w14:textId="77777777" w:rsidR="00126A4F" w:rsidRPr="00B53B78" w:rsidRDefault="00126A4F" w:rsidP="001F75BE">
            <w:pPr>
              <w:jc w:val="both"/>
              <w:rPr>
                <w:b/>
              </w:rPr>
            </w:pPr>
            <w:r w:rsidRPr="00B53B78">
              <w:rPr>
                <w:b/>
              </w:rPr>
              <w:t>5</w:t>
            </w:r>
          </w:p>
        </w:tc>
        <w:tc>
          <w:tcPr>
            <w:tcW w:w="7371" w:type="dxa"/>
            <w:gridSpan w:val="32"/>
            <w:shd w:val="clear" w:color="auto" w:fill="E7E6E6" w:themeFill="background2"/>
          </w:tcPr>
          <w:p w14:paraId="60748B88" w14:textId="77777777" w:rsidR="00126A4F" w:rsidRPr="00B53B78" w:rsidRDefault="00126A4F" w:rsidP="001F75BE">
            <w:pPr>
              <w:jc w:val="both"/>
              <w:rPr>
                <w:b/>
              </w:rPr>
            </w:pPr>
          </w:p>
          <w:p w14:paraId="7219CF26" w14:textId="77777777" w:rsidR="00126A4F" w:rsidRPr="00B53B78" w:rsidRDefault="00126A4F" w:rsidP="001F75BE">
            <w:pPr>
              <w:jc w:val="both"/>
              <w:rPr>
                <w:b/>
              </w:rPr>
            </w:pPr>
            <w:r w:rsidRPr="00B53B78">
              <w:rPr>
                <w:b/>
              </w:rPr>
              <w:t>Insurance – 5 points</w:t>
            </w:r>
          </w:p>
        </w:tc>
      </w:tr>
      <w:tr w:rsidR="00126A4F" w14:paraId="384A5F46" w14:textId="77777777" w:rsidTr="00C172A2">
        <w:trPr>
          <w:trHeight w:val="690"/>
        </w:trPr>
        <w:tc>
          <w:tcPr>
            <w:tcW w:w="8931" w:type="dxa"/>
            <w:gridSpan w:val="33"/>
            <w:shd w:val="clear" w:color="auto" w:fill="E7E6E6" w:themeFill="background2"/>
          </w:tcPr>
          <w:p w14:paraId="4946B2E9" w14:textId="77777777" w:rsidR="00126A4F" w:rsidRDefault="00126A4F" w:rsidP="001F75BE">
            <w:pPr>
              <w:jc w:val="both"/>
            </w:pPr>
            <w:r>
              <w:t xml:space="preserve">All values should be in £ sterling. </w:t>
            </w:r>
            <w:r w:rsidRPr="002E527A">
              <w:rPr>
                <w:b/>
              </w:rPr>
              <w:t>Copy of Certificates to be supplied on request (Do not attach at this stage)</w:t>
            </w:r>
            <w:r>
              <w:t xml:space="preserve"> </w:t>
            </w:r>
          </w:p>
        </w:tc>
      </w:tr>
      <w:tr w:rsidR="00126A4F" w14:paraId="286512EB" w14:textId="77777777" w:rsidTr="001F51B2">
        <w:trPr>
          <w:trHeight w:val="615"/>
        </w:trPr>
        <w:tc>
          <w:tcPr>
            <w:tcW w:w="1560" w:type="dxa"/>
          </w:tcPr>
          <w:p w14:paraId="1835D6FA" w14:textId="77777777" w:rsidR="00126A4F" w:rsidRDefault="00126A4F" w:rsidP="001F75BE">
            <w:pPr>
              <w:jc w:val="both"/>
            </w:pPr>
          </w:p>
          <w:p w14:paraId="6484E06D" w14:textId="77777777" w:rsidR="00126A4F" w:rsidRDefault="00126A4F" w:rsidP="001F75BE">
            <w:pPr>
              <w:jc w:val="both"/>
            </w:pPr>
            <w:r>
              <w:t>5.1</w:t>
            </w:r>
          </w:p>
        </w:tc>
        <w:tc>
          <w:tcPr>
            <w:tcW w:w="5790" w:type="dxa"/>
            <w:gridSpan w:val="30"/>
          </w:tcPr>
          <w:p w14:paraId="58A2AADC" w14:textId="77777777" w:rsidR="00126A4F" w:rsidRDefault="00126A4F" w:rsidP="001F75BE">
            <w:pPr>
              <w:jc w:val="both"/>
            </w:pPr>
          </w:p>
          <w:p w14:paraId="73819E06" w14:textId="77777777" w:rsidR="00126A4F" w:rsidRDefault="00126A4F" w:rsidP="001F75BE">
            <w:pPr>
              <w:jc w:val="both"/>
            </w:pPr>
            <w:r>
              <w:t>Employer’s Liability: Please advise what insurance you hold?</w:t>
            </w:r>
          </w:p>
          <w:p w14:paraId="4E983FCB" w14:textId="77777777" w:rsidR="00126A4F" w:rsidRDefault="00126A4F" w:rsidP="001F75BE">
            <w:pPr>
              <w:jc w:val="both"/>
            </w:pPr>
            <w:r>
              <w:lastRenderedPageBreak/>
              <w:t xml:space="preserve">Leighton Linslade General Contract requirement: (£10,000,000) If less please confirm if you would be willing to increase the value to match our requirement if necessary </w:t>
            </w:r>
            <w:r w:rsidRPr="002E527A">
              <w:rPr>
                <w:b/>
              </w:rPr>
              <w:t>(1 point)</w:t>
            </w:r>
            <w:r>
              <w:t xml:space="preserve">  </w:t>
            </w:r>
          </w:p>
        </w:tc>
        <w:tc>
          <w:tcPr>
            <w:tcW w:w="1581" w:type="dxa"/>
            <w:gridSpan w:val="2"/>
          </w:tcPr>
          <w:p w14:paraId="41D43313" w14:textId="77777777" w:rsidR="00126A4F" w:rsidRDefault="00126A4F" w:rsidP="001F75BE">
            <w:pPr>
              <w:jc w:val="both"/>
            </w:pPr>
          </w:p>
          <w:p w14:paraId="04B84210" w14:textId="77777777" w:rsidR="00126A4F" w:rsidRDefault="00126A4F" w:rsidP="001F75BE">
            <w:pPr>
              <w:jc w:val="both"/>
            </w:pPr>
          </w:p>
          <w:p w14:paraId="2BCB1157" w14:textId="77777777" w:rsidR="00126A4F" w:rsidRDefault="00126A4F" w:rsidP="001F75BE">
            <w:pPr>
              <w:jc w:val="both"/>
            </w:pPr>
            <w:r>
              <w:lastRenderedPageBreak/>
              <w:t>£</w:t>
            </w:r>
          </w:p>
        </w:tc>
      </w:tr>
      <w:tr w:rsidR="00126A4F" w14:paraId="451BAB44" w14:textId="77777777" w:rsidTr="001F51B2">
        <w:trPr>
          <w:trHeight w:val="1395"/>
        </w:trPr>
        <w:tc>
          <w:tcPr>
            <w:tcW w:w="1560" w:type="dxa"/>
          </w:tcPr>
          <w:p w14:paraId="489392D1" w14:textId="77777777" w:rsidR="00126A4F" w:rsidRDefault="00126A4F" w:rsidP="001F75BE">
            <w:pPr>
              <w:jc w:val="both"/>
            </w:pPr>
          </w:p>
          <w:p w14:paraId="607446C6" w14:textId="77777777" w:rsidR="00126A4F" w:rsidRDefault="00126A4F" w:rsidP="001F75BE">
            <w:pPr>
              <w:jc w:val="both"/>
            </w:pPr>
            <w:r>
              <w:t>5.2</w:t>
            </w:r>
          </w:p>
        </w:tc>
        <w:tc>
          <w:tcPr>
            <w:tcW w:w="5790" w:type="dxa"/>
            <w:gridSpan w:val="30"/>
          </w:tcPr>
          <w:p w14:paraId="67CBF484" w14:textId="77777777" w:rsidR="00126A4F" w:rsidRDefault="00126A4F" w:rsidP="001F75BE">
            <w:pPr>
              <w:jc w:val="both"/>
            </w:pPr>
          </w:p>
          <w:p w14:paraId="16705CF3" w14:textId="77777777" w:rsidR="00126A4F" w:rsidRDefault="00126A4F" w:rsidP="001F75BE">
            <w:pPr>
              <w:jc w:val="both"/>
            </w:pPr>
            <w:r>
              <w:t>Public Liability: Please advise what insurance you hold?</w:t>
            </w:r>
          </w:p>
          <w:p w14:paraId="6FAA8674" w14:textId="77777777" w:rsidR="00126A4F" w:rsidRDefault="00126A4F" w:rsidP="001F75BE">
            <w:pPr>
              <w:jc w:val="both"/>
            </w:pPr>
          </w:p>
        </w:tc>
        <w:tc>
          <w:tcPr>
            <w:tcW w:w="1581" w:type="dxa"/>
            <w:gridSpan w:val="2"/>
          </w:tcPr>
          <w:p w14:paraId="7BF50879" w14:textId="77777777" w:rsidR="00126A4F" w:rsidRDefault="00126A4F" w:rsidP="001F75BE">
            <w:pPr>
              <w:jc w:val="both"/>
            </w:pPr>
          </w:p>
          <w:p w14:paraId="0252FF60" w14:textId="77777777" w:rsidR="00126A4F" w:rsidRDefault="00126A4F" w:rsidP="001F75BE">
            <w:pPr>
              <w:jc w:val="both"/>
            </w:pPr>
            <w:r>
              <w:t>£</w:t>
            </w:r>
          </w:p>
        </w:tc>
      </w:tr>
      <w:tr w:rsidR="00126A4F" w14:paraId="5B6A93DB" w14:textId="77777777" w:rsidTr="001F51B2">
        <w:trPr>
          <w:trHeight w:val="1500"/>
        </w:trPr>
        <w:tc>
          <w:tcPr>
            <w:tcW w:w="1560" w:type="dxa"/>
          </w:tcPr>
          <w:p w14:paraId="51861BAF" w14:textId="77777777" w:rsidR="00126A4F" w:rsidRDefault="00126A4F" w:rsidP="001F75BE">
            <w:pPr>
              <w:jc w:val="both"/>
            </w:pPr>
          </w:p>
          <w:p w14:paraId="20E0DA19" w14:textId="77777777" w:rsidR="00126A4F" w:rsidRDefault="00126A4F" w:rsidP="001F75BE">
            <w:pPr>
              <w:jc w:val="both"/>
            </w:pPr>
            <w:r>
              <w:t>5.3</w:t>
            </w:r>
          </w:p>
        </w:tc>
        <w:tc>
          <w:tcPr>
            <w:tcW w:w="5790" w:type="dxa"/>
            <w:gridSpan w:val="30"/>
          </w:tcPr>
          <w:p w14:paraId="6D1BBC88" w14:textId="77777777" w:rsidR="00126A4F" w:rsidRDefault="00126A4F" w:rsidP="001F75BE">
            <w:pPr>
              <w:jc w:val="both"/>
            </w:pPr>
          </w:p>
          <w:p w14:paraId="5C1CAA3C" w14:textId="77777777" w:rsidR="00126A4F" w:rsidRDefault="00126A4F" w:rsidP="001F75BE">
            <w:pPr>
              <w:jc w:val="both"/>
            </w:pPr>
            <w:r>
              <w:t>Professional Indemnity: Please advise what insurance you hold?</w:t>
            </w:r>
          </w:p>
          <w:p w14:paraId="52BBB150" w14:textId="77777777" w:rsidR="00126A4F" w:rsidRDefault="00126A4F" w:rsidP="001F75BE">
            <w:pPr>
              <w:jc w:val="both"/>
            </w:pPr>
            <w:r>
              <w:t xml:space="preserve">Leighton-Linslade General Contract requirement: (£5,000,000) If less please confirm if you would be willing to increase the value to match our requirement if necessary </w:t>
            </w:r>
            <w:r w:rsidRPr="00B71CBE">
              <w:rPr>
                <w:b/>
              </w:rPr>
              <w:t>(1 point)</w:t>
            </w:r>
            <w:r>
              <w:t xml:space="preserve"> </w:t>
            </w:r>
          </w:p>
        </w:tc>
        <w:tc>
          <w:tcPr>
            <w:tcW w:w="1581" w:type="dxa"/>
            <w:gridSpan w:val="2"/>
          </w:tcPr>
          <w:p w14:paraId="058E2B06" w14:textId="77777777" w:rsidR="00126A4F" w:rsidRDefault="00126A4F" w:rsidP="001F75BE">
            <w:pPr>
              <w:jc w:val="both"/>
            </w:pPr>
          </w:p>
          <w:p w14:paraId="3A153A4E"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7F94E5C7" w14:textId="77777777" w:rsidTr="001F51B2">
        <w:trPr>
          <w:trHeight w:val="1500"/>
        </w:trPr>
        <w:tc>
          <w:tcPr>
            <w:tcW w:w="1560" w:type="dxa"/>
          </w:tcPr>
          <w:p w14:paraId="22B72A60" w14:textId="77777777" w:rsidR="00126A4F" w:rsidRDefault="00126A4F" w:rsidP="001F75BE">
            <w:pPr>
              <w:jc w:val="both"/>
            </w:pPr>
          </w:p>
          <w:p w14:paraId="67E17B57" w14:textId="77777777" w:rsidR="00126A4F" w:rsidRDefault="00126A4F" w:rsidP="001F75BE">
            <w:pPr>
              <w:jc w:val="both"/>
            </w:pPr>
            <w:r>
              <w:t>5.4</w:t>
            </w:r>
          </w:p>
        </w:tc>
        <w:tc>
          <w:tcPr>
            <w:tcW w:w="5790" w:type="dxa"/>
            <w:gridSpan w:val="30"/>
          </w:tcPr>
          <w:p w14:paraId="5045A9F9" w14:textId="77777777" w:rsidR="00126A4F" w:rsidRDefault="00126A4F" w:rsidP="001F75BE">
            <w:pPr>
              <w:jc w:val="both"/>
            </w:pPr>
          </w:p>
          <w:p w14:paraId="1B96887B" w14:textId="77777777" w:rsidR="00126A4F" w:rsidRDefault="00126A4F" w:rsidP="001F75BE">
            <w:pPr>
              <w:jc w:val="both"/>
            </w:pPr>
            <w:r>
              <w:t xml:space="preserve">Do you have a business continuity plan to ensure that in the event of an emergency or business disruption your business could continue to deliver its critical service and deliver support to the critical areas of the Council and its contract with yourselves </w:t>
            </w:r>
            <w:r w:rsidRPr="009753A1">
              <w:rPr>
                <w:b/>
              </w:rPr>
              <w:t>(1 point)</w:t>
            </w:r>
          </w:p>
        </w:tc>
        <w:tc>
          <w:tcPr>
            <w:tcW w:w="1581" w:type="dxa"/>
            <w:gridSpan w:val="2"/>
          </w:tcPr>
          <w:p w14:paraId="78FE940C" w14:textId="77777777" w:rsidR="00126A4F" w:rsidRDefault="00126A4F" w:rsidP="001F75BE">
            <w:pPr>
              <w:jc w:val="both"/>
            </w:pPr>
          </w:p>
          <w:p w14:paraId="5982877E" w14:textId="77777777" w:rsidR="00126A4F" w:rsidRPr="009753A1" w:rsidRDefault="00126A4F" w:rsidP="001F75BE">
            <w:pPr>
              <w:jc w:val="both"/>
              <w:rPr>
                <w:b/>
              </w:rPr>
            </w:pPr>
            <w:r w:rsidRPr="009753A1">
              <w:rPr>
                <w:b/>
              </w:rPr>
              <w:t>Yes/ No</w:t>
            </w:r>
          </w:p>
        </w:tc>
      </w:tr>
      <w:tr w:rsidR="00126A4F" w14:paraId="52306192" w14:textId="77777777" w:rsidTr="001F51B2">
        <w:trPr>
          <w:trHeight w:val="1620"/>
        </w:trPr>
        <w:tc>
          <w:tcPr>
            <w:tcW w:w="1560" w:type="dxa"/>
          </w:tcPr>
          <w:p w14:paraId="0E4010E9" w14:textId="77777777" w:rsidR="00126A4F" w:rsidRDefault="00126A4F" w:rsidP="001F75BE">
            <w:pPr>
              <w:jc w:val="both"/>
            </w:pPr>
          </w:p>
          <w:p w14:paraId="4AD579CF" w14:textId="77777777" w:rsidR="00126A4F" w:rsidRDefault="00126A4F" w:rsidP="001F75BE">
            <w:pPr>
              <w:jc w:val="both"/>
            </w:pPr>
            <w:r>
              <w:t>5.5</w:t>
            </w:r>
          </w:p>
        </w:tc>
        <w:tc>
          <w:tcPr>
            <w:tcW w:w="5790" w:type="dxa"/>
            <w:gridSpan w:val="30"/>
          </w:tcPr>
          <w:p w14:paraId="7AAED8C1" w14:textId="77777777" w:rsidR="00126A4F" w:rsidRDefault="00126A4F" w:rsidP="001F75BE">
            <w:pPr>
              <w:jc w:val="both"/>
            </w:pPr>
          </w:p>
          <w:p w14:paraId="20BE6D29" w14:textId="77777777" w:rsidR="00126A4F" w:rsidRDefault="00126A4F" w:rsidP="001F75BE">
            <w:pPr>
              <w:jc w:val="both"/>
            </w:pPr>
            <w:r>
              <w:t xml:space="preserve">Do you have a strategy for ensuring continuity of supply from your critical suppliers? (The Council may require in certain circumstances for the successful tenderer to submit a plan as part of the tender) </w:t>
            </w:r>
            <w:r w:rsidRPr="00B71CBE">
              <w:rPr>
                <w:b/>
              </w:rPr>
              <w:t xml:space="preserve">(1 point) </w:t>
            </w:r>
          </w:p>
          <w:p w14:paraId="446E79EA" w14:textId="77777777" w:rsidR="00126A4F" w:rsidRDefault="00126A4F" w:rsidP="001F75BE">
            <w:pPr>
              <w:jc w:val="both"/>
            </w:pPr>
          </w:p>
        </w:tc>
        <w:tc>
          <w:tcPr>
            <w:tcW w:w="1581" w:type="dxa"/>
            <w:gridSpan w:val="2"/>
          </w:tcPr>
          <w:p w14:paraId="5D47CC70" w14:textId="77777777" w:rsidR="00126A4F" w:rsidRDefault="00126A4F" w:rsidP="001F75BE">
            <w:pPr>
              <w:jc w:val="both"/>
            </w:pPr>
          </w:p>
          <w:p w14:paraId="267ADB00" w14:textId="77777777" w:rsidR="00126A4F" w:rsidRPr="00B71CBE" w:rsidRDefault="00126A4F" w:rsidP="001F75BE">
            <w:pPr>
              <w:jc w:val="both"/>
              <w:rPr>
                <w:b/>
              </w:rPr>
            </w:pPr>
            <w:r w:rsidRPr="00B71CBE">
              <w:rPr>
                <w:b/>
              </w:rPr>
              <w:t>Yes/</w:t>
            </w:r>
            <w:r>
              <w:rPr>
                <w:b/>
              </w:rPr>
              <w:t xml:space="preserve"> </w:t>
            </w:r>
            <w:r w:rsidRPr="00B71CBE">
              <w:rPr>
                <w:b/>
              </w:rPr>
              <w:t>No</w:t>
            </w:r>
          </w:p>
        </w:tc>
      </w:tr>
      <w:tr w:rsidR="00126A4F" w14:paraId="5F76CC6E" w14:textId="77777777" w:rsidTr="001F51B2">
        <w:trPr>
          <w:trHeight w:val="1410"/>
        </w:trPr>
        <w:tc>
          <w:tcPr>
            <w:tcW w:w="1560" w:type="dxa"/>
          </w:tcPr>
          <w:p w14:paraId="251BFE53" w14:textId="77777777" w:rsidR="00126A4F" w:rsidRDefault="00126A4F" w:rsidP="001F75BE">
            <w:pPr>
              <w:jc w:val="both"/>
            </w:pPr>
          </w:p>
        </w:tc>
        <w:tc>
          <w:tcPr>
            <w:tcW w:w="5790" w:type="dxa"/>
            <w:gridSpan w:val="30"/>
          </w:tcPr>
          <w:p w14:paraId="7D5EEAEA" w14:textId="77777777" w:rsidR="00126A4F" w:rsidRDefault="00126A4F" w:rsidP="001F75BE">
            <w:pPr>
              <w:jc w:val="both"/>
            </w:pPr>
          </w:p>
          <w:p w14:paraId="34B5233F" w14:textId="77777777" w:rsidR="001F51B2" w:rsidRDefault="001F51B2" w:rsidP="001F75BE">
            <w:pPr>
              <w:jc w:val="both"/>
            </w:pPr>
          </w:p>
          <w:p w14:paraId="7A7577F0" w14:textId="77777777" w:rsidR="001F51B2" w:rsidRDefault="001F51B2" w:rsidP="001F75BE">
            <w:pPr>
              <w:jc w:val="both"/>
            </w:pPr>
          </w:p>
          <w:p w14:paraId="68E7152C" w14:textId="77777777" w:rsidR="001F51B2" w:rsidRDefault="001F51B2" w:rsidP="001F75BE">
            <w:pPr>
              <w:jc w:val="both"/>
            </w:pPr>
          </w:p>
          <w:p w14:paraId="7C035FFF" w14:textId="77777777" w:rsidR="001F51B2" w:rsidRDefault="001F51B2" w:rsidP="001F75BE">
            <w:pPr>
              <w:jc w:val="both"/>
            </w:pPr>
          </w:p>
          <w:p w14:paraId="50F0BD2B" w14:textId="77777777" w:rsidR="001F51B2" w:rsidRDefault="001F51B2" w:rsidP="001F75BE">
            <w:pPr>
              <w:jc w:val="both"/>
            </w:pPr>
          </w:p>
          <w:p w14:paraId="1B263527" w14:textId="77777777" w:rsidR="001F51B2" w:rsidRDefault="001F51B2" w:rsidP="001F75BE">
            <w:pPr>
              <w:jc w:val="both"/>
            </w:pPr>
          </w:p>
          <w:p w14:paraId="3DF8794A" w14:textId="3E95FD61" w:rsidR="001F51B2" w:rsidRDefault="001F51B2" w:rsidP="001F75BE">
            <w:pPr>
              <w:jc w:val="both"/>
            </w:pPr>
          </w:p>
        </w:tc>
        <w:tc>
          <w:tcPr>
            <w:tcW w:w="1581" w:type="dxa"/>
            <w:gridSpan w:val="2"/>
          </w:tcPr>
          <w:p w14:paraId="0051DC23" w14:textId="77777777" w:rsidR="00126A4F" w:rsidRDefault="00126A4F" w:rsidP="001F75BE">
            <w:pPr>
              <w:jc w:val="both"/>
            </w:pPr>
          </w:p>
        </w:tc>
      </w:tr>
      <w:tr w:rsidR="00126A4F" w14:paraId="7271DA9F" w14:textId="77777777" w:rsidTr="001F51B2">
        <w:trPr>
          <w:trHeight w:val="825"/>
        </w:trPr>
        <w:tc>
          <w:tcPr>
            <w:tcW w:w="1560" w:type="dxa"/>
            <w:shd w:val="clear" w:color="auto" w:fill="E7E6E6" w:themeFill="background2"/>
          </w:tcPr>
          <w:p w14:paraId="6B8D8E1F" w14:textId="77777777" w:rsidR="00126A4F" w:rsidRPr="002612B1" w:rsidRDefault="00126A4F" w:rsidP="001F75BE">
            <w:pPr>
              <w:jc w:val="both"/>
              <w:rPr>
                <w:b/>
              </w:rPr>
            </w:pPr>
          </w:p>
          <w:p w14:paraId="309234A6" w14:textId="77777777" w:rsidR="00126A4F" w:rsidRPr="002612B1" w:rsidRDefault="00126A4F" w:rsidP="001F75BE">
            <w:pPr>
              <w:jc w:val="both"/>
              <w:rPr>
                <w:b/>
              </w:rPr>
            </w:pPr>
            <w:r w:rsidRPr="002612B1">
              <w:rPr>
                <w:b/>
              </w:rPr>
              <w:t>6</w:t>
            </w:r>
          </w:p>
        </w:tc>
        <w:tc>
          <w:tcPr>
            <w:tcW w:w="7371" w:type="dxa"/>
            <w:gridSpan w:val="32"/>
            <w:shd w:val="clear" w:color="auto" w:fill="E7E6E6" w:themeFill="background2"/>
          </w:tcPr>
          <w:p w14:paraId="73FA81AB" w14:textId="77777777" w:rsidR="00126A4F" w:rsidRPr="002612B1" w:rsidRDefault="00126A4F" w:rsidP="001F75BE">
            <w:pPr>
              <w:jc w:val="both"/>
              <w:rPr>
                <w:b/>
              </w:rPr>
            </w:pPr>
          </w:p>
          <w:p w14:paraId="6C4D7441" w14:textId="77777777" w:rsidR="00126A4F" w:rsidRPr="002612B1" w:rsidRDefault="00126A4F" w:rsidP="001F75BE">
            <w:pPr>
              <w:jc w:val="both"/>
              <w:rPr>
                <w:b/>
              </w:rPr>
            </w:pPr>
            <w:r w:rsidRPr="002612B1">
              <w:rPr>
                <w:b/>
              </w:rPr>
              <w:t>Quality Assurance – 3 points</w:t>
            </w:r>
          </w:p>
        </w:tc>
      </w:tr>
      <w:tr w:rsidR="00126A4F" w14:paraId="7F6B1016" w14:textId="77777777" w:rsidTr="001F51B2">
        <w:trPr>
          <w:trHeight w:val="2895"/>
        </w:trPr>
        <w:tc>
          <w:tcPr>
            <w:tcW w:w="1560" w:type="dxa"/>
          </w:tcPr>
          <w:p w14:paraId="14DCED17" w14:textId="77777777" w:rsidR="00126A4F" w:rsidRDefault="00126A4F" w:rsidP="001F75BE">
            <w:pPr>
              <w:jc w:val="both"/>
            </w:pPr>
          </w:p>
          <w:p w14:paraId="7A805169" w14:textId="77777777" w:rsidR="00126A4F" w:rsidRDefault="00126A4F" w:rsidP="001F75BE">
            <w:pPr>
              <w:jc w:val="both"/>
            </w:pPr>
            <w:r>
              <w:t>6.1</w:t>
            </w:r>
          </w:p>
        </w:tc>
        <w:tc>
          <w:tcPr>
            <w:tcW w:w="5850" w:type="dxa"/>
            <w:gridSpan w:val="31"/>
          </w:tcPr>
          <w:p w14:paraId="27C022FB" w14:textId="77777777" w:rsidR="00126A4F" w:rsidRDefault="00126A4F" w:rsidP="001F75BE">
            <w:pPr>
              <w:jc w:val="both"/>
            </w:pPr>
          </w:p>
          <w:p w14:paraId="110AB826" w14:textId="77777777" w:rsidR="00126A4F" w:rsidRDefault="00126A4F" w:rsidP="001F75BE">
            <w:pPr>
              <w:jc w:val="both"/>
            </w:pPr>
            <w:r>
              <w:t xml:space="preserve">Does your organisation hold a recognised quality management certification for example </w:t>
            </w:r>
            <w:r w:rsidRPr="00935EEF">
              <w:t>BS/EN/ISO 9000</w:t>
            </w:r>
            <w:r>
              <w:t xml:space="preserve"> or have a quality management system? </w:t>
            </w:r>
          </w:p>
          <w:p w14:paraId="63474FC9" w14:textId="77777777" w:rsidR="00126A4F" w:rsidRDefault="00126A4F" w:rsidP="001F75BE">
            <w:pPr>
              <w:jc w:val="both"/>
            </w:pPr>
            <w:r>
              <w:t>“System” means processes and procedures to ensure that the subject is properly managed – this includes making sure that legal requirements are met. If you have answered “No” to the above are you working towards a quality certification or setting up a quality management system? Please supply details in the box below (No attachments required)</w:t>
            </w:r>
            <w:r w:rsidRPr="00D54164">
              <w:rPr>
                <w:b/>
              </w:rPr>
              <w:t xml:space="preserve"> (3 points)</w:t>
            </w:r>
          </w:p>
        </w:tc>
        <w:tc>
          <w:tcPr>
            <w:tcW w:w="1521" w:type="dxa"/>
          </w:tcPr>
          <w:p w14:paraId="41CCC4E3" w14:textId="77777777" w:rsidR="00126A4F" w:rsidRDefault="00126A4F" w:rsidP="001F75BE">
            <w:pPr>
              <w:jc w:val="both"/>
            </w:pPr>
          </w:p>
          <w:p w14:paraId="67A9FD66" w14:textId="77777777" w:rsidR="00126A4F" w:rsidRPr="00D54164" w:rsidRDefault="00126A4F" w:rsidP="001F75BE">
            <w:pPr>
              <w:jc w:val="both"/>
              <w:rPr>
                <w:b/>
              </w:rPr>
            </w:pPr>
            <w:r w:rsidRPr="00D54164">
              <w:rPr>
                <w:b/>
              </w:rPr>
              <w:t>Yes/</w:t>
            </w:r>
            <w:r>
              <w:rPr>
                <w:b/>
              </w:rPr>
              <w:t xml:space="preserve"> </w:t>
            </w:r>
            <w:r w:rsidRPr="00D54164">
              <w:rPr>
                <w:b/>
              </w:rPr>
              <w:t>No</w:t>
            </w:r>
          </w:p>
        </w:tc>
      </w:tr>
      <w:tr w:rsidR="00126A4F" w14:paraId="07CF672E" w14:textId="77777777" w:rsidTr="00C172A2">
        <w:trPr>
          <w:trHeight w:val="983"/>
        </w:trPr>
        <w:tc>
          <w:tcPr>
            <w:tcW w:w="1635" w:type="dxa"/>
            <w:gridSpan w:val="3"/>
          </w:tcPr>
          <w:p w14:paraId="49551A9F" w14:textId="77777777" w:rsidR="00126A4F" w:rsidRPr="00D54164" w:rsidRDefault="00126A4F" w:rsidP="001F75BE">
            <w:pPr>
              <w:jc w:val="both"/>
              <w:rPr>
                <w:b/>
              </w:rPr>
            </w:pPr>
          </w:p>
          <w:p w14:paraId="60EB1EB3" w14:textId="77777777" w:rsidR="00126A4F" w:rsidRPr="00D54164" w:rsidRDefault="00126A4F" w:rsidP="001F75BE">
            <w:pPr>
              <w:jc w:val="both"/>
              <w:rPr>
                <w:b/>
              </w:rPr>
            </w:pPr>
            <w:r w:rsidRPr="00D54164">
              <w:rPr>
                <w:b/>
              </w:rPr>
              <w:t>7</w:t>
            </w:r>
          </w:p>
        </w:tc>
        <w:tc>
          <w:tcPr>
            <w:tcW w:w="7296" w:type="dxa"/>
            <w:gridSpan w:val="30"/>
          </w:tcPr>
          <w:p w14:paraId="3705AA2C" w14:textId="77777777" w:rsidR="00126A4F" w:rsidRPr="00D54164" w:rsidRDefault="00126A4F" w:rsidP="001F75BE">
            <w:pPr>
              <w:jc w:val="both"/>
              <w:rPr>
                <w:b/>
              </w:rPr>
            </w:pPr>
          </w:p>
          <w:p w14:paraId="6F5E1819" w14:textId="77777777" w:rsidR="00126A4F" w:rsidRPr="00D54164" w:rsidRDefault="00126A4F" w:rsidP="001F75BE">
            <w:pPr>
              <w:jc w:val="both"/>
              <w:rPr>
                <w:b/>
              </w:rPr>
            </w:pPr>
            <w:r w:rsidRPr="00D54164">
              <w:rPr>
                <w:b/>
              </w:rPr>
              <w:t xml:space="preserve">Health &amp; Safety – 5points Policies to be supplied on request (Do not attach at this stage) </w:t>
            </w:r>
          </w:p>
        </w:tc>
      </w:tr>
      <w:tr w:rsidR="00126A4F" w14:paraId="721E2BB2" w14:textId="77777777" w:rsidTr="00C172A2">
        <w:trPr>
          <w:trHeight w:val="773"/>
        </w:trPr>
        <w:tc>
          <w:tcPr>
            <w:tcW w:w="8931" w:type="dxa"/>
            <w:gridSpan w:val="33"/>
          </w:tcPr>
          <w:p w14:paraId="3AB5F8FF" w14:textId="77777777" w:rsidR="00126A4F" w:rsidRDefault="00126A4F" w:rsidP="001F75BE">
            <w:pPr>
              <w:jc w:val="both"/>
            </w:pPr>
            <w:r>
              <w:t xml:space="preserve">Any business employing five or more people has, by law, to prepare and bring to the attention of employees a written Health and Safety Policy Statement. </w:t>
            </w:r>
          </w:p>
        </w:tc>
      </w:tr>
      <w:tr w:rsidR="00126A4F" w14:paraId="2FEF7404" w14:textId="77777777" w:rsidTr="00C172A2">
        <w:trPr>
          <w:trHeight w:val="1035"/>
        </w:trPr>
        <w:tc>
          <w:tcPr>
            <w:tcW w:w="1620" w:type="dxa"/>
            <w:gridSpan w:val="2"/>
          </w:tcPr>
          <w:p w14:paraId="0A7F3C6F" w14:textId="77777777" w:rsidR="00126A4F" w:rsidRDefault="00126A4F" w:rsidP="001F75BE">
            <w:pPr>
              <w:jc w:val="both"/>
            </w:pPr>
          </w:p>
          <w:p w14:paraId="4E3E3009" w14:textId="77777777" w:rsidR="00126A4F" w:rsidRDefault="00126A4F" w:rsidP="001F75BE">
            <w:pPr>
              <w:jc w:val="both"/>
            </w:pPr>
            <w:r>
              <w:t>7.1</w:t>
            </w:r>
          </w:p>
        </w:tc>
        <w:tc>
          <w:tcPr>
            <w:tcW w:w="5265" w:type="dxa"/>
            <w:gridSpan w:val="23"/>
          </w:tcPr>
          <w:p w14:paraId="42C5AE93" w14:textId="77777777" w:rsidR="00126A4F" w:rsidRDefault="00126A4F" w:rsidP="001F75BE">
            <w:pPr>
              <w:jc w:val="both"/>
            </w:pPr>
          </w:p>
          <w:p w14:paraId="34C7070F" w14:textId="77777777" w:rsidR="00126A4F" w:rsidRDefault="00126A4F" w:rsidP="001F75BE">
            <w:pPr>
              <w:jc w:val="both"/>
            </w:pPr>
            <w:r>
              <w:t xml:space="preserve">Do you employ five or more people? (0 point, for info) </w:t>
            </w:r>
          </w:p>
        </w:tc>
        <w:tc>
          <w:tcPr>
            <w:tcW w:w="2046" w:type="dxa"/>
            <w:gridSpan w:val="8"/>
          </w:tcPr>
          <w:p w14:paraId="52669321" w14:textId="77777777" w:rsidR="00126A4F" w:rsidRDefault="00126A4F" w:rsidP="001F75BE">
            <w:pPr>
              <w:jc w:val="both"/>
            </w:pPr>
          </w:p>
          <w:p w14:paraId="44273A2C" w14:textId="77777777" w:rsidR="00126A4F" w:rsidRPr="004343C4" w:rsidRDefault="00126A4F" w:rsidP="001F75BE">
            <w:pPr>
              <w:jc w:val="both"/>
              <w:rPr>
                <w:b/>
              </w:rPr>
            </w:pPr>
            <w:r w:rsidRPr="004343C4">
              <w:rPr>
                <w:b/>
              </w:rPr>
              <w:t>Yes/No</w:t>
            </w:r>
          </w:p>
        </w:tc>
      </w:tr>
      <w:tr w:rsidR="00126A4F" w14:paraId="08D893F1" w14:textId="77777777" w:rsidTr="00C172A2">
        <w:trPr>
          <w:trHeight w:val="1095"/>
        </w:trPr>
        <w:tc>
          <w:tcPr>
            <w:tcW w:w="1620" w:type="dxa"/>
            <w:gridSpan w:val="2"/>
          </w:tcPr>
          <w:p w14:paraId="1042829D" w14:textId="77777777" w:rsidR="00126A4F" w:rsidRDefault="00126A4F" w:rsidP="001F75BE">
            <w:pPr>
              <w:jc w:val="both"/>
            </w:pPr>
          </w:p>
          <w:p w14:paraId="62998D9C" w14:textId="77777777" w:rsidR="00126A4F" w:rsidRDefault="00126A4F" w:rsidP="001F75BE">
            <w:pPr>
              <w:jc w:val="both"/>
            </w:pPr>
            <w:r>
              <w:t>7.2</w:t>
            </w:r>
          </w:p>
        </w:tc>
        <w:tc>
          <w:tcPr>
            <w:tcW w:w="5265" w:type="dxa"/>
            <w:gridSpan w:val="23"/>
          </w:tcPr>
          <w:p w14:paraId="37DA8BF0" w14:textId="77777777" w:rsidR="00126A4F" w:rsidRDefault="00126A4F" w:rsidP="001F75BE">
            <w:pPr>
              <w:jc w:val="both"/>
            </w:pPr>
          </w:p>
          <w:p w14:paraId="5637501A" w14:textId="77777777" w:rsidR="00126A4F" w:rsidRDefault="00126A4F" w:rsidP="001F75BE">
            <w:pPr>
              <w:jc w:val="both"/>
            </w:pPr>
            <w:r>
              <w:t>Does your organisation have a written health and safety at work policy?</w:t>
            </w:r>
          </w:p>
        </w:tc>
        <w:tc>
          <w:tcPr>
            <w:tcW w:w="2046" w:type="dxa"/>
            <w:gridSpan w:val="8"/>
          </w:tcPr>
          <w:p w14:paraId="2308CE16" w14:textId="77777777" w:rsidR="00126A4F" w:rsidRDefault="00126A4F" w:rsidP="001F75BE">
            <w:pPr>
              <w:jc w:val="both"/>
            </w:pPr>
          </w:p>
          <w:p w14:paraId="23D6F743" w14:textId="77777777" w:rsidR="00126A4F" w:rsidRPr="004343C4" w:rsidRDefault="00126A4F" w:rsidP="001F75BE">
            <w:pPr>
              <w:jc w:val="both"/>
              <w:rPr>
                <w:b/>
              </w:rPr>
            </w:pPr>
            <w:r w:rsidRPr="004343C4">
              <w:rPr>
                <w:b/>
              </w:rPr>
              <w:t>Yes/</w:t>
            </w:r>
            <w:r>
              <w:rPr>
                <w:b/>
              </w:rPr>
              <w:t xml:space="preserve"> </w:t>
            </w:r>
            <w:r w:rsidRPr="004343C4">
              <w:rPr>
                <w:b/>
              </w:rPr>
              <w:t>No</w:t>
            </w:r>
          </w:p>
        </w:tc>
      </w:tr>
      <w:tr w:rsidR="00126A4F" w14:paraId="1DD1B77B" w14:textId="77777777" w:rsidTr="00C172A2">
        <w:trPr>
          <w:trHeight w:val="1110"/>
        </w:trPr>
        <w:tc>
          <w:tcPr>
            <w:tcW w:w="1620" w:type="dxa"/>
            <w:gridSpan w:val="2"/>
          </w:tcPr>
          <w:p w14:paraId="77B04CC7" w14:textId="77777777" w:rsidR="00126A4F" w:rsidRDefault="00126A4F" w:rsidP="001F75BE">
            <w:pPr>
              <w:jc w:val="both"/>
            </w:pPr>
          </w:p>
          <w:p w14:paraId="417E7264" w14:textId="77777777" w:rsidR="00126A4F" w:rsidRDefault="00126A4F" w:rsidP="001F75BE">
            <w:pPr>
              <w:jc w:val="both"/>
            </w:pPr>
            <w:r>
              <w:t>7.3</w:t>
            </w:r>
          </w:p>
        </w:tc>
        <w:tc>
          <w:tcPr>
            <w:tcW w:w="5265" w:type="dxa"/>
            <w:gridSpan w:val="23"/>
          </w:tcPr>
          <w:p w14:paraId="2AF74929" w14:textId="77777777" w:rsidR="00126A4F" w:rsidRDefault="00126A4F" w:rsidP="001F75BE">
            <w:pPr>
              <w:jc w:val="both"/>
            </w:pPr>
          </w:p>
          <w:p w14:paraId="6BBE73C6" w14:textId="77777777" w:rsidR="00126A4F" w:rsidRDefault="00126A4F" w:rsidP="001F75BE">
            <w:pPr>
              <w:jc w:val="both"/>
            </w:pPr>
            <w:r>
              <w:t xml:space="preserve">Does this clearly show: </w:t>
            </w:r>
            <w:r w:rsidRPr="00AA1A13">
              <w:rPr>
                <w:b/>
              </w:rPr>
              <w:t xml:space="preserve">( 1 point) </w:t>
            </w:r>
          </w:p>
          <w:p w14:paraId="046C5085" w14:textId="77777777" w:rsidR="00126A4F" w:rsidRDefault="00126A4F" w:rsidP="001F75BE">
            <w:pPr>
              <w:jc w:val="both"/>
            </w:pPr>
            <w:r>
              <w:t xml:space="preserve">Statement of intent and general policy </w:t>
            </w:r>
          </w:p>
        </w:tc>
        <w:tc>
          <w:tcPr>
            <w:tcW w:w="2046" w:type="dxa"/>
            <w:gridSpan w:val="8"/>
          </w:tcPr>
          <w:p w14:paraId="4A59ACD9" w14:textId="77777777" w:rsidR="00126A4F" w:rsidRDefault="00126A4F" w:rsidP="001F75BE">
            <w:pPr>
              <w:jc w:val="both"/>
            </w:pPr>
          </w:p>
          <w:p w14:paraId="6D48D2F3"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437CE158" w14:textId="77777777" w:rsidTr="00C172A2">
        <w:trPr>
          <w:trHeight w:val="690"/>
        </w:trPr>
        <w:tc>
          <w:tcPr>
            <w:tcW w:w="1620" w:type="dxa"/>
            <w:gridSpan w:val="2"/>
            <w:vMerge w:val="restart"/>
          </w:tcPr>
          <w:p w14:paraId="11789F43" w14:textId="77777777" w:rsidR="00126A4F" w:rsidRDefault="00126A4F" w:rsidP="001F75BE">
            <w:pPr>
              <w:jc w:val="both"/>
            </w:pPr>
          </w:p>
        </w:tc>
        <w:tc>
          <w:tcPr>
            <w:tcW w:w="5265" w:type="dxa"/>
            <w:gridSpan w:val="23"/>
          </w:tcPr>
          <w:p w14:paraId="5B827BF2" w14:textId="77777777" w:rsidR="00126A4F" w:rsidRDefault="00126A4F" w:rsidP="001F75BE">
            <w:pPr>
              <w:jc w:val="both"/>
            </w:pPr>
          </w:p>
          <w:p w14:paraId="37D9CC01" w14:textId="77777777" w:rsidR="00126A4F" w:rsidRDefault="00126A4F" w:rsidP="001F75BE">
            <w:pPr>
              <w:jc w:val="both"/>
            </w:pPr>
            <w:r>
              <w:t xml:space="preserve">Organisation for safety – chain of responsibility and name of responsible person </w:t>
            </w:r>
          </w:p>
        </w:tc>
        <w:tc>
          <w:tcPr>
            <w:tcW w:w="2046" w:type="dxa"/>
            <w:gridSpan w:val="8"/>
          </w:tcPr>
          <w:p w14:paraId="39741B14" w14:textId="77777777" w:rsidR="00126A4F" w:rsidRDefault="00126A4F" w:rsidP="001F75BE">
            <w:pPr>
              <w:jc w:val="both"/>
            </w:pPr>
          </w:p>
          <w:p w14:paraId="363FAA81"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3484A9FA" w14:textId="77777777" w:rsidTr="00C172A2">
        <w:trPr>
          <w:trHeight w:val="615"/>
        </w:trPr>
        <w:tc>
          <w:tcPr>
            <w:tcW w:w="1620" w:type="dxa"/>
            <w:gridSpan w:val="2"/>
            <w:vMerge/>
          </w:tcPr>
          <w:p w14:paraId="28DDB593" w14:textId="77777777" w:rsidR="00126A4F" w:rsidRDefault="00126A4F" w:rsidP="001F75BE">
            <w:pPr>
              <w:jc w:val="both"/>
            </w:pPr>
          </w:p>
        </w:tc>
        <w:tc>
          <w:tcPr>
            <w:tcW w:w="5265" w:type="dxa"/>
            <w:gridSpan w:val="23"/>
          </w:tcPr>
          <w:p w14:paraId="5C8BA29D" w14:textId="77777777" w:rsidR="00126A4F" w:rsidRDefault="00126A4F" w:rsidP="001F75BE">
            <w:pPr>
              <w:jc w:val="both"/>
            </w:pPr>
          </w:p>
          <w:p w14:paraId="73EA558C" w14:textId="77777777" w:rsidR="00126A4F" w:rsidRDefault="00126A4F" w:rsidP="001F75BE">
            <w:pPr>
              <w:jc w:val="both"/>
            </w:pPr>
            <w:r>
              <w:t>Arrangements for implementing and monitoring the policy</w:t>
            </w:r>
          </w:p>
        </w:tc>
        <w:tc>
          <w:tcPr>
            <w:tcW w:w="2046" w:type="dxa"/>
            <w:gridSpan w:val="8"/>
          </w:tcPr>
          <w:p w14:paraId="7FE0C701" w14:textId="77777777" w:rsidR="00126A4F" w:rsidRDefault="00126A4F" w:rsidP="001F75BE">
            <w:pPr>
              <w:jc w:val="both"/>
            </w:pPr>
          </w:p>
          <w:p w14:paraId="6D3F67F9" w14:textId="77777777" w:rsidR="00126A4F" w:rsidRPr="003264B7" w:rsidRDefault="00126A4F" w:rsidP="001F75BE">
            <w:pPr>
              <w:jc w:val="both"/>
              <w:rPr>
                <w:b/>
              </w:rPr>
            </w:pPr>
            <w:r w:rsidRPr="003264B7">
              <w:rPr>
                <w:b/>
              </w:rPr>
              <w:t>Yes/</w:t>
            </w:r>
            <w:r>
              <w:rPr>
                <w:b/>
              </w:rPr>
              <w:t xml:space="preserve"> </w:t>
            </w:r>
            <w:r w:rsidRPr="003264B7">
              <w:rPr>
                <w:b/>
              </w:rPr>
              <w:t>No</w:t>
            </w:r>
          </w:p>
        </w:tc>
      </w:tr>
      <w:tr w:rsidR="00126A4F" w14:paraId="2154CA48" w14:textId="77777777" w:rsidTr="00C172A2">
        <w:trPr>
          <w:trHeight w:val="525"/>
        </w:trPr>
        <w:tc>
          <w:tcPr>
            <w:tcW w:w="1620" w:type="dxa"/>
            <w:gridSpan w:val="2"/>
            <w:vMerge/>
          </w:tcPr>
          <w:p w14:paraId="6079B2A9" w14:textId="77777777" w:rsidR="00126A4F" w:rsidRDefault="00126A4F" w:rsidP="001F75BE">
            <w:pPr>
              <w:jc w:val="both"/>
            </w:pPr>
          </w:p>
        </w:tc>
        <w:tc>
          <w:tcPr>
            <w:tcW w:w="5265" w:type="dxa"/>
            <w:gridSpan w:val="23"/>
          </w:tcPr>
          <w:p w14:paraId="37C7EB3D" w14:textId="77777777" w:rsidR="00126A4F" w:rsidRDefault="00126A4F" w:rsidP="001F75BE">
            <w:pPr>
              <w:jc w:val="both"/>
            </w:pPr>
          </w:p>
          <w:p w14:paraId="0B9867F1" w14:textId="77777777" w:rsidR="00126A4F" w:rsidRDefault="00126A4F" w:rsidP="001F75BE">
            <w:pPr>
              <w:jc w:val="both"/>
            </w:pPr>
            <w:r>
              <w:t>How health and safety policies and procedures are conveyed to your staff</w:t>
            </w:r>
          </w:p>
        </w:tc>
        <w:tc>
          <w:tcPr>
            <w:tcW w:w="2046" w:type="dxa"/>
            <w:gridSpan w:val="8"/>
          </w:tcPr>
          <w:p w14:paraId="70D847CA" w14:textId="77777777" w:rsidR="00126A4F" w:rsidRDefault="00126A4F" w:rsidP="001F75BE">
            <w:pPr>
              <w:jc w:val="both"/>
            </w:pPr>
          </w:p>
          <w:p w14:paraId="3446F5E9" w14:textId="77777777" w:rsidR="00126A4F" w:rsidRPr="003264B7" w:rsidRDefault="00126A4F" w:rsidP="001F75BE">
            <w:pPr>
              <w:jc w:val="both"/>
              <w:rPr>
                <w:b/>
              </w:rPr>
            </w:pPr>
            <w:r w:rsidRPr="003264B7">
              <w:rPr>
                <w:b/>
              </w:rPr>
              <w:t>Yes/ No</w:t>
            </w:r>
          </w:p>
        </w:tc>
      </w:tr>
      <w:tr w:rsidR="00126A4F" w14:paraId="7C2B1B3D" w14:textId="77777777" w:rsidTr="00C172A2">
        <w:trPr>
          <w:trHeight w:val="776"/>
        </w:trPr>
        <w:tc>
          <w:tcPr>
            <w:tcW w:w="1620" w:type="dxa"/>
            <w:gridSpan w:val="2"/>
            <w:vMerge/>
          </w:tcPr>
          <w:p w14:paraId="4CE0EF71" w14:textId="77777777" w:rsidR="00126A4F" w:rsidRDefault="00126A4F" w:rsidP="001F75BE">
            <w:pPr>
              <w:jc w:val="both"/>
            </w:pPr>
          </w:p>
        </w:tc>
        <w:tc>
          <w:tcPr>
            <w:tcW w:w="5265" w:type="dxa"/>
            <w:gridSpan w:val="23"/>
          </w:tcPr>
          <w:p w14:paraId="6C4EA03C" w14:textId="77777777" w:rsidR="00126A4F" w:rsidRDefault="00126A4F" w:rsidP="001F75BE">
            <w:pPr>
              <w:jc w:val="both"/>
            </w:pPr>
          </w:p>
          <w:p w14:paraId="1F660400" w14:textId="77777777" w:rsidR="00126A4F" w:rsidRDefault="00126A4F" w:rsidP="001F75BE">
            <w:pPr>
              <w:jc w:val="both"/>
            </w:pPr>
            <w:r>
              <w:t>Details of health and safety training for staff</w:t>
            </w:r>
          </w:p>
        </w:tc>
        <w:tc>
          <w:tcPr>
            <w:tcW w:w="2046" w:type="dxa"/>
            <w:gridSpan w:val="8"/>
          </w:tcPr>
          <w:p w14:paraId="27B4448D" w14:textId="77777777" w:rsidR="00126A4F" w:rsidRDefault="00126A4F" w:rsidP="001F75BE">
            <w:pPr>
              <w:jc w:val="both"/>
            </w:pPr>
          </w:p>
          <w:p w14:paraId="49B692D0" w14:textId="77777777" w:rsidR="00126A4F" w:rsidRPr="00AA1A13" w:rsidRDefault="00126A4F" w:rsidP="001F75BE">
            <w:pPr>
              <w:jc w:val="both"/>
              <w:rPr>
                <w:b/>
              </w:rPr>
            </w:pPr>
            <w:r w:rsidRPr="00AA1A13">
              <w:rPr>
                <w:b/>
              </w:rPr>
              <w:t>Yes/ No</w:t>
            </w:r>
          </w:p>
        </w:tc>
      </w:tr>
      <w:tr w:rsidR="00126A4F" w14:paraId="47AC5D99" w14:textId="77777777" w:rsidTr="00C172A2">
        <w:trPr>
          <w:trHeight w:val="1365"/>
        </w:trPr>
        <w:tc>
          <w:tcPr>
            <w:tcW w:w="1620" w:type="dxa"/>
            <w:gridSpan w:val="2"/>
          </w:tcPr>
          <w:p w14:paraId="1CC0DFA9" w14:textId="77777777" w:rsidR="00126A4F" w:rsidRDefault="00126A4F" w:rsidP="001F75BE">
            <w:pPr>
              <w:jc w:val="both"/>
            </w:pPr>
          </w:p>
          <w:p w14:paraId="2E510A79" w14:textId="77777777" w:rsidR="00126A4F" w:rsidRDefault="00126A4F" w:rsidP="001F75BE">
            <w:pPr>
              <w:jc w:val="both"/>
            </w:pPr>
            <w:r>
              <w:t>7.4</w:t>
            </w:r>
          </w:p>
        </w:tc>
        <w:tc>
          <w:tcPr>
            <w:tcW w:w="5265" w:type="dxa"/>
            <w:gridSpan w:val="23"/>
          </w:tcPr>
          <w:p w14:paraId="760B80A5" w14:textId="77777777" w:rsidR="00126A4F" w:rsidRDefault="00126A4F" w:rsidP="001F75BE">
            <w:pPr>
              <w:jc w:val="both"/>
            </w:pPr>
          </w:p>
          <w:p w14:paraId="32533F17" w14:textId="77777777" w:rsidR="00126A4F" w:rsidRDefault="00126A4F" w:rsidP="001F75BE">
            <w:pPr>
              <w:jc w:val="both"/>
            </w:pPr>
            <w:r>
              <w:t xml:space="preserve">Has your organisation during the last three years been prosecuted or had a notice served for contravention of the Health and Safety at Work act 1974 or associated regulations? (1 point) </w:t>
            </w:r>
          </w:p>
        </w:tc>
        <w:tc>
          <w:tcPr>
            <w:tcW w:w="2046" w:type="dxa"/>
            <w:gridSpan w:val="8"/>
          </w:tcPr>
          <w:p w14:paraId="3EA826A7" w14:textId="77777777" w:rsidR="00126A4F" w:rsidRDefault="00126A4F" w:rsidP="001F75BE">
            <w:pPr>
              <w:jc w:val="both"/>
            </w:pPr>
          </w:p>
          <w:p w14:paraId="53DFB194"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390DC1A3" w14:textId="77777777" w:rsidTr="00C172A2">
        <w:trPr>
          <w:trHeight w:val="1680"/>
        </w:trPr>
        <w:tc>
          <w:tcPr>
            <w:tcW w:w="1620" w:type="dxa"/>
            <w:gridSpan w:val="2"/>
          </w:tcPr>
          <w:p w14:paraId="3A8F8076" w14:textId="77777777" w:rsidR="00126A4F" w:rsidRDefault="00126A4F" w:rsidP="001F75BE">
            <w:pPr>
              <w:jc w:val="both"/>
            </w:pPr>
          </w:p>
          <w:p w14:paraId="2E400C74" w14:textId="77777777" w:rsidR="00126A4F" w:rsidRDefault="00126A4F" w:rsidP="001F75BE">
            <w:pPr>
              <w:jc w:val="both"/>
            </w:pPr>
            <w:r>
              <w:t>7.5</w:t>
            </w:r>
          </w:p>
        </w:tc>
        <w:tc>
          <w:tcPr>
            <w:tcW w:w="5265" w:type="dxa"/>
            <w:gridSpan w:val="23"/>
          </w:tcPr>
          <w:p w14:paraId="6A2A92F5" w14:textId="77777777" w:rsidR="00126A4F" w:rsidRDefault="00126A4F" w:rsidP="001F75BE">
            <w:pPr>
              <w:jc w:val="both"/>
            </w:pPr>
          </w:p>
          <w:p w14:paraId="7E54B284" w14:textId="77777777" w:rsidR="00126A4F" w:rsidRDefault="00126A4F" w:rsidP="001F75BE">
            <w:pPr>
              <w:jc w:val="both"/>
            </w:pPr>
            <w:r w:rsidRPr="00AA1A13">
              <w:t>Has your organisation during the last three years been the subject of a formal investigation by the Health and Safety Executive or similar national body charged with improving health and safety standards? (1 point)</w:t>
            </w:r>
          </w:p>
        </w:tc>
        <w:tc>
          <w:tcPr>
            <w:tcW w:w="2046" w:type="dxa"/>
            <w:gridSpan w:val="8"/>
          </w:tcPr>
          <w:p w14:paraId="12517947" w14:textId="77777777" w:rsidR="00126A4F" w:rsidRDefault="00126A4F" w:rsidP="001F75BE">
            <w:pPr>
              <w:jc w:val="both"/>
            </w:pPr>
          </w:p>
          <w:p w14:paraId="5AA64E11" w14:textId="77777777" w:rsidR="00126A4F" w:rsidRPr="00AA1A13" w:rsidRDefault="00126A4F" w:rsidP="001F75BE">
            <w:pPr>
              <w:jc w:val="both"/>
              <w:rPr>
                <w:b/>
              </w:rPr>
            </w:pPr>
            <w:r w:rsidRPr="00AA1A13">
              <w:rPr>
                <w:b/>
              </w:rPr>
              <w:t>Yes/</w:t>
            </w:r>
            <w:r>
              <w:rPr>
                <w:b/>
              </w:rPr>
              <w:t xml:space="preserve"> </w:t>
            </w:r>
            <w:r w:rsidRPr="00AA1A13">
              <w:rPr>
                <w:b/>
              </w:rPr>
              <w:t>No</w:t>
            </w:r>
          </w:p>
        </w:tc>
      </w:tr>
      <w:tr w:rsidR="00126A4F" w14:paraId="4CFC86E3" w14:textId="77777777" w:rsidTr="002A046C">
        <w:trPr>
          <w:trHeight w:val="1530"/>
        </w:trPr>
        <w:tc>
          <w:tcPr>
            <w:tcW w:w="8931" w:type="dxa"/>
            <w:gridSpan w:val="33"/>
          </w:tcPr>
          <w:p w14:paraId="5FCA4D6D" w14:textId="77777777" w:rsidR="00126A4F" w:rsidRDefault="00126A4F" w:rsidP="001F75BE">
            <w:pPr>
              <w:jc w:val="both"/>
            </w:pPr>
          </w:p>
          <w:p w14:paraId="6F0925D0" w14:textId="77777777" w:rsidR="00126A4F" w:rsidRDefault="00126A4F" w:rsidP="001F75BE">
            <w:pPr>
              <w:jc w:val="both"/>
            </w:pPr>
            <w:r>
              <w:t xml:space="preserve">If </w:t>
            </w:r>
            <w:r w:rsidRPr="00AA1A13">
              <w:rPr>
                <w:b/>
              </w:rPr>
              <w:t>YES</w:t>
            </w:r>
            <w:r>
              <w:rPr>
                <w:b/>
              </w:rPr>
              <w:t xml:space="preserve"> </w:t>
            </w:r>
            <w:r w:rsidRPr="00AA1A13">
              <w:t>in answering</w:t>
            </w:r>
            <w:r>
              <w:rPr>
                <w:b/>
              </w:rPr>
              <w:t xml:space="preserve"> </w:t>
            </w:r>
            <w:r w:rsidRPr="00AA1A13">
              <w:t xml:space="preserve">7.4 or 7.5 provide details </w:t>
            </w:r>
          </w:p>
        </w:tc>
      </w:tr>
      <w:tr w:rsidR="00126A4F" w14:paraId="423FE7F7" w14:textId="77777777" w:rsidTr="002A046C">
        <w:trPr>
          <w:trHeight w:val="1215"/>
        </w:trPr>
        <w:tc>
          <w:tcPr>
            <w:tcW w:w="1875" w:type="dxa"/>
            <w:gridSpan w:val="4"/>
          </w:tcPr>
          <w:p w14:paraId="0ECF82B7" w14:textId="77777777" w:rsidR="00126A4F" w:rsidRDefault="00126A4F" w:rsidP="001F75BE">
            <w:pPr>
              <w:jc w:val="both"/>
            </w:pPr>
          </w:p>
          <w:p w14:paraId="49D66E90" w14:textId="77777777" w:rsidR="00126A4F" w:rsidRDefault="00126A4F" w:rsidP="001F75BE">
            <w:pPr>
              <w:jc w:val="both"/>
            </w:pPr>
            <w:r>
              <w:t>7.6</w:t>
            </w:r>
          </w:p>
        </w:tc>
        <w:tc>
          <w:tcPr>
            <w:tcW w:w="5250" w:type="dxa"/>
            <w:gridSpan w:val="24"/>
          </w:tcPr>
          <w:p w14:paraId="425C5A1C" w14:textId="77777777" w:rsidR="00126A4F" w:rsidRDefault="00126A4F" w:rsidP="001F75BE">
            <w:pPr>
              <w:jc w:val="both"/>
            </w:pPr>
          </w:p>
          <w:p w14:paraId="6BF9CF2B" w14:textId="77777777" w:rsidR="00126A4F" w:rsidRDefault="00126A4F" w:rsidP="001F75BE">
            <w:pPr>
              <w:jc w:val="both"/>
            </w:pPr>
            <w:r>
              <w:t>Do you plan to use sub-contractors to carry out the work? If yes please supply details of training and quality standards in the box below (No attachments required) (1 point)</w:t>
            </w:r>
          </w:p>
        </w:tc>
        <w:tc>
          <w:tcPr>
            <w:tcW w:w="1806" w:type="dxa"/>
            <w:gridSpan w:val="5"/>
          </w:tcPr>
          <w:p w14:paraId="698D8D25" w14:textId="77777777" w:rsidR="00126A4F" w:rsidRDefault="00126A4F" w:rsidP="001F75BE">
            <w:pPr>
              <w:jc w:val="both"/>
            </w:pPr>
          </w:p>
          <w:p w14:paraId="766CAD43" w14:textId="77777777" w:rsidR="00126A4F" w:rsidRPr="00E46BF4" w:rsidRDefault="00126A4F" w:rsidP="001F75BE">
            <w:pPr>
              <w:jc w:val="both"/>
              <w:rPr>
                <w:b/>
              </w:rPr>
            </w:pPr>
            <w:r w:rsidRPr="00E46BF4">
              <w:rPr>
                <w:b/>
              </w:rPr>
              <w:t>Yes/ No</w:t>
            </w:r>
          </w:p>
        </w:tc>
      </w:tr>
      <w:tr w:rsidR="00126A4F" w14:paraId="6AF0FB4C" w14:textId="77777777" w:rsidTr="002A046C">
        <w:trPr>
          <w:trHeight w:val="810"/>
        </w:trPr>
        <w:tc>
          <w:tcPr>
            <w:tcW w:w="8931" w:type="dxa"/>
            <w:gridSpan w:val="33"/>
          </w:tcPr>
          <w:p w14:paraId="28B2B5B0" w14:textId="77777777" w:rsidR="00126A4F" w:rsidRDefault="00126A4F" w:rsidP="001F75BE">
            <w:pPr>
              <w:jc w:val="both"/>
            </w:pPr>
          </w:p>
        </w:tc>
      </w:tr>
      <w:tr w:rsidR="00126A4F" w14:paraId="4EF867C8" w14:textId="77777777" w:rsidTr="002A046C">
        <w:trPr>
          <w:trHeight w:val="1155"/>
        </w:trPr>
        <w:tc>
          <w:tcPr>
            <w:tcW w:w="1890" w:type="dxa"/>
            <w:gridSpan w:val="5"/>
          </w:tcPr>
          <w:p w14:paraId="39E5950F" w14:textId="77777777" w:rsidR="00126A4F" w:rsidRPr="00E46BF4" w:rsidRDefault="00126A4F" w:rsidP="001F75BE">
            <w:pPr>
              <w:jc w:val="both"/>
              <w:rPr>
                <w:b/>
              </w:rPr>
            </w:pPr>
          </w:p>
          <w:p w14:paraId="3794436E" w14:textId="77777777" w:rsidR="00126A4F" w:rsidRPr="00E46BF4" w:rsidRDefault="00126A4F" w:rsidP="001F75BE">
            <w:pPr>
              <w:jc w:val="both"/>
              <w:rPr>
                <w:b/>
              </w:rPr>
            </w:pPr>
            <w:r w:rsidRPr="00E46BF4">
              <w:rPr>
                <w:b/>
              </w:rPr>
              <w:t>8</w:t>
            </w:r>
          </w:p>
        </w:tc>
        <w:tc>
          <w:tcPr>
            <w:tcW w:w="7041" w:type="dxa"/>
            <w:gridSpan w:val="28"/>
          </w:tcPr>
          <w:p w14:paraId="4DEBAAC7" w14:textId="77777777" w:rsidR="00126A4F" w:rsidRPr="00E46BF4" w:rsidRDefault="00126A4F" w:rsidP="001F75BE">
            <w:pPr>
              <w:jc w:val="both"/>
              <w:rPr>
                <w:b/>
              </w:rPr>
            </w:pPr>
          </w:p>
          <w:p w14:paraId="650369A2" w14:textId="77777777" w:rsidR="00126A4F" w:rsidRPr="00E46BF4" w:rsidRDefault="00126A4F" w:rsidP="001F75BE">
            <w:pPr>
              <w:jc w:val="both"/>
              <w:rPr>
                <w:b/>
              </w:rPr>
            </w:pPr>
            <w:r w:rsidRPr="00E46BF4">
              <w:rPr>
                <w:b/>
              </w:rPr>
              <w:t xml:space="preserve">Equal Opportunities – 5 points Copy of Certificates/Policies to be supplied on request (Do not attach at this stage) </w:t>
            </w:r>
          </w:p>
        </w:tc>
      </w:tr>
      <w:tr w:rsidR="00126A4F" w14:paraId="68BB8F96" w14:textId="77777777" w:rsidTr="002A046C">
        <w:trPr>
          <w:trHeight w:val="1665"/>
        </w:trPr>
        <w:tc>
          <w:tcPr>
            <w:tcW w:w="1890" w:type="dxa"/>
            <w:gridSpan w:val="5"/>
          </w:tcPr>
          <w:p w14:paraId="2AB24E22" w14:textId="77777777" w:rsidR="00126A4F" w:rsidRDefault="00126A4F" w:rsidP="001F75BE">
            <w:pPr>
              <w:jc w:val="both"/>
            </w:pPr>
          </w:p>
          <w:p w14:paraId="156C261A" w14:textId="77777777" w:rsidR="00126A4F" w:rsidRDefault="00126A4F" w:rsidP="001F75BE">
            <w:pPr>
              <w:jc w:val="both"/>
            </w:pPr>
            <w:r>
              <w:t>8.1</w:t>
            </w:r>
          </w:p>
        </w:tc>
        <w:tc>
          <w:tcPr>
            <w:tcW w:w="5310" w:type="dxa"/>
            <w:gridSpan w:val="25"/>
          </w:tcPr>
          <w:p w14:paraId="70FE6C50" w14:textId="77777777" w:rsidR="00126A4F" w:rsidRDefault="00126A4F" w:rsidP="001F75BE">
            <w:pPr>
              <w:jc w:val="both"/>
            </w:pPr>
          </w:p>
          <w:p w14:paraId="6B8E3418" w14:textId="77777777" w:rsidR="00126A4F" w:rsidRDefault="00126A4F" w:rsidP="001F75BE">
            <w:pPr>
              <w:jc w:val="both"/>
            </w:pPr>
            <w:r>
              <w:t xml:space="preserve">Is it your policy as an employer to comply with your statutory obligations under current equal opportunities legislation? (Your practice must not treat one group of people less favourably than others because of their race, gender, age, religion or belief, disabilities or sexual orientation in relation to decisions to recruit, train or promote employees) (1 point) </w:t>
            </w:r>
          </w:p>
        </w:tc>
        <w:tc>
          <w:tcPr>
            <w:tcW w:w="1731" w:type="dxa"/>
            <w:gridSpan w:val="3"/>
          </w:tcPr>
          <w:p w14:paraId="49716073" w14:textId="77777777" w:rsidR="00126A4F" w:rsidRDefault="00126A4F" w:rsidP="001F75BE">
            <w:pPr>
              <w:jc w:val="both"/>
            </w:pPr>
          </w:p>
          <w:p w14:paraId="1D8DECA1" w14:textId="77777777" w:rsidR="00126A4F" w:rsidRPr="00DB514E" w:rsidRDefault="00126A4F" w:rsidP="001F75BE">
            <w:pPr>
              <w:jc w:val="both"/>
              <w:rPr>
                <w:b/>
              </w:rPr>
            </w:pPr>
            <w:r w:rsidRPr="00DB514E">
              <w:rPr>
                <w:b/>
              </w:rPr>
              <w:t>Yes/  No</w:t>
            </w:r>
          </w:p>
        </w:tc>
      </w:tr>
      <w:tr w:rsidR="00126A4F" w14:paraId="65F1D50D" w14:textId="77777777" w:rsidTr="002A046C">
        <w:trPr>
          <w:trHeight w:val="1515"/>
        </w:trPr>
        <w:tc>
          <w:tcPr>
            <w:tcW w:w="1890" w:type="dxa"/>
            <w:gridSpan w:val="5"/>
          </w:tcPr>
          <w:p w14:paraId="7E80690C" w14:textId="77777777" w:rsidR="00126A4F" w:rsidRDefault="00126A4F" w:rsidP="001F75BE">
            <w:pPr>
              <w:jc w:val="both"/>
            </w:pPr>
          </w:p>
          <w:p w14:paraId="1F4ADF5B" w14:textId="77777777" w:rsidR="00126A4F" w:rsidRDefault="00126A4F" w:rsidP="001F75BE">
            <w:pPr>
              <w:jc w:val="both"/>
            </w:pPr>
            <w:r>
              <w:t>8.2</w:t>
            </w:r>
          </w:p>
        </w:tc>
        <w:tc>
          <w:tcPr>
            <w:tcW w:w="5310" w:type="dxa"/>
            <w:gridSpan w:val="25"/>
          </w:tcPr>
          <w:p w14:paraId="1667726A" w14:textId="77777777" w:rsidR="00126A4F" w:rsidRDefault="00126A4F" w:rsidP="001F75BE">
            <w:pPr>
              <w:jc w:val="both"/>
            </w:pPr>
          </w:p>
          <w:p w14:paraId="199D0382" w14:textId="77777777" w:rsidR="00126A4F" w:rsidRDefault="00126A4F" w:rsidP="001F75BE">
            <w:pPr>
              <w:jc w:val="both"/>
            </w:pPr>
            <w:r>
              <w:t xml:space="preserve">Does your organisation have an Equality and Diversity policy which sets out your approach to meeting statutory requirements? (2 points) </w:t>
            </w:r>
          </w:p>
        </w:tc>
        <w:tc>
          <w:tcPr>
            <w:tcW w:w="1731" w:type="dxa"/>
            <w:gridSpan w:val="3"/>
          </w:tcPr>
          <w:p w14:paraId="379C5224" w14:textId="77777777" w:rsidR="00126A4F" w:rsidRDefault="00126A4F" w:rsidP="001F75BE">
            <w:pPr>
              <w:jc w:val="both"/>
            </w:pPr>
          </w:p>
          <w:p w14:paraId="03080699" w14:textId="77777777" w:rsidR="00126A4F" w:rsidRPr="00D14C01" w:rsidRDefault="00126A4F" w:rsidP="001F75BE">
            <w:pPr>
              <w:jc w:val="both"/>
              <w:rPr>
                <w:b/>
              </w:rPr>
            </w:pPr>
            <w:r w:rsidRPr="00D14C01">
              <w:rPr>
                <w:b/>
              </w:rPr>
              <w:t xml:space="preserve">Yes/ </w:t>
            </w:r>
            <w:r>
              <w:rPr>
                <w:b/>
              </w:rPr>
              <w:t xml:space="preserve"> </w:t>
            </w:r>
            <w:r w:rsidRPr="00D14C01">
              <w:rPr>
                <w:b/>
              </w:rPr>
              <w:t>No</w:t>
            </w:r>
          </w:p>
        </w:tc>
      </w:tr>
      <w:tr w:rsidR="00126A4F" w14:paraId="0BB410C4" w14:textId="77777777" w:rsidTr="002A046C">
        <w:trPr>
          <w:trHeight w:val="1215"/>
        </w:trPr>
        <w:tc>
          <w:tcPr>
            <w:tcW w:w="1980" w:type="dxa"/>
            <w:gridSpan w:val="7"/>
          </w:tcPr>
          <w:p w14:paraId="098739C8" w14:textId="77777777" w:rsidR="00126A4F" w:rsidRDefault="00126A4F" w:rsidP="001F75BE">
            <w:pPr>
              <w:jc w:val="both"/>
            </w:pPr>
          </w:p>
          <w:p w14:paraId="23C060E9" w14:textId="77777777" w:rsidR="00126A4F" w:rsidRDefault="00126A4F" w:rsidP="001F75BE">
            <w:pPr>
              <w:jc w:val="both"/>
            </w:pPr>
            <w:r>
              <w:t>8.3</w:t>
            </w:r>
          </w:p>
        </w:tc>
        <w:tc>
          <w:tcPr>
            <w:tcW w:w="4710" w:type="dxa"/>
            <w:gridSpan w:val="15"/>
          </w:tcPr>
          <w:p w14:paraId="2652876A" w14:textId="77777777" w:rsidR="00126A4F" w:rsidRDefault="00126A4F" w:rsidP="001F75BE">
            <w:pPr>
              <w:jc w:val="both"/>
            </w:pPr>
          </w:p>
          <w:p w14:paraId="4721ACE6" w14:textId="77777777" w:rsidR="00126A4F" w:rsidRDefault="00126A4F" w:rsidP="001F75BE">
            <w:pPr>
              <w:jc w:val="both"/>
            </w:pPr>
            <w:r>
              <w:t>In the last three years, has any finding of unlawful discrimination been made against your organisation by any court, industrial tribunal or Equality Commission? (1 point)</w:t>
            </w:r>
          </w:p>
        </w:tc>
        <w:tc>
          <w:tcPr>
            <w:tcW w:w="2241" w:type="dxa"/>
            <w:gridSpan w:val="11"/>
          </w:tcPr>
          <w:p w14:paraId="71F2C0A7" w14:textId="77777777" w:rsidR="00126A4F" w:rsidRDefault="00126A4F" w:rsidP="001F75BE">
            <w:pPr>
              <w:jc w:val="both"/>
            </w:pPr>
          </w:p>
          <w:p w14:paraId="08D5C35A" w14:textId="77777777" w:rsidR="00126A4F" w:rsidRPr="00777B31" w:rsidRDefault="00126A4F" w:rsidP="001F75BE">
            <w:pPr>
              <w:jc w:val="both"/>
              <w:rPr>
                <w:b/>
              </w:rPr>
            </w:pPr>
            <w:r w:rsidRPr="00777B31">
              <w:rPr>
                <w:b/>
              </w:rPr>
              <w:t>Yes/ No</w:t>
            </w:r>
          </w:p>
        </w:tc>
      </w:tr>
      <w:tr w:rsidR="00126A4F" w14:paraId="07C1CE2D" w14:textId="77777777" w:rsidTr="002A046C">
        <w:trPr>
          <w:trHeight w:val="1110"/>
        </w:trPr>
        <w:tc>
          <w:tcPr>
            <w:tcW w:w="1980" w:type="dxa"/>
            <w:gridSpan w:val="7"/>
          </w:tcPr>
          <w:p w14:paraId="15F3E41B" w14:textId="77777777" w:rsidR="00126A4F" w:rsidRDefault="00126A4F" w:rsidP="001F75BE">
            <w:pPr>
              <w:jc w:val="both"/>
            </w:pPr>
          </w:p>
          <w:p w14:paraId="48829C6D" w14:textId="77777777" w:rsidR="00126A4F" w:rsidRDefault="00126A4F" w:rsidP="001F75BE">
            <w:pPr>
              <w:jc w:val="both"/>
            </w:pPr>
            <w:r>
              <w:t>8.4</w:t>
            </w:r>
          </w:p>
        </w:tc>
        <w:tc>
          <w:tcPr>
            <w:tcW w:w="4710" w:type="dxa"/>
            <w:gridSpan w:val="15"/>
          </w:tcPr>
          <w:p w14:paraId="55B7D96A" w14:textId="77777777" w:rsidR="00126A4F" w:rsidRDefault="00126A4F" w:rsidP="001F75BE">
            <w:pPr>
              <w:jc w:val="both"/>
            </w:pPr>
          </w:p>
          <w:p w14:paraId="091C8CDB" w14:textId="77777777" w:rsidR="00126A4F" w:rsidRDefault="00126A4F" w:rsidP="001F75BE">
            <w:pPr>
              <w:jc w:val="both"/>
            </w:pPr>
            <w:r>
              <w:t xml:space="preserve">In the last three years has your organisation been the subject of a formal investigation by the Equality Commission on grounds of alleged unlawful discrimination? (1 point) </w:t>
            </w:r>
          </w:p>
        </w:tc>
        <w:tc>
          <w:tcPr>
            <w:tcW w:w="2241" w:type="dxa"/>
            <w:gridSpan w:val="11"/>
          </w:tcPr>
          <w:p w14:paraId="27545CC4" w14:textId="77777777" w:rsidR="00126A4F" w:rsidRDefault="00126A4F" w:rsidP="001F75BE">
            <w:pPr>
              <w:jc w:val="both"/>
            </w:pPr>
          </w:p>
          <w:p w14:paraId="6A778F50" w14:textId="77777777" w:rsidR="00126A4F" w:rsidRPr="00777B31" w:rsidRDefault="00126A4F" w:rsidP="001F75BE">
            <w:pPr>
              <w:jc w:val="both"/>
              <w:rPr>
                <w:b/>
              </w:rPr>
            </w:pPr>
            <w:r w:rsidRPr="00777B31">
              <w:rPr>
                <w:b/>
              </w:rPr>
              <w:t>Yes/ No</w:t>
            </w:r>
          </w:p>
        </w:tc>
      </w:tr>
      <w:tr w:rsidR="00126A4F" w14:paraId="5C1580AB" w14:textId="77777777" w:rsidTr="002A046C">
        <w:trPr>
          <w:trHeight w:val="1875"/>
        </w:trPr>
        <w:tc>
          <w:tcPr>
            <w:tcW w:w="8931" w:type="dxa"/>
            <w:gridSpan w:val="33"/>
          </w:tcPr>
          <w:p w14:paraId="310F4D38" w14:textId="77777777" w:rsidR="00126A4F" w:rsidRDefault="00126A4F" w:rsidP="001F75BE">
            <w:pPr>
              <w:jc w:val="both"/>
            </w:pPr>
          </w:p>
          <w:p w14:paraId="33123204" w14:textId="77777777" w:rsidR="00126A4F" w:rsidRDefault="00126A4F" w:rsidP="001F75BE">
            <w:pPr>
              <w:jc w:val="both"/>
            </w:pPr>
            <w:r>
              <w:t xml:space="preserve">If Yes to 8.3 and/or 8.4 please provide details and what steps you took as a consequence of the findings </w:t>
            </w:r>
          </w:p>
        </w:tc>
      </w:tr>
      <w:tr w:rsidR="00126A4F" w14:paraId="6843D12D" w14:textId="77777777" w:rsidTr="002A046C">
        <w:trPr>
          <w:trHeight w:val="1065"/>
        </w:trPr>
        <w:tc>
          <w:tcPr>
            <w:tcW w:w="1935" w:type="dxa"/>
            <w:gridSpan w:val="6"/>
          </w:tcPr>
          <w:p w14:paraId="3FF60952" w14:textId="77777777" w:rsidR="00126A4F" w:rsidRPr="00B2544C" w:rsidRDefault="00126A4F" w:rsidP="001F75BE">
            <w:pPr>
              <w:jc w:val="both"/>
              <w:rPr>
                <w:b/>
              </w:rPr>
            </w:pPr>
          </w:p>
          <w:p w14:paraId="5CD06987" w14:textId="77777777" w:rsidR="00126A4F" w:rsidRPr="00B2544C" w:rsidRDefault="00126A4F" w:rsidP="001F75BE">
            <w:pPr>
              <w:jc w:val="both"/>
              <w:rPr>
                <w:b/>
              </w:rPr>
            </w:pPr>
            <w:r w:rsidRPr="00B2544C">
              <w:rPr>
                <w:b/>
              </w:rPr>
              <w:t>9</w:t>
            </w:r>
          </w:p>
        </w:tc>
        <w:tc>
          <w:tcPr>
            <w:tcW w:w="6996" w:type="dxa"/>
            <w:gridSpan w:val="27"/>
          </w:tcPr>
          <w:p w14:paraId="426D389C" w14:textId="77777777" w:rsidR="00126A4F" w:rsidRPr="00B2544C" w:rsidRDefault="00126A4F" w:rsidP="001F75BE">
            <w:pPr>
              <w:jc w:val="both"/>
              <w:rPr>
                <w:b/>
              </w:rPr>
            </w:pPr>
          </w:p>
          <w:p w14:paraId="732186F8" w14:textId="77777777" w:rsidR="00126A4F" w:rsidRPr="00B2544C" w:rsidRDefault="00126A4F" w:rsidP="001F75BE">
            <w:pPr>
              <w:jc w:val="both"/>
              <w:rPr>
                <w:b/>
              </w:rPr>
            </w:pPr>
            <w:r w:rsidRPr="00B2544C">
              <w:rPr>
                <w:b/>
              </w:rPr>
              <w:t xml:space="preserve">Environmental Management – 5 points Copy of Certificates/Policies to be supplied on request (Do not attach at this page) </w:t>
            </w:r>
          </w:p>
        </w:tc>
      </w:tr>
      <w:tr w:rsidR="00126A4F" w14:paraId="015F30A0" w14:textId="77777777" w:rsidTr="002A046C">
        <w:trPr>
          <w:trHeight w:val="825"/>
        </w:trPr>
        <w:tc>
          <w:tcPr>
            <w:tcW w:w="1935" w:type="dxa"/>
            <w:gridSpan w:val="6"/>
          </w:tcPr>
          <w:p w14:paraId="0CBC9992" w14:textId="77777777" w:rsidR="00126A4F" w:rsidRDefault="00126A4F" w:rsidP="001F75BE">
            <w:pPr>
              <w:jc w:val="both"/>
            </w:pPr>
          </w:p>
          <w:p w14:paraId="3A5C30EF" w14:textId="77777777" w:rsidR="00126A4F" w:rsidRDefault="00126A4F" w:rsidP="001F75BE">
            <w:pPr>
              <w:jc w:val="both"/>
            </w:pPr>
            <w:r>
              <w:t xml:space="preserve">9.1 </w:t>
            </w:r>
          </w:p>
          <w:p w14:paraId="7DCE11D1" w14:textId="77777777" w:rsidR="00126A4F" w:rsidRDefault="00126A4F" w:rsidP="001F75BE">
            <w:pPr>
              <w:jc w:val="both"/>
            </w:pPr>
          </w:p>
        </w:tc>
        <w:tc>
          <w:tcPr>
            <w:tcW w:w="4830" w:type="dxa"/>
            <w:gridSpan w:val="17"/>
          </w:tcPr>
          <w:p w14:paraId="658E8CB0" w14:textId="77777777" w:rsidR="00126A4F" w:rsidRDefault="00126A4F" w:rsidP="001F75BE">
            <w:pPr>
              <w:jc w:val="both"/>
            </w:pPr>
          </w:p>
          <w:p w14:paraId="28B82F41" w14:textId="77777777" w:rsidR="00126A4F" w:rsidRDefault="00126A4F" w:rsidP="001F75BE">
            <w:pPr>
              <w:jc w:val="both"/>
            </w:pPr>
            <w:r>
              <w:t xml:space="preserve">Have you been prosecuted in the last three years, for any environmental offence? Or have any case pending? If yes please give details (3 points) </w:t>
            </w:r>
          </w:p>
        </w:tc>
        <w:tc>
          <w:tcPr>
            <w:tcW w:w="2166" w:type="dxa"/>
            <w:gridSpan w:val="10"/>
          </w:tcPr>
          <w:p w14:paraId="3CF998FF" w14:textId="77777777" w:rsidR="00126A4F" w:rsidRDefault="00126A4F" w:rsidP="001F75BE">
            <w:pPr>
              <w:jc w:val="both"/>
            </w:pPr>
          </w:p>
          <w:p w14:paraId="4E6F33F2" w14:textId="77777777" w:rsidR="00126A4F" w:rsidRPr="00B2544C" w:rsidRDefault="00126A4F" w:rsidP="001F75BE">
            <w:pPr>
              <w:jc w:val="both"/>
              <w:rPr>
                <w:b/>
              </w:rPr>
            </w:pPr>
            <w:r w:rsidRPr="00B2544C">
              <w:rPr>
                <w:b/>
              </w:rPr>
              <w:t>Yes/ No</w:t>
            </w:r>
          </w:p>
          <w:p w14:paraId="1B28A56E" w14:textId="77777777" w:rsidR="00126A4F" w:rsidRDefault="00126A4F" w:rsidP="001F75BE">
            <w:pPr>
              <w:jc w:val="both"/>
            </w:pPr>
          </w:p>
        </w:tc>
      </w:tr>
      <w:tr w:rsidR="00126A4F" w14:paraId="13710D33" w14:textId="77777777" w:rsidTr="002A046C">
        <w:trPr>
          <w:trHeight w:val="780"/>
        </w:trPr>
        <w:tc>
          <w:tcPr>
            <w:tcW w:w="8931" w:type="dxa"/>
            <w:gridSpan w:val="33"/>
          </w:tcPr>
          <w:p w14:paraId="3BD91E6D" w14:textId="77777777" w:rsidR="00126A4F" w:rsidRDefault="00126A4F" w:rsidP="001F75BE">
            <w:pPr>
              <w:jc w:val="both"/>
            </w:pPr>
          </w:p>
        </w:tc>
      </w:tr>
      <w:tr w:rsidR="00126A4F" w14:paraId="38B24B9F" w14:textId="77777777" w:rsidTr="002A046C">
        <w:trPr>
          <w:trHeight w:val="1095"/>
        </w:trPr>
        <w:tc>
          <w:tcPr>
            <w:tcW w:w="1980" w:type="dxa"/>
            <w:gridSpan w:val="7"/>
          </w:tcPr>
          <w:p w14:paraId="7314150C" w14:textId="77777777" w:rsidR="00126A4F" w:rsidRDefault="00126A4F" w:rsidP="001F75BE">
            <w:pPr>
              <w:jc w:val="both"/>
            </w:pPr>
          </w:p>
          <w:p w14:paraId="64785E0D" w14:textId="77777777" w:rsidR="00126A4F" w:rsidRPr="00080D4E" w:rsidRDefault="00126A4F" w:rsidP="001F75BE">
            <w:pPr>
              <w:jc w:val="both"/>
            </w:pPr>
            <w:r w:rsidRPr="00080D4E">
              <w:t>9.2</w:t>
            </w:r>
          </w:p>
        </w:tc>
        <w:tc>
          <w:tcPr>
            <w:tcW w:w="4800" w:type="dxa"/>
            <w:gridSpan w:val="17"/>
          </w:tcPr>
          <w:p w14:paraId="78BCF9C0" w14:textId="77777777" w:rsidR="00126A4F" w:rsidRDefault="00126A4F" w:rsidP="001F75BE">
            <w:pPr>
              <w:jc w:val="both"/>
            </w:pPr>
          </w:p>
          <w:p w14:paraId="04C64393" w14:textId="77777777" w:rsidR="00126A4F" w:rsidRDefault="00126A4F" w:rsidP="001F75BE">
            <w:pPr>
              <w:jc w:val="both"/>
            </w:pPr>
            <w:r>
              <w:t xml:space="preserve">Has your company initiated any processes </w:t>
            </w:r>
          </w:p>
        </w:tc>
        <w:tc>
          <w:tcPr>
            <w:tcW w:w="2151" w:type="dxa"/>
            <w:gridSpan w:val="9"/>
          </w:tcPr>
          <w:p w14:paraId="451B0597" w14:textId="77777777" w:rsidR="00126A4F" w:rsidRDefault="00126A4F" w:rsidP="001F75BE">
            <w:pPr>
              <w:jc w:val="both"/>
            </w:pPr>
          </w:p>
        </w:tc>
      </w:tr>
      <w:tr w:rsidR="00126A4F" w14:paraId="013BFBBF" w14:textId="77777777" w:rsidTr="002A046C">
        <w:trPr>
          <w:trHeight w:val="1050"/>
        </w:trPr>
        <w:tc>
          <w:tcPr>
            <w:tcW w:w="8931" w:type="dxa"/>
            <w:gridSpan w:val="33"/>
          </w:tcPr>
          <w:p w14:paraId="2B0BDD78" w14:textId="77777777" w:rsidR="00126A4F" w:rsidRDefault="00126A4F" w:rsidP="001F75BE">
            <w:pPr>
              <w:jc w:val="both"/>
            </w:pPr>
          </w:p>
        </w:tc>
      </w:tr>
      <w:tr w:rsidR="00126A4F" w14:paraId="6C38573E" w14:textId="77777777" w:rsidTr="002A046C">
        <w:trPr>
          <w:trHeight w:val="1845"/>
        </w:trPr>
        <w:tc>
          <w:tcPr>
            <w:tcW w:w="2010" w:type="dxa"/>
            <w:gridSpan w:val="8"/>
          </w:tcPr>
          <w:p w14:paraId="753575DF" w14:textId="77777777" w:rsidR="00126A4F" w:rsidRPr="00080D4E" w:rsidRDefault="00126A4F" w:rsidP="001F75BE">
            <w:pPr>
              <w:jc w:val="both"/>
              <w:rPr>
                <w:b/>
              </w:rPr>
            </w:pPr>
          </w:p>
          <w:p w14:paraId="1EF7E1A7" w14:textId="77777777" w:rsidR="00126A4F" w:rsidRPr="00080D4E" w:rsidRDefault="00126A4F" w:rsidP="001F75BE">
            <w:pPr>
              <w:jc w:val="both"/>
              <w:rPr>
                <w:b/>
              </w:rPr>
            </w:pPr>
            <w:r w:rsidRPr="00080D4E">
              <w:rPr>
                <w:b/>
              </w:rPr>
              <w:t>10</w:t>
            </w:r>
          </w:p>
        </w:tc>
        <w:tc>
          <w:tcPr>
            <w:tcW w:w="6921" w:type="dxa"/>
            <w:gridSpan w:val="25"/>
          </w:tcPr>
          <w:p w14:paraId="2698896E" w14:textId="77777777" w:rsidR="00126A4F" w:rsidRPr="00080D4E" w:rsidRDefault="00126A4F" w:rsidP="001F75BE">
            <w:pPr>
              <w:jc w:val="both"/>
              <w:rPr>
                <w:b/>
              </w:rPr>
            </w:pPr>
          </w:p>
          <w:p w14:paraId="17446C56" w14:textId="77777777" w:rsidR="00126A4F" w:rsidRDefault="00126A4F" w:rsidP="001F75BE">
            <w:pPr>
              <w:jc w:val="both"/>
              <w:rPr>
                <w:b/>
              </w:rPr>
            </w:pPr>
            <w:r w:rsidRPr="00080D4E">
              <w:rPr>
                <w:b/>
              </w:rPr>
              <w:t>Requirement Specific Questions – These questions are to help you shortlist and remove organisations who will not be able to deliver the contract (50 points)  (R)</w:t>
            </w:r>
          </w:p>
          <w:p w14:paraId="1DED1A58" w14:textId="77777777" w:rsidR="005855B2" w:rsidRPr="005855B2" w:rsidRDefault="005855B2" w:rsidP="005855B2"/>
          <w:p w14:paraId="3DE5F8D3" w14:textId="77777777" w:rsidR="005855B2" w:rsidRPr="005855B2" w:rsidRDefault="005855B2" w:rsidP="005855B2"/>
          <w:p w14:paraId="44DCF88F" w14:textId="2C185E4A" w:rsidR="005855B2" w:rsidRPr="005855B2" w:rsidRDefault="005855B2" w:rsidP="005855B2">
            <w:pPr>
              <w:jc w:val="right"/>
            </w:pPr>
          </w:p>
        </w:tc>
      </w:tr>
      <w:tr w:rsidR="00126A4F" w14:paraId="606AC7A2" w14:textId="77777777" w:rsidTr="002A046C">
        <w:trPr>
          <w:trHeight w:val="2430"/>
        </w:trPr>
        <w:tc>
          <w:tcPr>
            <w:tcW w:w="2010" w:type="dxa"/>
            <w:gridSpan w:val="8"/>
          </w:tcPr>
          <w:p w14:paraId="4877E8CC" w14:textId="77777777" w:rsidR="00126A4F" w:rsidRDefault="00126A4F" w:rsidP="001F75BE">
            <w:pPr>
              <w:jc w:val="both"/>
            </w:pPr>
          </w:p>
          <w:p w14:paraId="3B2ABCF1" w14:textId="77777777" w:rsidR="00126A4F" w:rsidRDefault="00126A4F" w:rsidP="001F75BE">
            <w:pPr>
              <w:jc w:val="both"/>
            </w:pPr>
            <w:r>
              <w:t>10.1</w:t>
            </w:r>
          </w:p>
        </w:tc>
        <w:tc>
          <w:tcPr>
            <w:tcW w:w="6921" w:type="dxa"/>
            <w:gridSpan w:val="25"/>
          </w:tcPr>
          <w:p w14:paraId="719F336D" w14:textId="77777777" w:rsidR="00126A4F" w:rsidRDefault="00126A4F" w:rsidP="001F75BE">
            <w:pPr>
              <w:jc w:val="both"/>
            </w:pPr>
          </w:p>
          <w:p w14:paraId="0384E08D" w14:textId="77777777" w:rsidR="00126A4F" w:rsidRDefault="00126A4F" w:rsidP="001F75BE">
            <w:pPr>
              <w:jc w:val="both"/>
            </w:pPr>
            <w:r>
              <w:t>(10 points)</w:t>
            </w:r>
          </w:p>
          <w:p w14:paraId="1BA72FC1" w14:textId="77777777" w:rsidR="00126A4F" w:rsidRDefault="00126A4F" w:rsidP="001F75BE">
            <w:pPr>
              <w:jc w:val="both"/>
            </w:pPr>
            <w:r>
              <w:t xml:space="preserve">Detail a minimum of two similar contracts you have/are undertaking (reference sites) and what have been the successes and how have you overcome the challenges. Describe the efficiencies achieved. </w:t>
            </w:r>
          </w:p>
          <w:p w14:paraId="77DFD13B" w14:textId="77777777" w:rsidR="00126A4F" w:rsidRDefault="00126A4F" w:rsidP="001F75BE">
            <w:pPr>
              <w:jc w:val="both"/>
            </w:pPr>
            <w:r>
              <w:t>Word limit: 700</w:t>
            </w:r>
          </w:p>
        </w:tc>
      </w:tr>
      <w:tr w:rsidR="00126A4F" w14:paraId="67F65FCB" w14:textId="77777777" w:rsidTr="002A046C">
        <w:trPr>
          <w:trHeight w:val="1170"/>
        </w:trPr>
        <w:tc>
          <w:tcPr>
            <w:tcW w:w="2010" w:type="dxa"/>
            <w:gridSpan w:val="8"/>
          </w:tcPr>
          <w:p w14:paraId="7B796DC9" w14:textId="77777777" w:rsidR="00126A4F" w:rsidRDefault="00126A4F" w:rsidP="001F75BE">
            <w:pPr>
              <w:jc w:val="both"/>
            </w:pPr>
          </w:p>
          <w:p w14:paraId="7C75B359" w14:textId="77777777" w:rsidR="00126A4F" w:rsidRDefault="00126A4F" w:rsidP="001F75BE">
            <w:pPr>
              <w:jc w:val="both"/>
            </w:pPr>
            <w:r>
              <w:t>10.2</w:t>
            </w:r>
          </w:p>
        </w:tc>
        <w:tc>
          <w:tcPr>
            <w:tcW w:w="6921" w:type="dxa"/>
            <w:gridSpan w:val="25"/>
          </w:tcPr>
          <w:p w14:paraId="4A6E5CEF" w14:textId="77777777" w:rsidR="00126A4F" w:rsidRDefault="00126A4F" w:rsidP="001F75BE">
            <w:pPr>
              <w:jc w:val="both"/>
            </w:pPr>
          </w:p>
          <w:p w14:paraId="06F0238E" w14:textId="77777777" w:rsidR="00126A4F" w:rsidRDefault="00126A4F" w:rsidP="001F75BE">
            <w:pPr>
              <w:jc w:val="both"/>
            </w:pPr>
            <w:r>
              <w:t>(8 points)</w:t>
            </w:r>
          </w:p>
          <w:p w14:paraId="4590B330" w14:textId="77777777" w:rsidR="00126A4F" w:rsidRDefault="00126A4F" w:rsidP="001F75BE">
            <w:pPr>
              <w:jc w:val="both"/>
            </w:pPr>
            <w:r>
              <w:t>Provide a copy of the organisational structure chart for two contracts of a similar nature. Clearly indicate which posts within the organisation have been responsible for the contract management, organisation, health and safety, implementation and delivery together with a summary of how the job holders interacted with each other and the customer to deliver the contract effectively and efficiently.</w:t>
            </w:r>
          </w:p>
          <w:p w14:paraId="5B36FF8B" w14:textId="77777777" w:rsidR="00126A4F" w:rsidRDefault="00126A4F" w:rsidP="001F75BE">
            <w:pPr>
              <w:jc w:val="both"/>
            </w:pPr>
            <w:r>
              <w:t>Word Limit: 400</w:t>
            </w:r>
          </w:p>
        </w:tc>
      </w:tr>
      <w:tr w:rsidR="00126A4F" w14:paraId="5086BC4B" w14:textId="77777777" w:rsidTr="002A046C">
        <w:trPr>
          <w:trHeight w:val="675"/>
        </w:trPr>
        <w:tc>
          <w:tcPr>
            <w:tcW w:w="8931" w:type="dxa"/>
            <w:gridSpan w:val="33"/>
          </w:tcPr>
          <w:p w14:paraId="71C5E8F4" w14:textId="77777777" w:rsidR="00126A4F" w:rsidRDefault="00126A4F" w:rsidP="001F75BE">
            <w:pPr>
              <w:jc w:val="both"/>
            </w:pPr>
          </w:p>
        </w:tc>
      </w:tr>
      <w:tr w:rsidR="00126A4F" w14:paraId="6EFD9448" w14:textId="77777777" w:rsidTr="002A046C">
        <w:trPr>
          <w:trHeight w:val="1080"/>
        </w:trPr>
        <w:tc>
          <w:tcPr>
            <w:tcW w:w="2040" w:type="dxa"/>
            <w:gridSpan w:val="9"/>
          </w:tcPr>
          <w:p w14:paraId="5BF27990" w14:textId="77777777" w:rsidR="00126A4F" w:rsidRDefault="00126A4F" w:rsidP="001F75BE">
            <w:pPr>
              <w:jc w:val="both"/>
            </w:pPr>
          </w:p>
          <w:p w14:paraId="002E6DDF" w14:textId="77777777" w:rsidR="00126A4F" w:rsidRDefault="00126A4F" w:rsidP="001F75BE">
            <w:pPr>
              <w:jc w:val="both"/>
            </w:pPr>
            <w:r>
              <w:t>10.3</w:t>
            </w:r>
          </w:p>
        </w:tc>
        <w:tc>
          <w:tcPr>
            <w:tcW w:w="6891" w:type="dxa"/>
            <w:gridSpan w:val="24"/>
          </w:tcPr>
          <w:p w14:paraId="1039AE59" w14:textId="77777777" w:rsidR="00126A4F" w:rsidRDefault="00126A4F" w:rsidP="001F75BE">
            <w:pPr>
              <w:jc w:val="both"/>
            </w:pPr>
          </w:p>
          <w:p w14:paraId="0FE257DD" w14:textId="77777777" w:rsidR="00126A4F" w:rsidRDefault="00126A4F" w:rsidP="001F75BE">
            <w:pPr>
              <w:jc w:val="both"/>
            </w:pPr>
            <w:r>
              <w:t>(10 points)</w:t>
            </w:r>
          </w:p>
          <w:p w14:paraId="79517EB9" w14:textId="77777777" w:rsidR="00126A4F" w:rsidRDefault="00126A4F" w:rsidP="001F75BE">
            <w:pPr>
              <w:jc w:val="both"/>
            </w:pPr>
            <w:r>
              <w:t>Using two examples from similar contracts state how you have ensured effective contract control and management, including a clear description about delivering timely, and adequate resources to each site consistently. Also how you have provisioned for training and staff absence</w:t>
            </w:r>
          </w:p>
          <w:p w14:paraId="46776F81" w14:textId="77777777" w:rsidR="00126A4F" w:rsidRDefault="00126A4F" w:rsidP="001F75BE">
            <w:pPr>
              <w:jc w:val="both"/>
            </w:pPr>
            <w:r>
              <w:t>Word Limit: 700</w:t>
            </w:r>
          </w:p>
        </w:tc>
      </w:tr>
      <w:tr w:rsidR="00126A4F" w14:paraId="4123DC3D" w14:textId="77777777" w:rsidTr="002A046C">
        <w:trPr>
          <w:trHeight w:val="915"/>
        </w:trPr>
        <w:tc>
          <w:tcPr>
            <w:tcW w:w="8931" w:type="dxa"/>
            <w:gridSpan w:val="33"/>
          </w:tcPr>
          <w:p w14:paraId="112E87FE" w14:textId="77777777" w:rsidR="00126A4F" w:rsidRDefault="00126A4F" w:rsidP="001F75BE">
            <w:pPr>
              <w:jc w:val="both"/>
            </w:pPr>
          </w:p>
        </w:tc>
      </w:tr>
      <w:tr w:rsidR="00126A4F" w14:paraId="25B2F951" w14:textId="77777777" w:rsidTr="002A046C">
        <w:trPr>
          <w:trHeight w:val="1125"/>
        </w:trPr>
        <w:tc>
          <w:tcPr>
            <w:tcW w:w="2070" w:type="dxa"/>
            <w:gridSpan w:val="10"/>
          </w:tcPr>
          <w:p w14:paraId="17C4D625" w14:textId="77777777" w:rsidR="00126A4F" w:rsidRDefault="00126A4F" w:rsidP="001F75BE">
            <w:pPr>
              <w:jc w:val="both"/>
            </w:pPr>
          </w:p>
          <w:p w14:paraId="755815F1" w14:textId="77777777" w:rsidR="00126A4F" w:rsidRDefault="00126A4F" w:rsidP="001F75BE">
            <w:pPr>
              <w:jc w:val="both"/>
            </w:pPr>
            <w:r>
              <w:t>10.4</w:t>
            </w:r>
          </w:p>
        </w:tc>
        <w:tc>
          <w:tcPr>
            <w:tcW w:w="6861" w:type="dxa"/>
            <w:gridSpan w:val="23"/>
          </w:tcPr>
          <w:p w14:paraId="4F4EA9D9" w14:textId="77777777" w:rsidR="00126A4F" w:rsidRDefault="00126A4F" w:rsidP="001F75BE">
            <w:pPr>
              <w:jc w:val="both"/>
            </w:pPr>
          </w:p>
          <w:p w14:paraId="17D6C7DF" w14:textId="77777777" w:rsidR="00126A4F" w:rsidRDefault="00126A4F" w:rsidP="001F75BE">
            <w:pPr>
              <w:jc w:val="both"/>
            </w:pPr>
            <w:r>
              <w:t xml:space="preserve">(8 points) </w:t>
            </w:r>
          </w:p>
          <w:p w14:paraId="25BE67EA" w14:textId="77777777" w:rsidR="00126A4F" w:rsidRDefault="00126A4F" w:rsidP="001F75BE">
            <w:pPr>
              <w:jc w:val="both"/>
            </w:pPr>
            <w:r>
              <w:t>Please supply details of typical contract performance reports and detail how often these are supplied. This should include as a minimum KPIs, complaints and how these are acted upon.</w:t>
            </w:r>
          </w:p>
          <w:p w14:paraId="14A554CD" w14:textId="77777777" w:rsidR="00126A4F" w:rsidRDefault="00126A4F" w:rsidP="001F75BE">
            <w:pPr>
              <w:jc w:val="both"/>
            </w:pPr>
            <w:r>
              <w:t>Word Limit: 500</w:t>
            </w:r>
          </w:p>
        </w:tc>
      </w:tr>
      <w:tr w:rsidR="00126A4F" w14:paraId="28280E00" w14:textId="77777777" w:rsidTr="002A046C">
        <w:trPr>
          <w:trHeight w:val="885"/>
        </w:trPr>
        <w:tc>
          <w:tcPr>
            <w:tcW w:w="8931" w:type="dxa"/>
            <w:gridSpan w:val="33"/>
          </w:tcPr>
          <w:p w14:paraId="5E135EC8" w14:textId="77777777" w:rsidR="00126A4F" w:rsidRDefault="00126A4F" w:rsidP="001F75BE">
            <w:pPr>
              <w:jc w:val="both"/>
            </w:pPr>
          </w:p>
        </w:tc>
      </w:tr>
      <w:tr w:rsidR="00126A4F" w14:paraId="37F99DC1" w14:textId="77777777" w:rsidTr="002A046C">
        <w:trPr>
          <w:trHeight w:val="1035"/>
        </w:trPr>
        <w:tc>
          <w:tcPr>
            <w:tcW w:w="2115" w:type="dxa"/>
            <w:gridSpan w:val="11"/>
          </w:tcPr>
          <w:p w14:paraId="23ADECB2" w14:textId="77777777" w:rsidR="00126A4F" w:rsidRDefault="00126A4F" w:rsidP="001F75BE">
            <w:pPr>
              <w:jc w:val="both"/>
            </w:pPr>
          </w:p>
          <w:p w14:paraId="625E2235" w14:textId="77777777" w:rsidR="00126A4F" w:rsidRDefault="00126A4F" w:rsidP="001F75BE">
            <w:pPr>
              <w:jc w:val="both"/>
            </w:pPr>
            <w:r>
              <w:t>10.5</w:t>
            </w:r>
          </w:p>
        </w:tc>
        <w:tc>
          <w:tcPr>
            <w:tcW w:w="6816" w:type="dxa"/>
            <w:gridSpan w:val="22"/>
          </w:tcPr>
          <w:p w14:paraId="50533846" w14:textId="77777777" w:rsidR="00126A4F" w:rsidRDefault="00126A4F" w:rsidP="001F75BE">
            <w:pPr>
              <w:jc w:val="both"/>
            </w:pPr>
          </w:p>
          <w:p w14:paraId="23A2BA49" w14:textId="77777777" w:rsidR="00126A4F" w:rsidRDefault="00126A4F" w:rsidP="001F75BE">
            <w:pPr>
              <w:jc w:val="both"/>
            </w:pPr>
            <w:r>
              <w:t>(2 points)</w:t>
            </w:r>
          </w:p>
          <w:p w14:paraId="34D148BA" w14:textId="77777777" w:rsidR="00126A4F" w:rsidRDefault="00126A4F" w:rsidP="001F75BE">
            <w:pPr>
              <w:jc w:val="both"/>
            </w:pPr>
            <w:r>
              <w:t xml:space="preserve">State if/where your company has implemented Hazard Analysis Critical Control Point (HACCP) system. </w:t>
            </w:r>
          </w:p>
          <w:p w14:paraId="5BDFE8FA" w14:textId="77777777" w:rsidR="00126A4F" w:rsidRDefault="00126A4F" w:rsidP="001F75BE">
            <w:pPr>
              <w:jc w:val="both"/>
            </w:pPr>
            <w:r>
              <w:t xml:space="preserve">Word Limit: 250 </w:t>
            </w:r>
          </w:p>
        </w:tc>
      </w:tr>
      <w:tr w:rsidR="00126A4F" w14:paraId="0C4D4F22" w14:textId="77777777" w:rsidTr="002A046C">
        <w:trPr>
          <w:trHeight w:val="728"/>
        </w:trPr>
        <w:tc>
          <w:tcPr>
            <w:tcW w:w="8931" w:type="dxa"/>
            <w:gridSpan w:val="33"/>
          </w:tcPr>
          <w:p w14:paraId="7E25D445" w14:textId="77777777" w:rsidR="00126A4F" w:rsidRDefault="00126A4F" w:rsidP="001F75BE">
            <w:pPr>
              <w:jc w:val="both"/>
            </w:pPr>
          </w:p>
        </w:tc>
      </w:tr>
      <w:tr w:rsidR="00126A4F" w14:paraId="661C47AD" w14:textId="77777777" w:rsidTr="002A046C">
        <w:trPr>
          <w:trHeight w:val="1305"/>
        </w:trPr>
        <w:tc>
          <w:tcPr>
            <w:tcW w:w="2130" w:type="dxa"/>
            <w:gridSpan w:val="12"/>
          </w:tcPr>
          <w:p w14:paraId="0CE18CC4" w14:textId="77777777" w:rsidR="00126A4F" w:rsidRDefault="00126A4F" w:rsidP="001F75BE">
            <w:pPr>
              <w:jc w:val="both"/>
            </w:pPr>
          </w:p>
          <w:p w14:paraId="43E204A2" w14:textId="77777777" w:rsidR="00126A4F" w:rsidRDefault="00126A4F" w:rsidP="001F75BE">
            <w:pPr>
              <w:jc w:val="both"/>
            </w:pPr>
            <w:r>
              <w:t>10.6</w:t>
            </w:r>
          </w:p>
        </w:tc>
        <w:tc>
          <w:tcPr>
            <w:tcW w:w="6801" w:type="dxa"/>
            <w:gridSpan w:val="21"/>
          </w:tcPr>
          <w:p w14:paraId="50D894FD" w14:textId="77777777" w:rsidR="00126A4F" w:rsidRDefault="00126A4F" w:rsidP="001F75BE">
            <w:pPr>
              <w:jc w:val="both"/>
            </w:pPr>
          </w:p>
          <w:p w14:paraId="1FD89B75" w14:textId="77777777" w:rsidR="00126A4F" w:rsidRDefault="00126A4F" w:rsidP="001F75BE">
            <w:pPr>
              <w:jc w:val="both"/>
            </w:pPr>
            <w:r>
              <w:t xml:space="preserve">(6 points) </w:t>
            </w:r>
          </w:p>
          <w:p w14:paraId="53D0A069" w14:textId="77777777" w:rsidR="00126A4F" w:rsidRDefault="00126A4F" w:rsidP="001F75BE">
            <w:pPr>
              <w:jc w:val="both"/>
            </w:pPr>
            <w:r>
              <w:t>On contracts of a similar nature what have been your typical mobilisation timescales. What risks have occurred and how have they been mitigated.</w:t>
            </w:r>
          </w:p>
          <w:p w14:paraId="05A6ABDF" w14:textId="77777777" w:rsidR="00126A4F" w:rsidRDefault="00126A4F" w:rsidP="001F75BE">
            <w:pPr>
              <w:jc w:val="both"/>
            </w:pPr>
            <w:r>
              <w:t>Word limit: 400</w:t>
            </w:r>
          </w:p>
        </w:tc>
      </w:tr>
      <w:tr w:rsidR="00126A4F" w14:paraId="42115E26" w14:textId="77777777" w:rsidTr="002A046C">
        <w:trPr>
          <w:trHeight w:val="1185"/>
        </w:trPr>
        <w:tc>
          <w:tcPr>
            <w:tcW w:w="8931" w:type="dxa"/>
            <w:gridSpan w:val="33"/>
          </w:tcPr>
          <w:p w14:paraId="65F6A47E" w14:textId="77777777" w:rsidR="00126A4F" w:rsidRDefault="00126A4F" w:rsidP="001F75BE">
            <w:pPr>
              <w:jc w:val="both"/>
            </w:pPr>
          </w:p>
        </w:tc>
      </w:tr>
      <w:tr w:rsidR="00126A4F" w14:paraId="150EA934" w14:textId="77777777" w:rsidTr="002A046C">
        <w:trPr>
          <w:trHeight w:val="975"/>
        </w:trPr>
        <w:tc>
          <w:tcPr>
            <w:tcW w:w="2145" w:type="dxa"/>
            <w:gridSpan w:val="13"/>
          </w:tcPr>
          <w:p w14:paraId="2F55B29E" w14:textId="77777777" w:rsidR="00126A4F" w:rsidRDefault="00126A4F" w:rsidP="001F75BE">
            <w:pPr>
              <w:jc w:val="both"/>
            </w:pPr>
          </w:p>
          <w:p w14:paraId="05B236F0" w14:textId="77777777" w:rsidR="00126A4F" w:rsidRDefault="00126A4F" w:rsidP="001F75BE">
            <w:pPr>
              <w:jc w:val="both"/>
            </w:pPr>
            <w:r>
              <w:t>11</w:t>
            </w:r>
          </w:p>
        </w:tc>
        <w:tc>
          <w:tcPr>
            <w:tcW w:w="6786" w:type="dxa"/>
            <w:gridSpan w:val="20"/>
          </w:tcPr>
          <w:p w14:paraId="20F23901" w14:textId="77777777" w:rsidR="00126A4F" w:rsidRDefault="00126A4F" w:rsidP="001F75BE">
            <w:pPr>
              <w:jc w:val="both"/>
            </w:pPr>
          </w:p>
          <w:p w14:paraId="0781AE76" w14:textId="77777777" w:rsidR="00126A4F" w:rsidRDefault="00126A4F" w:rsidP="001F75BE">
            <w:pPr>
              <w:jc w:val="both"/>
            </w:pPr>
            <w:r>
              <w:t xml:space="preserve">Directors and Partners  0 points pass/fail (R) </w:t>
            </w:r>
          </w:p>
        </w:tc>
      </w:tr>
      <w:tr w:rsidR="00126A4F" w14:paraId="62808F14" w14:textId="77777777" w:rsidTr="002A046C">
        <w:trPr>
          <w:trHeight w:val="810"/>
        </w:trPr>
        <w:tc>
          <w:tcPr>
            <w:tcW w:w="2145" w:type="dxa"/>
            <w:gridSpan w:val="13"/>
          </w:tcPr>
          <w:p w14:paraId="6E7DFC8A" w14:textId="77777777" w:rsidR="00126A4F" w:rsidRDefault="00126A4F" w:rsidP="001F75BE">
            <w:pPr>
              <w:jc w:val="both"/>
            </w:pPr>
          </w:p>
          <w:p w14:paraId="724E335D" w14:textId="77777777" w:rsidR="00126A4F" w:rsidRDefault="00126A4F" w:rsidP="001F75BE">
            <w:pPr>
              <w:jc w:val="both"/>
            </w:pPr>
            <w:r>
              <w:t>11.1</w:t>
            </w:r>
          </w:p>
        </w:tc>
        <w:tc>
          <w:tcPr>
            <w:tcW w:w="4815" w:type="dxa"/>
            <w:gridSpan w:val="13"/>
          </w:tcPr>
          <w:p w14:paraId="3D157317" w14:textId="77777777" w:rsidR="00126A4F" w:rsidRDefault="00126A4F" w:rsidP="001F75BE">
            <w:pPr>
              <w:jc w:val="both"/>
            </w:pPr>
          </w:p>
          <w:p w14:paraId="7AED2061" w14:textId="77777777" w:rsidR="00126A4F" w:rsidRDefault="00126A4F" w:rsidP="001F75BE">
            <w:pPr>
              <w:jc w:val="both"/>
            </w:pPr>
            <w:r>
              <w:t xml:space="preserve">Is your business or any Directors/Partners in a state of bankruptcy, insolvency, compulsory winding up, receivership, composition with creditor or subject to relevant proceedings? </w:t>
            </w:r>
          </w:p>
        </w:tc>
        <w:tc>
          <w:tcPr>
            <w:tcW w:w="1971" w:type="dxa"/>
            <w:gridSpan w:val="7"/>
          </w:tcPr>
          <w:p w14:paraId="76002012" w14:textId="77777777" w:rsidR="00126A4F" w:rsidRDefault="00126A4F" w:rsidP="001F75BE">
            <w:pPr>
              <w:jc w:val="both"/>
            </w:pPr>
          </w:p>
          <w:p w14:paraId="7DDB5609" w14:textId="77777777" w:rsidR="00126A4F" w:rsidRPr="009A3023" w:rsidRDefault="00126A4F" w:rsidP="001F75BE">
            <w:pPr>
              <w:jc w:val="both"/>
              <w:rPr>
                <w:b/>
              </w:rPr>
            </w:pPr>
            <w:r w:rsidRPr="009A3023">
              <w:rPr>
                <w:b/>
              </w:rPr>
              <w:t>Yes/ No</w:t>
            </w:r>
          </w:p>
        </w:tc>
      </w:tr>
      <w:tr w:rsidR="00126A4F" w14:paraId="6400C8E6" w14:textId="77777777" w:rsidTr="002A046C">
        <w:trPr>
          <w:trHeight w:val="750"/>
        </w:trPr>
        <w:tc>
          <w:tcPr>
            <w:tcW w:w="2145" w:type="dxa"/>
            <w:gridSpan w:val="13"/>
          </w:tcPr>
          <w:p w14:paraId="78FDDD2F" w14:textId="77777777" w:rsidR="00126A4F" w:rsidRDefault="00126A4F" w:rsidP="001F75BE">
            <w:pPr>
              <w:jc w:val="both"/>
            </w:pPr>
          </w:p>
          <w:p w14:paraId="3E1B5BFF" w14:textId="77777777" w:rsidR="00126A4F" w:rsidRDefault="00126A4F" w:rsidP="001F75BE">
            <w:pPr>
              <w:jc w:val="both"/>
            </w:pPr>
            <w:r>
              <w:t>11.2</w:t>
            </w:r>
          </w:p>
        </w:tc>
        <w:tc>
          <w:tcPr>
            <w:tcW w:w="4815" w:type="dxa"/>
            <w:gridSpan w:val="13"/>
          </w:tcPr>
          <w:p w14:paraId="3AA50C4B" w14:textId="77777777" w:rsidR="00126A4F" w:rsidRDefault="00126A4F" w:rsidP="001F75BE">
            <w:pPr>
              <w:jc w:val="both"/>
            </w:pPr>
          </w:p>
          <w:p w14:paraId="68D57E19" w14:textId="77777777" w:rsidR="00126A4F" w:rsidRDefault="00126A4F" w:rsidP="001F75BE">
            <w:pPr>
              <w:jc w:val="both"/>
            </w:pPr>
            <w:r>
              <w:t xml:space="preserve">Has your business or any Directors/Partners committed an act of grave misconduct in the course of the business? </w:t>
            </w:r>
          </w:p>
          <w:p w14:paraId="615371A7" w14:textId="77777777" w:rsidR="00126A4F" w:rsidRDefault="00126A4F" w:rsidP="001F75BE">
            <w:pPr>
              <w:jc w:val="both"/>
            </w:pPr>
          </w:p>
        </w:tc>
        <w:tc>
          <w:tcPr>
            <w:tcW w:w="1971" w:type="dxa"/>
            <w:gridSpan w:val="7"/>
          </w:tcPr>
          <w:p w14:paraId="593BF513" w14:textId="77777777" w:rsidR="00126A4F" w:rsidRDefault="00126A4F" w:rsidP="001F75BE">
            <w:pPr>
              <w:jc w:val="both"/>
            </w:pPr>
          </w:p>
          <w:p w14:paraId="6C35B8D6" w14:textId="77777777" w:rsidR="00126A4F" w:rsidRPr="00785785" w:rsidRDefault="00126A4F" w:rsidP="001F75BE">
            <w:pPr>
              <w:jc w:val="both"/>
              <w:rPr>
                <w:b/>
              </w:rPr>
            </w:pPr>
            <w:r w:rsidRPr="00785785">
              <w:rPr>
                <w:b/>
              </w:rPr>
              <w:t>Yes/ No</w:t>
            </w:r>
          </w:p>
        </w:tc>
      </w:tr>
      <w:tr w:rsidR="00126A4F" w14:paraId="395DA97A" w14:textId="77777777" w:rsidTr="002A046C">
        <w:trPr>
          <w:trHeight w:val="1020"/>
        </w:trPr>
        <w:tc>
          <w:tcPr>
            <w:tcW w:w="2145" w:type="dxa"/>
            <w:gridSpan w:val="13"/>
          </w:tcPr>
          <w:p w14:paraId="0D2813C6" w14:textId="77777777" w:rsidR="00126A4F" w:rsidRDefault="00126A4F" w:rsidP="001F75BE">
            <w:pPr>
              <w:jc w:val="both"/>
            </w:pPr>
          </w:p>
          <w:p w14:paraId="558B3BD7" w14:textId="77777777" w:rsidR="00126A4F" w:rsidRDefault="00126A4F" w:rsidP="001F75BE">
            <w:pPr>
              <w:jc w:val="both"/>
            </w:pPr>
            <w:r>
              <w:t>11.3</w:t>
            </w:r>
          </w:p>
        </w:tc>
        <w:tc>
          <w:tcPr>
            <w:tcW w:w="4815" w:type="dxa"/>
            <w:gridSpan w:val="13"/>
          </w:tcPr>
          <w:p w14:paraId="598387B0" w14:textId="77777777" w:rsidR="00126A4F" w:rsidRDefault="00126A4F" w:rsidP="001F75BE">
            <w:pPr>
              <w:jc w:val="both"/>
            </w:pPr>
          </w:p>
          <w:p w14:paraId="25F949F3" w14:textId="77777777" w:rsidR="00126A4F" w:rsidRDefault="00126A4F" w:rsidP="001F75BE">
            <w:pPr>
              <w:jc w:val="both"/>
            </w:pPr>
            <w:r>
              <w:t xml:space="preserve">Has your business or any Directors/Partners not fulfilled obligations related to the payment of social security contributions, or the payment of taxes? </w:t>
            </w:r>
          </w:p>
        </w:tc>
        <w:tc>
          <w:tcPr>
            <w:tcW w:w="1971" w:type="dxa"/>
            <w:gridSpan w:val="7"/>
          </w:tcPr>
          <w:p w14:paraId="6796AF0A" w14:textId="77777777" w:rsidR="00126A4F" w:rsidRDefault="00126A4F" w:rsidP="001F75BE">
            <w:pPr>
              <w:jc w:val="both"/>
            </w:pPr>
          </w:p>
          <w:p w14:paraId="1AC60294" w14:textId="77777777" w:rsidR="00126A4F" w:rsidRPr="00785785" w:rsidRDefault="00126A4F" w:rsidP="001F75BE">
            <w:pPr>
              <w:jc w:val="both"/>
              <w:rPr>
                <w:b/>
              </w:rPr>
            </w:pPr>
            <w:r w:rsidRPr="00785785">
              <w:rPr>
                <w:b/>
              </w:rPr>
              <w:t>Yes/ No</w:t>
            </w:r>
          </w:p>
        </w:tc>
      </w:tr>
      <w:tr w:rsidR="00126A4F" w14:paraId="342862E2" w14:textId="77777777" w:rsidTr="002A046C">
        <w:trPr>
          <w:trHeight w:val="1020"/>
        </w:trPr>
        <w:tc>
          <w:tcPr>
            <w:tcW w:w="2145" w:type="dxa"/>
            <w:gridSpan w:val="13"/>
          </w:tcPr>
          <w:p w14:paraId="593B929F" w14:textId="77777777" w:rsidR="00126A4F" w:rsidRDefault="00126A4F" w:rsidP="001F75BE">
            <w:pPr>
              <w:jc w:val="both"/>
            </w:pPr>
          </w:p>
          <w:p w14:paraId="5D74CDC7" w14:textId="77777777" w:rsidR="00126A4F" w:rsidRDefault="00126A4F" w:rsidP="001F75BE">
            <w:pPr>
              <w:jc w:val="both"/>
            </w:pPr>
            <w:r>
              <w:t>11.4</w:t>
            </w:r>
          </w:p>
        </w:tc>
        <w:tc>
          <w:tcPr>
            <w:tcW w:w="4815" w:type="dxa"/>
            <w:gridSpan w:val="13"/>
          </w:tcPr>
          <w:p w14:paraId="65073A56" w14:textId="77777777" w:rsidR="00126A4F" w:rsidRDefault="00126A4F" w:rsidP="001F75BE">
            <w:pPr>
              <w:jc w:val="both"/>
            </w:pPr>
          </w:p>
          <w:p w14:paraId="6155D66C" w14:textId="77777777" w:rsidR="00126A4F" w:rsidRDefault="00126A4F" w:rsidP="001F75BE">
            <w:pPr>
              <w:jc w:val="both"/>
            </w:pPr>
            <w:r>
              <w:t xml:space="preserve">Is your business or any Directors/Partners guilty of serious misrepresentation in supplying information? </w:t>
            </w:r>
          </w:p>
        </w:tc>
        <w:tc>
          <w:tcPr>
            <w:tcW w:w="1971" w:type="dxa"/>
            <w:gridSpan w:val="7"/>
          </w:tcPr>
          <w:p w14:paraId="350FDDA1" w14:textId="77777777" w:rsidR="00126A4F" w:rsidRDefault="00126A4F" w:rsidP="001F75BE">
            <w:pPr>
              <w:jc w:val="both"/>
            </w:pPr>
          </w:p>
          <w:p w14:paraId="3CB62EA6" w14:textId="77777777" w:rsidR="00126A4F" w:rsidRPr="00785785" w:rsidRDefault="00126A4F" w:rsidP="001F75BE">
            <w:pPr>
              <w:jc w:val="both"/>
              <w:rPr>
                <w:b/>
              </w:rPr>
            </w:pPr>
            <w:r w:rsidRPr="00785785">
              <w:rPr>
                <w:b/>
              </w:rPr>
              <w:t>Yes/ No</w:t>
            </w:r>
          </w:p>
        </w:tc>
      </w:tr>
      <w:tr w:rsidR="00126A4F" w14:paraId="35891BEC" w14:textId="77777777" w:rsidTr="002A046C">
        <w:trPr>
          <w:trHeight w:val="795"/>
        </w:trPr>
        <w:tc>
          <w:tcPr>
            <w:tcW w:w="2145" w:type="dxa"/>
            <w:gridSpan w:val="13"/>
          </w:tcPr>
          <w:p w14:paraId="0C664402" w14:textId="77777777" w:rsidR="00126A4F" w:rsidRDefault="00126A4F" w:rsidP="001F75BE">
            <w:pPr>
              <w:jc w:val="both"/>
            </w:pPr>
          </w:p>
          <w:p w14:paraId="4A4BB447" w14:textId="77777777" w:rsidR="00126A4F" w:rsidRDefault="00126A4F" w:rsidP="001F75BE">
            <w:pPr>
              <w:jc w:val="both"/>
            </w:pPr>
            <w:r>
              <w:t>11.5</w:t>
            </w:r>
          </w:p>
        </w:tc>
        <w:tc>
          <w:tcPr>
            <w:tcW w:w="4815" w:type="dxa"/>
            <w:gridSpan w:val="13"/>
          </w:tcPr>
          <w:p w14:paraId="554FE06F" w14:textId="77777777" w:rsidR="00126A4F" w:rsidRDefault="00126A4F" w:rsidP="001F75BE">
            <w:pPr>
              <w:jc w:val="both"/>
            </w:pPr>
          </w:p>
          <w:p w14:paraId="7461D797" w14:textId="77777777" w:rsidR="00126A4F" w:rsidRDefault="00126A4F" w:rsidP="001F75BE">
            <w:pPr>
              <w:jc w:val="both"/>
            </w:pPr>
            <w:r>
              <w:t xml:space="preserve">Is your business or any Directors/Partners not in possession of relevant licences or membership of an appropriate organisation where required by law? </w:t>
            </w:r>
          </w:p>
        </w:tc>
        <w:tc>
          <w:tcPr>
            <w:tcW w:w="1971" w:type="dxa"/>
            <w:gridSpan w:val="7"/>
          </w:tcPr>
          <w:p w14:paraId="6898B0D1" w14:textId="77777777" w:rsidR="00126A4F" w:rsidRDefault="00126A4F" w:rsidP="001F75BE">
            <w:pPr>
              <w:jc w:val="both"/>
            </w:pPr>
          </w:p>
          <w:p w14:paraId="44C43098" w14:textId="77777777" w:rsidR="00126A4F" w:rsidRPr="00785785" w:rsidRDefault="00126A4F" w:rsidP="001F75BE">
            <w:pPr>
              <w:jc w:val="both"/>
              <w:rPr>
                <w:b/>
              </w:rPr>
            </w:pPr>
            <w:r w:rsidRPr="00785785">
              <w:rPr>
                <w:b/>
              </w:rPr>
              <w:t>Yes/ No</w:t>
            </w:r>
          </w:p>
        </w:tc>
      </w:tr>
      <w:tr w:rsidR="00126A4F" w14:paraId="18C4B64C" w14:textId="77777777" w:rsidTr="002A046C">
        <w:trPr>
          <w:trHeight w:val="1410"/>
        </w:trPr>
        <w:tc>
          <w:tcPr>
            <w:tcW w:w="8931" w:type="dxa"/>
            <w:gridSpan w:val="33"/>
          </w:tcPr>
          <w:p w14:paraId="68010B5E" w14:textId="77777777" w:rsidR="00126A4F" w:rsidRDefault="00126A4F" w:rsidP="001F75BE">
            <w:pPr>
              <w:jc w:val="both"/>
            </w:pPr>
          </w:p>
          <w:p w14:paraId="0B1DFECD" w14:textId="77777777" w:rsidR="00126A4F" w:rsidRDefault="00126A4F" w:rsidP="001F75BE">
            <w:pPr>
              <w:jc w:val="both"/>
            </w:pPr>
            <w:r>
              <w:t xml:space="preserve">If you answered YES to any questions in section 11 you may include any additional information in this box. </w:t>
            </w:r>
          </w:p>
        </w:tc>
      </w:tr>
      <w:tr w:rsidR="00126A4F" w14:paraId="7CD326A2" w14:textId="77777777" w:rsidTr="002A046C">
        <w:trPr>
          <w:trHeight w:val="1140"/>
        </w:trPr>
        <w:tc>
          <w:tcPr>
            <w:tcW w:w="7050" w:type="dxa"/>
            <w:gridSpan w:val="27"/>
          </w:tcPr>
          <w:p w14:paraId="4D924173" w14:textId="77777777" w:rsidR="00126A4F" w:rsidRDefault="00126A4F" w:rsidP="001F75BE">
            <w:pPr>
              <w:jc w:val="both"/>
            </w:pPr>
            <w:r>
              <w:t>Do you have family or close friends who either work for the Council, or are Members of the Council?</w:t>
            </w:r>
          </w:p>
          <w:p w14:paraId="7EE5A952" w14:textId="77777777" w:rsidR="00126A4F" w:rsidRDefault="00126A4F" w:rsidP="001F75BE">
            <w:pPr>
              <w:jc w:val="both"/>
            </w:pPr>
            <w:r>
              <w:t xml:space="preserve">If yes please detail their names and roles and how you would manage that conflict of interest. </w:t>
            </w:r>
          </w:p>
        </w:tc>
        <w:tc>
          <w:tcPr>
            <w:tcW w:w="1881" w:type="dxa"/>
            <w:gridSpan w:val="6"/>
          </w:tcPr>
          <w:p w14:paraId="4B9DB91B" w14:textId="77777777" w:rsidR="00126A4F" w:rsidRDefault="00126A4F" w:rsidP="001F75BE">
            <w:pPr>
              <w:jc w:val="both"/>
            </w:pPr>
          </w:p>
        </w:tc>
      </w:tr>
      <w:tr w:rsidR="00126A4F" w14:paraId="3E1D35DE" w14:textId="77777777" w:rsidTr="002A046C">
        <w:trPr>
          <w:trHeight w:val="1245"/>
        </w:trPr>
        <w:tc>
          <w:tcPr>
            <w:tcW w:w="8931" w:type="dxa"/>
            <w:gridSpan w:val="33"/>
          </w:tcPr>
          <w:p w14:paraId="4B7E0F49" w14:textId="77777777" w:rsidR="00126A4F" w:rsidRDefault="00126A4F" w:rsidP="001F75BE">
            <w:pPr>
              <w:jc w:val="both"/>
            </w:pPr>
          </w:p>
        </w:tc>
      </w:tr>
      <w:tr w:rsidR="00126A4F" w14:paraId="3A7684E2" w14:textId="77777777" w:rsidTr="002A046C">
        <w:trPr>
          <w:trHeight w:val="3630"/>
        </w:trPr>
        <w:tc>
          <w:tcPr>
            <w:tcW w:w="2235" w:type="dxa"/>
            <w:gridSpan w:val="14"/>
          </w:tcPr>
          <w:p w14:paraId="01A85108" w14:textId="77777777" w:rsidR="00126A4F" w:rsidRDefault="00126A4F" w:rsidP="001F75BE">
            <w:pPr>
              <w:jc w:val="both"/>
            </w:pPr>
            <w:r>
              <w:t>12</w:t>
            </w:r>
          </w:p>
        </w:tc>
        <w:tc>
          <w:tcPr>
            <w:tcW w:w="6696" w:type="dxa"/>
            <w:gridSpan w:val="19"/>
          </w:tcPr>
          <w:p w14:paraId="3139490B" w14:textId="77777777" w:rsidR="00126A4F" w:rsidRDefault="00126A4F" w:rsidP="001F75BE">
            <w:pPr>
              <w:jc w:val="both"/>
            </w:pPr>
            <w:r>
              <w:t>Bona Fide (Genuine/In Good Faith) PQQ</w:t>
            </w:r>
          </w:p>
          <w:p w14:paraId="7DB3FA1E" w14:textId="77777777" w:rsidR="00126A4F" w:rsidRDefault="00126A4F" w:rsidP="001F75BE">
            <w:pPr>
              <w:jc w:val="both"/>
            </w:pPr>
            <w:r>
              <w:t>I DECLARE THAT TO THE BEST OF MY KNOWLEDGE THE ANSWERS SUBMITTED IN THIS PQQ (AND ANY SUPPORTING MODULES0 ARE CORRECT. I UNDERSTAND THAT THE INFORMATION WILL BE USED IN THE EVALUATION PROCESS TO ASSESS MY ORGANISATION’S SUITABILITY TO BE INVITED TO TNEDER FOR THE AUHTORITY’S REQUIREMENT.</w:t>
            </w:r>
          </w:p>
          <w:p w14:paraId="7C8F5568" w14:textId="77777777" w:rsidR="00126A4F" w:rsidRDefault="00126A4F" w:rsidP="001F75BE">
            <w:pPr>
              <w:jc w:val="both"/>
            </w:pPr>
            <w:r>
              <w:t>ANY PQQ SUBMITTED MUST BE BONA FIDE AND WITHOUT CANVASSING OR SOLICITING ANY MEMBER OR EMPLOYEE OF LEIGHTON LINSLADE TOWN COUNCIL OR COLLUDING WITH ANOTHER SUPPLIER BY SUBMITTING A PQQ YOU ARE AGREEING THIS IS A BONA FIDE PQQ.</w:t>
            </w:r>
          </w:p>
          <w:p w14:paraId="21CC6CCC" w14:textId="77777777" w:rsidR="00126A4F" w:rsidRDefault="00126A4F" w:rsidP="001F75BE">
            <w:pPr>
              <w:jc w:val="both"/>
            </w:pPr>
            <w:r>
              <w:t xml:space="preserve">2 Max Points (R) </w:t>
            </w:r>
          </w:p>
        </w:tc>
      </w:tr>
      <w:tr w:rsidR="00126A4F" w14:paraId="777ABC86" w14:textId="77777777" w:rsidTr="002A046C">
        <w:trPr>
          <w:trHeight w:val="465"/>
        </w:trPr>
        <w:tc>
          <w:tcPr>
            <w:tcW w:w="1635" w:type="dxa"/>
            <w:gridSpan w:val="3"/>
          </w:tcPr>
          <w:p w14:paraId="6FD4A379" w14:textId="77777777" w:rsidR="00126A4F" w:rsidRDefault="00126A4F" w:rsidP="001F75BE">
            <w:pPr>
              <w:jc w:val="both"/>
            </w:pPr>
          </w:p>
        </w:tc>
        <w:tc>
          <w:tcPr>
            <w:tcW w:w="7296" w:type="dxa"/>
            <w:gridSpan w:val="30"/>
          </w:tcPr>
          <w:p w14:paraId="4B903CD6" w14:textId="77777777" w:rsidR="00126A4F" w:rsidRDefault="00126A4F" w:rsidP="001F75BE">
            <w:pPr>
              <w:jc w:val="both"/>
            </w:pPr>
            <w:r>
              <w:t xml:space="preserve">FORM COMPETED BY (must be an authorised employee of your company) </w:t>
            </w:r>
          </w:p>
        </w:tc>
      </w:tr>
      <w:tr w:rsidR="00126A4F" w14:paraId="75F8A8B1" w14:textId="77777777" w:rsidTr="002A046C">
        <w:trPr>
          <w:trHeight w:val="390"/>
        </w:trPr>
        <w:tc>
          <w:tcPr>
            <w:tcW w:w="1635" w:type="dxa"/>
            <w:gridSpan w:val="3"/>
          </w:tcPr>
          <w:p w14:paraId="3A9F5844" w14:textId="77777777" w:rsidR="00126A4F" w:rsidRDefault="00126A4F" w:rsidP="001F75BE">
            <w:pPr>
              <w:jc w:val="both"/>
            </w:pPr>
            <w:r>
              <w:t>12.1</w:t>
            </w:r>
          </w:p>
        </w:tc>
        <w:tc>
          <w:tcPr>
            <w:tcW w:w="975" w:type="dxa"/>
            <w:gridSpan w:val="12"/>
          </w:tcPr>
          <w:p w14:paraId="0E09FEA6" w14:textId="77777777" w:rsidR="00126A4F" w:rsidRDefault="00126A4F" w:rsidP="001F75BE">
            <w:pPr>
              <w:jc w:val="both"/>
            </w:pPr>
            <w:r>
              <w:t>Name:</w:t>
            </w:r>
          </w:p>
        </w:tc>
        <w:tc>
          <w:tcPr>
            <w:tcW w:w="6321" w:type="dxa"/>
            <w:gridSpan w:val="18"/>
          </w:tcPr>
          <w:p w14:paraId="307AE6E5" w14:textId="77777777" w:rsidR="00126A4F" w:rsidRDefault="00126A4F" w:rsidP="001F75BE">
            <w:pPr>
              <w:jc w:val="both"/>
            </w:pPr>
          </w:p>
        </w:tc>
      </w:tr>
      <w:tr w:rsidR="00126A4F" w14:paraId="42DE2FCA" w14:textId="77777777" w:rsidTr="002A046C">
        <w:trPr>
          <w:trHeight w:val="345"/>
        </w:trPr>
        <w:tc>
          <w:tcPr>
            <w:tcW w:w="1635" w:type="dxa"/>
            <w:gridSpan w:val="3"/>
          </w:tcPr>
          <w:p w14:paraId="5F6C95C5" w14:textId="77777777" w:rsidR="00126A4F" w:rsidRDefault="00126A4F" w:rsidP="001F75BE">
            <w:pPr>
              <w:jc w:val="both"/>
            </w:pPr>
            <w:r>
              <w:t>12.2</w:t>
            </w:r>
          </w:p>
        </w:tc>
        <w:tc>
          <w:tcPr>
            <w:tcW w:w="1965" w:type="dxa"/>
            <w:gridSpan w:val="15"/>
          </w:tcPr>
          <w:p w14:paraId="63BA8FFD" w14:textId="77777777" w:rsidR="00126A4F" w:rsidRDefault="00126A4F" w:rsidP="001F75BE">
            <w:pPr>
              <w:jc w:val="both"/>
            </w:pPr>
            <w:r>
              <w:t xml:space="preserve">Job Position Title : </w:t>
            </w:r>
          </w:p>
        </w:tc>
        <w:tc>
          <w:tcPr>
            <w:tcW w:w="5331" w:type="dxa"/>
            <w:gridSpan w:val="15"/>
          </w:tcPr>
          <w:p w14:paraId="0732CC8F" w14:textId="77777777" w:rsidR="00126A4F" w:rsidRDefault="00126A4F" w:rsidP="001F75BE">
            <w:pPr>
              <w:jc w:val="both"/>
            </w:pPr>
          </w:p>
        </w:tc>
      </w:tr>
      <w:tr w:rsidR="00126A4F" w14:paraId="66DCCF8F" w14:textId="77777777" w:rsidTr="002A046C">
        <w:trPr>
          <w:trHeight w:val="330"/>
        </w:trPr>
        <w:tc>
          <w:tcPr>
            <w:tcW w:w="1635" w:type="dxa"/>
            <w:gridSpan w:val="3"/>
          </w:tcPr>
          <w:p w14:paraId="60DC27CE" w14:textId="77777777" w:rsidR="00126A4F" w:rsidRDefault="00126A4F" w:rsidP="001F75BE">
            <w:pPr>
              <w:jc w:val="both"/>
            </w:pPr>
            <w:r>
              <w:t>12.3</w:t>
            </w:r>
          </w:p>
        </w:tc>
        <w:tc>
          <w:tcPr>
            <w:tcW w:w="990" w:type="dxa"/>
            <w:gridSpan w:val="13"/>
          </w:tcPr>
          <w:p w14:paraId="78EFF85A" w14:textId="77777777" w:rsidR="00126A4F" w:rsidRDefault="00126A4F" w:rsidP="001F75BE">
            <w:pPr>
              <w:jc w:val="both"/>
            </w:pPr>
            <w:r>
              <w:t xml:space="preserve">Date: </w:t>
            </w:r>
          </w:p>
        </w:tc>
        <w:tc>
          <w:tcPr>
            <w:tcW w:w="975" w:type="dxa"/>
            <w:gridSpan w:val="2"/>
          </w:tcPr>
          <w:p w14:paraId="291791D4" w14:textId="77777777" w:rsidR="00126A4F" w:rsidRDefault="00126A4F" w:rsidP="001F75BE">
            <w:pPr>
              <w:jc w:val="both"/>
            </w:pPr>
          </w:p>
        </w:tc>
        <w:tc>
          <w:tcPr>
            <w:tcW w:w="1200" w:type="dxa"/>
          </w:tcPr>
          <w:p w14:paraId="084232AF" w14:textId="77777777" w:rsidR="00126A4F" w:rsidRDefault="00126A4F" w:rsidP="001F75BE">
            <w:pPr>
              <w:jc w:val="both"/>
            </w:pPr>
            <w:r>
              <w:t xml:space="preserve">Address: </w:t>
            </w:r>
          </w:p>
        </w:tc>
        <w:tc>
          <w:tcPr>
            <w:tcW w:w="4131" w:type="dxa"/>
            <w:gridSpan w:val="14"/>
          </w:tcPr>
          <w:p w14:paraId="6E9F0DAE" w14:textId="77777777" w:rsidR="00126A4F" w:rsidRDefault="00126A4F" w:rsidP="001F75BE">
            <w:pPr>
              <w:jc w:val="both"/>
            </w:pPr>
          </w:p>
        </w:tc>
      </w:tr>
      <w:tr w:rsidR="00126A4F" w14:paraId="4258E7FE" w14:textId="77777777" w:rsidTr="002A046C">
        <w:trPr>
          <w:trHeight w:val="377"/>
        </w:trPr>
        <w:tc>
          <w:tcPr>
            <w:tcW w:w="1635" w:type="dxa"/>
            <w:gridSpan w:val="3"/>
          </w:tcPr>
          <w:p w14:paraId="40138AD3" w14:textId="77777777" w:rsidR="00126A4F" w:rsidRDefault="00126A4F" w:rsidP="001F75BE">
            <w:pPr>
              <w:jc w:val="both"/>
            </w:pPr>
            <w:r>
              <w:t>12.4</w:t>
            </w:r>
          </w:p>
        </w:tc>
        <w:tc>
          <w:tcPr>
            <w:tcW w:w="1515" w:type="dxa"/>
            <w:gridSpan w:val="14"/>
          </w:tcPr>
          <w:p w14:paraId="48C18D61" w14:textId="77777777" w:rsidR="00126A4F" w:rsidRDefault="00126A4F" w:rsidP="001F75BE">
            <w:pPr>
              <w:jc w:val="both"/>
            </w:pPr>
            <w:r>
              <w:t xml:space="preserve">Telephone Number: </w:t>
            </w:r>
          </w:p>
        </w:tc>
        <w:tc>
          <w:tcPr>
            <w:tcW w:w="1965" w:type="dxa"/>
            <w:gridSpan w:val="3"/>
          </w:tcPr>
          <w:p w14:paraId="44599C14" w14:textId="77777777" w:rsidR="00126A4F" w:rsidRDefault="00126A4F" w:rsidP="001F75BE">
            <w:pPr>
              <w:jc w:val="both"/>
            </w:pPr>
          </w:p>
        </w:tc>
        <w:tc>
          <w:tcPr>
            <w:tcW w:w="1350" w:type="dxa"/>
          </w:tcPr>
          <w:p w14:paraId="3CC57CF0" w14:textId="77777777" w:rsidR="00126A4F" w:rsidRDefault="00126A4F" w:rsidP="001F75BE">
            <w:pPr>
              <w:jc w:val="both"/>
            </w:pPr>
            <w:r>
              <w:t xml:space="preserve">Email Address: </w:t>
            </w:r>
          </w:p>
        </w:tc>
        <w:tc>
          <w:tcPr>
            <w:tcW w:w="2466" w:type="dxa"/>
            <w:gridSpan w:val="12"/>
          </w:tcPr>
          <w:p w14:paraId="7F56DC93" w14:textId="77777777" w:rsidR="00126A4F" w:rsidRDefault="00126A4F" w:rsidP="001F75BE">
            <w:pPr>
              <w:jc w:val="both"/>
            </w:pPr>
          </w:p>
        </w:tc>
      </w:tr>
    </w:tbl>
    <w:p w14:paraId="67C8C706" w14:textId="77777777" w:rsidR="00126A4F" w:rsidRPr="00BF4D27" w:rsidRDefault="00126A4F" w:rsidP="001F75BE">
      <w:pPr>
        <w:jc w:val="both"/>
      </w:pPr>
    </w:p>
    <w:p w14:paraId="1C882386" w14:textId="77777777" w:rsidR="0012151D" w:rsidRDefault="0012151D"/>
    <w:sectPr w:rsidR="0012151D" w:rsidSect="004E199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B4B0A" w14:textId="77777777" w:rsidR="00903758" w:rsidRDefault="00903758" w:rsidP="009866C3">
      <w:pPr>
        <w:spacing w:after="0" w:line="240" w:lineRule="auto"/>
      </w:pPr>
      <w:r>
        <w:separator/>
      </w:r>
    </w:p>
  </w:endnote>
  <w:endnote w:type="continuationSeparator" w:id="0">
    <w:p w14:paraId="5D08619D" w14:textId="77777777" w:rsidR="00903758" w:rsidRDefault="00903758" w:rsidP="00986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42348" w14:textId="77777777" w:rsidR="00903758" w:rsidRDefault="00903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5107"/>
      <w:docPartObj>
        <w:docPartGallery w:val="Page Numbers (Bottom of Page)"/>
        <w:docPartUnique/>
      </w:docPartObj>
    </w:sdtPr>
    <w:sdtEndPr/>
    <w:sdtContent>
      <w:sdt>
        <w:sdtPr>
          <w:id w:val="-1705238520"/>
          <w:docPartObj>
            <w:docPartGallery w:val="Page Numbers (Top of Page)"/>
            <w:docPartUnique/>
          </w:docPartObj>
        </w:sdtPr>
        <w:sdtEndPr/>
        <w:sdtContent>
          <w:p w14:paraId="7C6B56ED" w14:textId="151D9CE4" w:rsidR="00903758" w:rsidRDefault="0090375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r>
              <w:rPr>
                <w:b/>
                <w:bCs/>
                <w:sz w:val="24"/>
                <w:szCs w:val="24"/>
              </w:rPr>
              <w:tab/>
            </w:r>
            <w:r>
              <w:rPr>
                <w:b/>
                <w:bCs/>
                <w:sz w:val="24"/>
                <w:szCs w:val="24"/>
              </w:rPr>
              <w:tab/>
            </w:r>
            <w:r w:rsidR="005855B2">
              <w:rPr>
                <w:bCs/>
                <w:sz w:val="24"/>
                <w:szCs w:val="24"/>
              </w:rPr>
              <w:t xml:space="preserve">March 2020 </w:t>
            </w:r>
          </w:p>
        </w:sdtContent>
      </w:sdt>
    </w:sdtContent>
  </w:sdt>
  <w:p w14:paraId="3CF2C320" w14:textId="77777777" w:rsidR="00903758" w:rsidRDefault="009037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3CC08" w14:textId="77777777" w:rsidR="00903758" w:rsidRDefault="00903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78633" w14:textId="77777777" w:rsidR="00903758" w:rsidRDefault="00903758" w:rsidP="009866C3">
      <w:pPr>
        <w:spacing w:after="0" w:line="240" w:lineRule="auto"/>
      </w:pPr>
      <w:r>
        <w:separator/>
      </w:r>
    </w:p>
  </w:footnote>
  <w:footnote w:type="continuationSeparator" w:id="0">
    <w:p w14:paraId="350ACD01" w14:textId="77777777" w:rsidR="00903758" w:rsidRDefault="00903758" w:rsidP="009866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5778A" w14:textId="77777777" w:rsidR="00903758" w:rsidRDefault="009037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7835F" w14:textId="77777777" w:rsidR="00903758" w:rsidRDefault="00903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140DF" w14:textId="77777777" w:rsidR="00903758" w:rsidRDefault="00903758">
    <w:pPr>
      <w:pStyle w:val="Header"/>
    </w:pPr>
    <w:r>
      <w:rPr>
        <w:noProof/>
        <w:lang w:eastAsia="en-GB"/>
      </w:rPr>
      <w:drawing>
        <wp:anchor distT="0" distB="0" distL="114300" distR="114300" simplePos="0" relativeHeight="251659264" behindDoc="1" locked="0" layoutInCell="1" allowOverlap="1" wp14:anchorId="6F25CF2F" wp14:editId="188A287A">
          <wp:simplePos x="0" y="0"/>
          <wp:positionH relativeFrom="page">
            <wp:posOffset>960120</wp:posOffset>
          </wp:positionH>
          <wp:positionV relativeFrom="paragraph">
            <wp:posOffset>-320675</wp:posOffset>
          </wp:positionV>
          <wp:extent cx="3983990" cy="723900"/>
          <wp:effectExtent l="0" t="0" r="0" b="0"/>
          <wp:wrapTight wrapText="bothSides">
            <wp:wrapPolygon edited="0">
              <wp:start x="0" y="0"/>
              <wp:lineTo x="0" y="21032"/>
              <wp:lineTo x="21483" y="2103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83990" cy="7239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1030ED"/>
    <w:multiLevelType w:val="hybridMultilevel"/>
    <w:tmpl w:val="D94CBE32"/>
    <w:lvl w:ilvl="0" w:tplc="8DFEAC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re0tDQ0MDQBspV0lIJTi4sz8/NACoxqAYG9jFwsAAAA"/>
  </w:docVars>
  <w:rsids>
    <w:rsidRoot w:val="00126A4F"/>
    <w:rsid w:val="0012151D"/>
    <w:rsid w:val="00126A4F"/>
    <w:rsid w:val="00171C01"/>
    <w:rsid w:val="001F51B2"/>
    <w:rsid w:val="001F75BE"/>
    <w:rsid w:val="00287471"/>
    <w:rsid w:val="002A046C"/>
    <w:rsid w:val="003F7F6B"/>
    <w:rsid w:val="00475126"/>
    <w:rsid w:val="004E1990"/>
    <w:rsid w:val="00531734"/>
    <w:rsid w:val="005855B2"/>
    <w:rsid w:val="005E0EFA"/>
    <w:rsid w:val="00721A17"/>
    <w:rsid w:val="007949BD"/>
    <w:rsid w:val="00861772"/>
    <w:rsid w:val="00903758"/>
    <w:rsid w:val="0096304E"/>
    <w:rsid w:val="009866C3"/>
    <w:rsid w:val="00A20065"/>
    <w:rsid w:val="00C172A2"/>
    <w:rsid w:val="00CB2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7F70"/>
  <w15:chartTrackingRefBased/>
  <w15:docId w15:val="{46386B18-7FCD-4C21-ABCD-EB428F618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6A4F"/>
    <w:pPr>
      <w:ind w:left="720"/>
      <w:contextualSpacing/>
    </w:pPr>
  </w:style>
  <w:style w:type="character" w:styleId="Hyperlink">
    <w:name w:val="Hyperlink"/>
    <w:basedOn w:val="DefaultParagraphFont"/>
    <w:uiPriority w:val="99"/>
    <w:unhideWhenUsed/>
    <w:rsid w:val="00126A4F"/>
    <w:rPr>
      <w:color w:val="0563C1" w:themeColor="hyperlink"/>
      <w:u w:val="single"/>
    </w:rPr>
  </w:style>
  <w:style w:type="paragraph" w:styleId="Header">
    <w:name w:val="header"/>
    <w:basedOn w:val="Normal"/>
    <w:link w:val="HeaderChar"/>
    <w:uiPriority w:val="99"/>
    <w:unhideWhenUsed/>
    <w:rsid w:val="009866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6C3"/>
  </w:style>
  <w:style w:type="paragraph" w:styleId="Footer">
    <w:name w:val="footer"/>
    <w:basedOn w:val="Normal"/>
    <w:link w:val="FooterChar"/>
    <w:uiPriority w:val="99"/>
    <w:unhideWhenUsed/>
    <w:rsid w:val="009866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6C3"/>
  </w:style>
  <w:style w:type="character" w:styleId="UnresolvedMention">
    <w:name w:val="Unresolved Mention"/>
    <w:basedOn w:val="DefaultParagraphFont"/>
    <w:uiPriority w:val="99"/>
    <w:semiHidden/>
    <w:unhideWhenUsed/>
    <w:rsid w:val="00721A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Ian.Haynes@leightonlinslade-tc.gov.uk"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5</Pages>
  <Words>2727</Words>
  <Characters>1554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rsh</dc:creator>
  <cp:keywords/>
  <dc:description/>
  <cp:lastModifiedBy>Ian Haynes</cp:lastModifiedBy>
  <cp:revision>6</cp:revision>
  <dcterms:created xsi:type="dcterms:W3CDTF">2020-03-02T15:31:00Z</dcterms:created>
  <dcterms:modified xsi:type="dcterms:W3CDTF">2021-09-23T09:12:00Z</dcterms:modified>
</cp:coreProperties>
</file>